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A79B8" w14:textId="77777777" w:rsidR="00556072" w:rsidRDefault="00556072" w:rsidP="009B3274">
      <w:pPr>
        <w:pStyle w:val="xmsonormal"/>
        <w:ind w:right="-360"/>
        <w:rPr>
          <w:rFonts w:ascii="Arial" w:hAnsi="Arial" w:cs="Arial"/>
          <w:b/>
          <w:bCs/>
          <w:sz w:val="32"/>
          <w:szCs w:val="32"/>
        </w:rPr>
      </w:pPr>
      <w:bookmarkStart w:id="0" w:name="_Hlk65172303"/>
      <w:r w:rsidRPr="00550239">
        <w:rPr>
          <w:rFonts w:ascii="Arial" w:hAnsi="Arial" w:cs="Arial"/>
          <w:b/>
          <w:bCs/>
          <w:sz w:val="32"/>
          <w:szCs w:val="32"/>
        </w:rPr>
        <w:t>Ford continuă să investească în Electrificare. Un nou motor hibrid și capacități crescute de asamblare a bateriilor la fabrica Ford din Valencia</w:t>
      </w:r>
    </w:p>
    <w:p w14:paraId="614AF877" w14:textId="77777777" w:rsidR="00556072" w:rsidRDefault="00556072" w:rsidP="009B3274">
      <w:pPr>
        <w:pStyle w:val="xmsonormal"/>
        <w:ind w:right="-360"/>
        <w:rPr>
          <w:rFonts w:ascii="Arial" w:hAnsi="Arial" w:cs="Arial"/>
          <w:b/>
          <w:bCs/>
          <w:sz w:val="32"/>
          <w:szCs w:val="32"/>
        </w:rPr>
      </w:pPr>
    </w:p>
    <w:p w14:paraId="651891FE" w14:textId="77777777" w:rsidR="00556072" w:rsidRPr="001527E6" w:rsidRDefault="00556072" w:rsidP="00556072">
      <w:pPr>
        <w:numPr>
          <w:ilvl w:val="0"/>
          <w:numId w:val="7"/>
        </w:numPr>
        <w:ind w:right="90"/>
        <w:contextualSpacing/>
        <w:rPr>
          <w:rFonts w:ascii="Arial" w:hAnsi="Arial" w:cs="Arial"/>
          <w:sz w:val="22"/>
          <w:szCs w:val="22"/>
        </w:rPr>
      </w:pPr>
      <w:r w:rsidRPr="001527E6">
        <w:rPr>
          <w:rFonts w:ascii="Arial" w:hAnsi="Arial" w:cs="Arial"/>
          <w:sz w:val="22"/>
          <w:szCs w:val="22"/>
        </w:rPr>
        <w:t xml:space="preserve">Motorul Duratec hybrid 2.5 litri va fi produs la fabrica Ford din Valencia, </w:t>
      </w:r>
      <w:r w:rsidRPr="001527E6">
        <w:rPr>
          <w:rFonts w:ascii="Arial" w:hAnsi="Arial" w:cs="Arial"/>
          <w:sz w:val="22"/>
          <w:szCs w:val="22"/>
          <w:lang w:val="ro-RO"/>
        </w:rPr>
        <w:t>de la</w:t>
      </w:r>
      <w:r w:rsidRPr="001527E6">
        <w:rPr>
          <w:rFonts w:ascii="Arial" w:hAnsi="Arial" w:cs="Arial"/>
          <w:sz w:val="22"/>
          <w:szCs w:val="22"/>
        </w:rPr>
        <w:t xml:space="preserve"> sfârșitul lui 2022 al</w:t>
      </w:r>
      <w:r w:rsidRPr="001527E6">
        <w:rPr>
          <w:rFonts w:ascii="Arial" w:hAnsi="Arial" w:cs="Arial"/>
          <w:sz w:val="22"/>
          <w:szCs w:val="22"/>
          <w:lang w:val="ro-RO"/>
        </w:rPr>
        <w:t>ă</w:t>
      </w:r>
      <w:r w:rsidRPr="001527E6">
        <w:rPr>
          <w:rFonts w:ascii="Arial" w:hAnsi="Arial" w:cs="Arial"/>
          <w:sz w:val="22"/>
          <w:szCs w:val="22"/>
        </w:rPr>
        <w:t xml:space="preserve">turi de motoarele actuale de 2.0l și 2.3l </w:t>
      </w:r>
    </w:p>
    <w:p w14:paraId="7AA5BD19" w14:textId="77777777" w:rsidR="00556072" w:rsidRPr="001527E6" w:rsidRDefault="00556072" w:rsidP="00556072">
      <w:pPr>
        <w:ind w:left="360" w:right="90"/>
        <w:contextualSpacing/>
        <w:rPr>
          <w:rFonts w:ascii="Arial" w:hAnsi="Arial" w:cs="Arial"/>
          <w:sz w:val="22"/>
          <w:szCs w:val="22"/>
        </w:rPr>
      </w:pPr>
    </w:p>
    <w:p w14:paraId="177F524A" w14:textId="7968B67D" w:rsidR="00556072" w:rsidRPr="00912AC9" w:rsidRDefault="00556072" w:rsidP="00912AC9">
      <w:pPr>
        <w:numPr>
          <w:ilvl w:val="0"/>
          <w:numId w:val="7"/>
        </w:numPr>
        <w:ind w:right="90"/>
        <w:contextualSpacing/>
        <w:rPr>
          <w:rFonts w:ascii="Arial" w:hAnsi="Arial" w:cs="Arial"/>
          <w:sz w:val="22"/>
          <w:szCs w:val="22"/>
        </w:rPr>
      </w:pPr>
      <w:r w:rsidRPr="001527E6">
        <w:rPr>
          <w:rFonts w:ascii="Arial" w:hAnsi="Arial" w:cs="Arial"/>
          <w:sz w:val="22"/>
          <w:szCs w:val="22"/>
          <w:lang w:val="en-US"/>
        </w:rPr>
        <w:t>Ford va mări capacitățile de asamblare a bateriilor la fabrica din Valencia</w:t>
      </w:r>
      <w:r w:rsidRPr="00912AC9">
        <w:rPr>
          <w:rFonts w:ascii="Arial" w:hAnsi="Arial" w:cs="Arial"/>
          <w:sz w:val="22"/>
          <w:szCs w:val="22"/>
          <w:lang w:val="en-US"/>
        </w:rPr>
        <w:br/>
      </w:r>
    </w:p>
    <w:p w14:paraId="0A848DD8" w14:textId="77777777" w:rsidR="00556072" w:rsidRPr="001527E6" w:rsidRDefault="00556072" w:rsidP="00556072">
      <w:pPr>
        <w:pStyle w:val="ListParagraph"/>
        <w:numPr>
          <w:ilvl w:val="0"/>
          <w:numId w:val="7"/>
        </w:numPr>
        <w:ind w:right="90"/>
        <w:contextualSpacing/>
        <w:rPr>
          <w:rFonts w:ascii="Arial" w:eastAsiaTheme="minorHAnsi" w:hAnsi="Arial" w:cs="Arial"/>
        </w:rPr>
      </w:pPr>
      <w:r w:rsidRPr="001527E6">
        <w:rPr>
          <w:rFonts w:ascii="Arial" w:hAnsi="Arial" w:cs="Arial"/>
          <w:sz w:val="22"/>
          <w:szCs w:val="22"/>
        </w:rPr>
        <w:t>Ford își consolidează gama de autovehicule cu modelele Kuga, Puma și Explorer PHEV și noi versiuni ale acestora</w:t>
      </w:r>
      <w:r w:rsidRPr="001527E6">
        <w:rPr>
          <w:rFonts w:ascii="Arial" w:hAnsi="Arial" w:cs="Arial"/>
          <w:sz w:val="22"/>
          <w:szCs w:val="22"/>
          <w:lang w:val="en-US"/>
        </w:rPr>
        <w:t xml:space="preserve">; </w:t>
      </w:r>
      <w:r w:rsidRPr="001527E6">
        <w:rPr>
          <w:rFonts w:ascii="Arial" w:hAnsi="Arial" w:cs="Arial"/>
          <w:sz w:val="22"/>
          <w:szCs w:val="22"/>
          <w:lang w:val="ro-RO"/>
        </w:rPr>
        <w:t>Vânzările Kuga PHEV depășesc acum 50% din totalul vânzărilor Kuga</w:t>
      </w:r>
      <w:r w:rsidRPr="001527E6">
        <w:rPr>
          <w:rFonts w:ascii="Arial" w:hAnsi="Arial" w:cs="Arial"/>
          <w:sz w:val="22"/>
          <w:szCs w:val="22"/>
        </w:rPr>
        <w:br/>
      </w:r>
    </w:p>
    <w:p w14:paraId="1A424A59" w14:textId="77777777" w:rsidR="00556072" w:rsidRPr="001527E6" w:rsidRDefault="00556072" w:rsidP="00556072">
      <w:pPr>
        <w:pStyle w:val="ListParagraph"/>
        <w:numPr>
          <w:ilvl w:val="0"/>
          <w:numId w:val="7"/>
        </w:numPr>
        <w:ind w:right="90"/>
        <w:contextualSpacing/>
        <w:rPr>
          <w:rFonts w:ascii="Arial" w:eastAsiaTheme="minorHAnsi" w:hAnsi="Arial" w:cs="Arial"/>
        </w:rPr>
      </w:pPr>
      <w:r w:rsidRPr="001527E6">
        <w:rPr>
          <w:rFonts w:ascii="Arial" w:hAnsi="Arial" w:cs="Arial"/>
          <w:sz w:val="22"/>
          <w:szCs w:val="22"/>
        </w:rPr>
        <w:t>Producția Ford Mondeo se va închide treptat la începutul lui 2022</w:t>
      </w:r>
      <w:r w:rsidRPr="001527E6">
        <w:rPr>
          <w:rFonts w:ascii="Arial" w:hAnsi="Arial" w:cs="Arial"/>
          <w:sz w:val="22"/>
          <w:szCs w:val="22"/>
          <w:lang w:val="en-US"/>
        </w:rPr>
        <w:t xml:space="preserve">; </w:t>
      </w:r>
      <w:r w:rsidRPr="001527E6">
        <w:rPr>
          <w:rFonts w:ascii="Arial" w:hAnsi="Arial" w:cs="Arial"/>
          <w:sz w:val="22"/>
          <w:szCs w:val="22"/>
          <w:lang w:val="ro-RO"/>
        </w:rPr>
        <w:t>Producția Galaxy și Ford S-MAX continuă cu versiunile hibride complete lansate recent</w:t>
      </w:r>
      <w:r w:rsidRPr="001527E6">
        <w:rPr>
          <w:rFonts w:ascii="Arial" w:hAnsi="Arial" w:cs="Arial"/>
          <w:sz w:val="22"/>
          <w:szCs w:val="22"/>
          <w:lang w:val="en-US"/>
        </w:rPr>
        <w:br/>
      </w:r>
    </w:p>
    <w:p w14:paraId="7C2AF89E" w14:textId="77777777" w:rsidR="00556072" w:rsidRPr="001527E6" w:rsidRDefault="00556072" w:rsidP="00556072">
      <w:pPr>
        <w:numPr>
          <w:ilvl w:val="0"/>
          <w:numId w:val="7"/>
        </w:numPr>
        <w:ind w:right="90"/>
        <w:contextualSpacing/>
        <w:rPr>
          <w:rFonts w:ascii="Arial" w:eastAsiaTheme="minorHAnsi" w:hAnsi="Arial" w:cs="Arial"/>
        </w:rPr>
      </w:pPr>
      <w:r w:rsidRPr="001527E6">
        <w:rPr>
          <w:rFonts w:ascii="Arial" w:hAnsi="Arial" w:cs="Arial"/>
          <w:sz w:val="22"/>
          <w:szCs w:val="22"/>
        </w:rPr>
        <w:t>Ford declară că până la mijlocul lui 2026, 100% din autovehiculele sale vor fi cu zero emisii, complet electrice sau plug-in hybrid</w:t>
      </w:r>
      <w:r w:rsidRPr="001527E6">
        <w:rPr>
          <w:rFonts w:ascii="Arial" w:hAnsi="Arial" w:cs="Arial"/>
          <w:sz w:val="22"/>
          <w:szCs w:val="22"/>
          <w:lang w:val="en-US"/>
        </w:rPr>
        <w:t>, trecându-se la versiuni complet electrice până în 2030</w:t>
      </w:r>
      <w:r w:rsidRPr="001527E6">
        <w:rPr>
          <w:rFonts w:ascii="Arial" w:hAnsi="Arial" w:cs="Arial"/>
          <w:sz w:val="22"/>
          <w:szCs w:val="22"/>
        </w:rPr>
        <w:br/>
      </w:r>
    </w:p>
    <w:p w14:paraId="5501E499" w14:textId="07AFA1D0" w:rsidR="00556072" w:rsidRDefault="00556072" w:rsidP="00556072">
      <w:pPr>
        <w:ind w:right="90"/>
        <w:rPr>
          <w:rFonts w:ascii="Arial" w:hAnsi="Arial" w:cs="Arial"/>
          <w:sz w:val="22"/>
          <w:szCs w:val="22"/>
          <w:lang w:val="en-US"/>
        </w:rPr>
      </w:pPr>
      <w:r>
        <w:rPr>
          <w:rFonts w:ascii="Arial" w:hAnsi="Arial" w:cs="Arial"/>
          <w:b/>
          <w:sz w:val="22"/>
          <w:szCs w:val="22"/>
        </w:rPr>
        <w:t xml:space="preserve">VALENCIA, Spania, Mar. 25, </w:t>
      </w:r>
      <w:r w:rsidRPr="00F90758">
        <w:rPr>
          <w:rFonts w:ascii="Arial" w:hAnsi="Arial" w:cs="Arial"/>
          <w:b/>
          <w:sz w:val="22"/>
          <w:szCs w:val="22"/>
        </w:rPr>
        <w:t xml:space="preserve">2021 </w:t>
      </w:r>
      <w:r w:rsidRPr="00F90758">
        <w:rPr>
          <w:rFonts w:ascii="Arial" w:hAnsi="Arial" w:cs="Arial"/>
          <w:sz w:val="22"/>
          <w:szCs w:val="22"/>
        </w:rPr>
        <w:t xml:space="preserve">– </w:t>
      </w:r>
      <w:r>
        <w:rPr>
          <w:rFonts w:ascii="Arial" w:hAnsi="Arial" w:cs="Arial"/>
          <w:sz w:val="22"/>
          <w:szCs w:val="22"/>
        </w:rPr>
        <w:t xml:space="preserve">Ford a anunțat astăzi că va continua să investească într-un viitor electrificat pentru operațiunile sale din Valencia. Noul motor Duratec hybrid 2.5 litri va fi construit la uzina sa de motoare din Spania </w:t>
      </w:r>
      <w:r>
        <w:rPr>
          <w:rFonts w:ascii="Arial" w:hAnsi="Arial" w:cs="Arial"/>
          <w:sz w:val="22"/>
          <w:szCs w:val="22"/>
          <w:lang w:val="ro-RO"/>
        </w:rPr>
        <w:t>de la sfârșitul anului</w:t>
      </w:r>
      <w:r>
        <w:rPr>
          <w:rFonts w:ascii="Arial" w:hAnsi="Arial" w:cs="Arial"/>
          <w:sz w:val="22"/>
          <w:szCs w:val="22"/>
        </w:rPr>
        <w:t xml:space="preserve"> 2022, și</w:t>
      </w:r>
      <w:r w:rsidRPr="00556072">
        <w:rPr>
          <w:rFonts w:ascii="Arial" w:hAnsi="Arial" w:cs="Arial"/>
          <w:sz w:val="22"/>
          <w:szCs w:val="22"/>
        </w:rPr>
        <w:t xml:space="preserve"> </w:t>
      </w:r>
      <w:r>
        <w:rPr>
          <w:rFonts w:ascii="Arial" w:hAnsi="Arial" w:cs="Arial"/>
          <w:sz w:val="22"/>
          <w:szCs w:val="22"/>
        </w:rPr>
        <w:t xml:space="preserve">totodată Ford va crește și capacitatea de asamblare a bateriilor. </w:t>
      </w:r>
    </w:p>
    <w:p w14:paraId="2A72A519" w14:textId="77777777" w:rsidR="00556072" w:rsidRDefault="00556072" w:rsidP="00556072">
      <w:pPr>
        <w:pStyle w:val="xmsonormal"/>
        <w:ind w:right="-360"/>
        <w:rPr>
          <w:rFonts w:ascii="Arial" w:hAnsi="Arial" w:cs="Arial"/>
          <w:b/>
          <w:bCs/>
          <w:color w:val="000000" w:themeColor="text1"/>
          <w:u w:val="single"/>
        </w:rPr>
      </w:pPr>
    </w:p>
    <w:p w14:paraId="3A1784D5" w14:textId="77777777" w:rsidR="00556072" w:rsidRDefault="00556072" w:rsidP="00556072">
      <w:pPr>
        <w:rPr>
          <w:rFonts w:ascii="Arial" w:hAnsi="Arial" w:cs="Arial"/>
          <w:sz w:val="22"/>
          <w:szCs w:val="22"/>
          <w:lang w:val="en-US"/>
        </w:rPr>
      </w:pPr>
      <w:r>
        <w:rPr>
          <w:rFonts w:ascii="Arial" w:hAnsi="Arial" w:cs="Arial"/>
          <w:sz w:val="22"/>
          <w:szCs w:val="22"/>
          <w:lang w:val="en-US"/>
        </w:rPr>
        <w:t xml:space="preserve">“Astăzi Ford face încă un nou pas în călătoria spre electrificare, oferind o punte către un viitor complet electric al autovehiculelor noastre, demonstrând astfel angajamentul nostru continuu față de operațiunile de producție din Valencia, unde am investit aproximativ 3 miliarde de dolari din 2011 până în prezent,” a declarat Kieran Cahill, vice președinte, Producție, Ford Europa. </w:t>
      </w:r>
    </w:p>
    <w:p w14:paraId="334FA2AA" w14:textId="77777777" w:rsidR="00556072" w:rsidRDefault="00556072" w:rsidP="00556072">
      <w:pPr>
        <w:rPr>
          <w:rFonts w:ascii="Arial" w:hAnsi="Arial" w:cs="Arial"/>
          <w:sz w:val="22"/>
          <w:szCs w:val="22"/>
          <w:lang w:val="en-US"/>
        </w:rPr>
      </w:pPr>
    </w:p>
    <w:p w14:paraId="112031F2" w14:textId="77777777" w:rsidR="00556072" w:rsidRDefault="00556072" w:rsidP="00556072">
      <w:pPr>
        <w:rPr>
          <w:rFonts w:ascii="Arial" w:hAnsi="Arial" w:cs="Arial"/>
          <w:color w:val="333333"/>
          <w:sz w:val="22"/>
          <w:szCs w:val="22"/>
        </w:rPr>
      </w:pPr>
      <w:r>
        <w:rPr>
          <w:rFonts w:ascii="Arial" w:hAnsi="Arial" w:cs="Arial"/>
          <w:sz w:val="22"/>
          <w:szCs w:val="22"/>
          <w:lang w:val="en-US"/>
        </w:rPr>
        <w:t xml:space="preserve">De la sfârșitul anului 2022, la fabrica din Valencia se va produce motorul Duratec hybrid 2.5 litri ce echipează versiunea europeană Kuga PHEV, dar și celelalte versiuni Kuga, Galaxy și S-MAX Full Hybrid. Motorul pe benzină cu ciclul Atkinson, de 2.5 litri este primul de acest tip produs de Ford în Europa și demonstrează importanța pe care o au vehiculele PHEV și full-hybrid în gama actuală și viitoare a vehiculelor Ford în Europa. </w:t>
      </w:r>
    </w:p>
    <w:p w14:paraId="1B28D0C1" w14:textId="77777777" w:rsidR="00556072" w:rsidRDefault="00556072" w:rsidP="00556072">
      <w:pPr>
        <w:rPr>
          <w:rFonts w:ascii="Arial" w:hAnsi="Arial" w:cs="Arial"/>
          <w:color w:val="333333"/>
          <w:sz w:val="22"/>
          <w:szCs w:val="22"/>
        </w:rPr>
      </w:pPr>
    </w:p>
    <w:p w14:paraId="07DD4CAA" w14:textId="77777777" w:rsidR="00556072" w:rsidRPr="003C51C0" w:rsidRDefault="00556072" w:rsidP="00556072">
      <w:pPr>
        <w:rPr>
          <w:rFonts w:ascii="Arial" w:hAnsi="Arial" w:cs="Arial"/>
          <w:color w:val="000000" w:themeColor="text1"/>
          <w:sz w:val="22"/>
          <w:szCs w:val="22"/>
        </w:rPr>
      </w:pPr>
      <w:r w:rsidRPr="003C51C0">
        <w:rPr>
          <w:rFonts w:ascii="Arial" w:hAnsi="Arial" w:cs="Arial"/>
          <w:color w:val="000000" w:themeColor="text1"/>
          <w:sz w:val="22"/>
          <w:szCs w:val="22"/>
        </w:rPr>
        <w:t xml:space="preserve">Motorul Duratec hybrid 2.5 litri – care este produs în prezent la uzina Ford din Chihuahua, Mexic - va fi fabricat în Valencia alături de motoarele pe benzină EcoBoost de 2.0 și 2.3 litri, pentru care cererea de piață este considerabilă. </w:t>
      </w:r>
    </w:p>
    <w:p w14:paraId="4FD2D359" w14:textId="77777777" w:rsidR="00556072" w:rsidRDefault="00556072" w:rsidP="00556072">
      <w:pPr>
        <w:rPr>
          <w:rFonts w:ascii="Arial" w:hAnsi="Arial" w:cs="Arial"/>
          <w:color w:val="333333"/>
          <w:sz w:val="22"/>
          <w:szCs w:val="22"/>
        </w:rPr>
      </w:pPr>
    </w:p>
    <w:p w14:paraId="6602E302" w14:textId="77777777" w:rsidR="00556072" w:rsidRDefault="00556072" w:rsidP="00556072">
      <w:pPr>
        <w:rPr>
          <w:rFonts w:ascii="Arial" w:hAnsi="Arial" w:cs="Arial"/>
          <w:sz w:val="22"/>
          <w:szCs w:val="22"/>
          <w:lang w:val="en-US"/>
        </w:rPr>
      </w:pPr>
      <w:r>
        <w:rPr>
          <w:rFonts w:ascii="Arial" w:hAnsi="Arial" w:cs="Arial"/>
          <w:sz w:val="22"/>
          <w:szCs w:val="22"/>
          <w:lang w:val="en-US"/>
        </w:rPr>
        <w:t xml:space="preserve">De asemenea, Ford a confirmat o investiție suplimentară de 5,2 milioane de Euro pentru a sprijini capacitățile de asamblare a bateriilor la fabrica sa din Valencia, în urma unei investiții inițiale de 24 de milioane de Euro anunțată în ianuarie 2020. Instalația a început să funcționeze în septembrie anul trecut. Suplimentarea capacității de asamblare a bateriilor este necesară pentru a susține cererea crescută pentru producția de vehicule electrificate curente și viitoare. </w:t>
      </w:r>
    </w:p>
    <w:p w14:paraId="5F6FC475" w14:textId="77777777" w:rsidR="00556072" w:rsidRDefault="00556072" w:rsidP="00556072">
      <w:pPr>
        <w:pStyle w:val="xmsonormal"/>
        <w:ind w:right="-360"/>
        <w:rPr>
          <w:rFonts w:ascii="Arial" w:hAnsi="Arial" w:cs="Arial"/>
          <w:b/>
          <w:bCs/>
          <w:color w:val="000000" w:themeColor="text1"/>
          <w:u w:val="single"/>
        </w:rPr>
      </w:pPr>
    </w:p>
    <w:p w14:paraId="2649DDF6" w14:textId="77777777" w:rsidR="00556072" w:rsidRDefault="00556072" w:rsidP="00556072">
      <w:pPr>
        <w:rPr>
          <w:rFonts w:ascii="Arial" w:hAnsi="Arial" w:cs="Arial"/>
          <w:color w:val="333333"/>
          <w:sz w:val="22"/>
          <w:szCs w:val="22"/>
        </w:rPr>
      </w:pPr>
      <w:r>
        <w:rPr>
          <w:rFonts w:ascii="Arial" w:hAnsi="Arial" w:cs="Arial"/>
          <w:b/>
          <w:bCs/>
          <w:color w:val="333333"/>
          <w:sz w:val="22"/>
          <w:szCs w:val="22"/>
        </w:rPr>
        <w:lastRenderedPageBreak/>
        <w:t>Gama de autovehicule evoluează pe măsură ce Ford trece la un viitor complet electric</w:t>
      </w:r>
    </w:p>
    <w:p w14:paraId="30F22EEE" w14:textId="77777777" w:rsidR="00556072" w:rsidRDefault="00556072" w:rsidP="00556072">
      <w:pPr>
        <w:pStyle w:val="xmsonormal"/>
        <w:ind w:right="-360"/>
        <w:rPr>
          <w:rFonts w:ascii="Arial" w:hAnsi="Arial" w:cs="Arial"/>
          <w:b/>
          <w:bCs/>
          <w:color w:val="000000" w:themeColor="text1"/>
          <w:u w:val="single"/>
        </w:rPr>
      </w:pPr>
    </w:p>
    <w:p w14:paraId="4265428D" w14:textId="77777777" w:rsidR="00556072" w:rsidRDefault="00556072" w:rsidP="00556072">
      <w:pPr>
        <w:rPr>
          <w:rFonts w:ascii="Arial" w:hAnsi="Arial" w:cs="Arial"/>
          <w:sz w:val="22"/>
          <w:szCs w:val="22"/>
        </w:rPr>
      </w:pPr>
      <w:r>
        <w:rPr>
          <w:rFonts w:ascii="Arial" w:hAnsi="Arial" w:cs="Arial"/>
          <w:sz w:val="22"/>
          <w:szCs w:val="22"/>
        </w:rPr>
        <w:t>La începutul acestui an, Ford a anunțat o investiție de cel puțin 22 de miliarde de dolari la nivel global în electrificare, aproape de două ori mai mult față de planurile de investiții anterioare ale companiei</w:t>
      </w:r>
      <w:r w:rsidRPr="00BB2FE4">
        <w:rPr>
          <w:rFonts w:ascii="Arial" w:hAnsi="Arial" w:cs="Arial"/>
          <w:sz w:val="22"/>
          <w:szCs w:val="22"/>
        </w:rPr>
        <w:t>.</w:t>
      </w:r>
      <w:r>
        <w:rPr>
          <w:rFonts w:ascii="Arial" w:hAnsi="Arial" w:cs="Arial"/>
          <w:sz w:val="22"/>
          <w:szCs w:val="22"/>
        </w:rPr>
        <w:t xml:space="preserve"> Compania a anunțat, de asemenea, o investiție de 1 miliard de dolari în Centrul de Electrificare din </w:t>
      </w:r>
      <w:r w:rsidRPr="00DC3B16">
        <w:rPr>
          <w:rFonts w:ascii="Arial" w:hAnsi="Arial" w:cs="Arial"/>
          <w:sz w:val="22"/>
          <w:szCs w:val="22"/>
        </w:rPr>
        <w:t>Köln</w:t>
      </w:r>
      <w:r>
        <w:rPr>
          <w:rFonts w:ascii="Arial" w:hAnsi="Arial" w:cs="Arial"/>
          <w:sz w:val="22"/>
          <w:szCs w:val="22"/>
        </w:rPr>
        <w:t xml:space="preserve">, Germania, pentru fabricarea vehiculelor electrice, primul centru de acest fel al companiei, în Europa. Primul autovehicul Ford complet electric, produs în Europa, va fi produs la </w:t>
      </w:r>
      <w:r w:rsidRPr="004148FF">
        <w:rPr>
          <w:rFonts w:ascii="Arial" w:hAnsi="Arial" w:cs="Arial"/>
          <w:sz w:val="22"/>
          <w:szCs w:val="22"/>
        </w:rPr>
        <w:t>Köln</w:t>
      </w:r>
      <w:r>
        <w:rPr>
          <w:rFonts w:ascii="Arial" w:hAnsi="Arial" w:cs="Arial"/>
          <w:sz w:val="22"/>
          <w:szCs w:val="22"/>
        </w:rPr>
        <w:t xml:space="preserve"> în 2023, cu potențialul unui al doilea vehicul complet electric.</w:t>
      </w:r>
    </w:p>
    <w:p w14:paraId="41B701BA" w14:textId="77777777" w:rsidR="00556072" w:rsidRDefault="00556072" w:rsidP="00556072">
      <w:pPr>
        <w:rPr>
          <w:rFonts w:ascii="Arial" w:hAnsi="Arial" w:cs="Arial"/>
          <w:sz w:val="22"/>
          <w:szCs w:val="22"/>
        </w:rPr>
      </w:pPr>
    </w:p>
    <w:p w14:paraId="24CA02A1" w14:textId="77777777" w:rsidR="00556072" w:rsidRPr="004A361C" w:rsidRDefault="00556072" w:rsidP="00556072">
      <w:pPr>
        <w:rPr>
          <w:rFonts w:ascii="Arial" w:hAnsi="Arial" w:cs="Arial"/>
          <w:sz w:val="22"/>
          <w:szCs w:val="22"/>
          <w:lang w:val="en-US"/>
        </w:rPr>
      </w:pPr>
      <w:r>
        <w:rPr>
          <w:rFonts w:ascii="Arial" w:hAnsi="Arial" w:cs="Arial"/>
          <w:sz w:val="22"/>
          <w:szCs w:val="22"/>
        </w:rPr>
        <w:t xml:space="preserve">Până la jumătatea anului 2026, 100% din gama de vehicule Ford din Europa va fi cu zero emisii, complet electrică sau plug-in hybrid, cu obiectivul de a atinge o gamă </w:t>
      </w:r>
      <w:r w:rsidRPr="00B70841">
        <w:rPr>
          <w:rFonts w:ascii="Arial" w:hAnsi="Arial" w:cs="Arial"/>
          <w:sz w:val="22"/>
          <w:szCs w:val="22"/>
          <w:u w:val="single"/>
        </w:rPr>
        <w:t>complet electric</w:t>
      </w:r>
      <w:r>
        <w:rPr>
          <w:rFonts w:ascii="Arial" w:hAnsi="Arial" w:cs="Arial"/>
          <w:sz w:val="22"/>
          <w:szCs w:val="22"/>
          <w:u w:val="single"/>
        </w:rPr>
        <w:t>ă</w:t>
      </w:r>
      <w:r w:rsidRPr="00B70841">
        <w:rPr>
          <w:rFonts w:ascii="Arial" w:hAnsi="Arial" w:cs="Arial"/>
          <w:sz w:val="22"/>
          <w:szCs w:val="22"/>
          <w:u w:val="single"/>
        </w:rPr>
        <w:t xml:space="preserve"> până în 2030</w:t>
      </w:r>
      <w:r>
        <w:rPr>
          <w:rFonts w:ascii="Arial" w:hAnsi="Arial" w:cs="Arial"/>
          <w:sz w:val="22"/>
          <w:szCs w:val="22"/>
        </w:rPr>
        <w:t>.</w:t>
      </w:r>
    </w:p>
    <w:p w14:paraId="74D3ADF5" w14:textId="77777777" w:rsidR="00556072" w:rsidRPr="004A361C" w:rsidRDefault="00556072" w:rsidP="00556072">
      <w:pPr>
        <w:rPr>
          <w:rFonts w:ascii="Arial" w:hAnsi="Arial" w:cs="Arial"/>
          <w:sz w:val="22"/>
          <w:szCs w:val="22"/>
          <w:lang w:val="en-US"/>
        </w:rPr>
      </w:pPr>
    </w:p>
    <w:p w14:paraId="77C5772D" w14:textId="77777777" w:rsidR="00556072" w:rsidRPr="00E6339D" w:rsidRDefault="00556072" w:rsidP="00556072">
      <w:pPr>
        <w:rPr>
          <w:rFonts w:ascii="Arial" w:hAnsi="Arial" w:cs="Arial"/>
          <w:sz w:val="22"/>
          <w:szCs w:val="22"/>
          <w:lang w:val="ro-RO"/>
        </w:rPr>
      </w:pPr>
      <w:r>
        <w:rPr>
          <w:rFonts w:ascii="Arial" w:hAnsi="Arial" w:cs="Arial"/>
          <w:sz w:val="22"/>
          <w:szCs w:val="22"/>
        </w:rPr>
        <w:t>Pe măsură ce Ford evoluează spre un viitor complet electric pentru autovehiculele sale, preferințele consumatorilor europeni se schimbă. În 2020, 39% din vânzările de autovehicule Ford au fost reprezentate de SUV-uri și crossovere – în creștere cu 8 puncte procentuale față de 2019. Mai mult, clienții sunt mai încrezători în electrificare</w:t>
      </w:r>
      <w:r>
        <w:rPr>
          <w:rFonts w:ascii="Arial" w:hAnsi="Arial" w:cs="Arial"/>
          <w:sz w:val="22"/>
          <w:szCs w:val="22"/>
          <w:lang w:val="en-US"/>
        </w:rPr>
        <w:t xml:space="preserve">; </w:t>
      </w:r>
      <w:r>
        <w:rPr>
          <w:rFonts w:ascii="Arial" w:hAnsi="Arial" w:cs="Arial"/>
          <w:sz w:val="22"/>
          <w:szCs w:val="22"/>
          <w:lang w:val="ro-RO"/>
        </w:rPr>
        <w:t>peste 50% dintre proprietarii de Kuga au ales versiunea PHEV a modelului.</w:t>
      </w:r>
    </w:p>
    <w:p w14:paraId="6D79FE31" w14:textId="77777777" w:rsidR="00556072" w:rsidRPr="004A361C" w:rsidRDefault="00556072" w:rsidP="00556072">
      <w:pPr>
        <w:rPr>
          <w:rFonts w:ascii="Arial" w:hAnsi="Arial" w:cs="Arial"/>
          <w:sz w:val="22"/>
          <w:szCs w:val="22"/>
        </w:rPr>
      </w:pPr>
    </w:p>
    <w:p w14:paraId="7C199FF3" w14:textId="77777777" w:rsidR="00556072" w:rsidRPr="00903660" w:rsidRDefault="00556072" w:rsidP="00556072">
      <w:pPr>
        <w:rPr>
          <w:rFonts w:ascii="Arial" w:hAnsi="Arial" w:cs="Arial"/>
          <w:sz w:val="22"/>
          <w:szCs w:val="22"/>
        </w:rPr>
      </w:pPr>
      <w:r w:rsidRPr="00903660">
        <w:rPr>
          <w:rFonts w:ascii="Arial" w:hAnsi="Arial" w:cs="Arial"/>
          <w:sz w:val="22"/>
          <w:szCs w:val="22"/>
        </w:rPr>
        <w:t>Ca urmare a acest</w:t>
      </w:r>
      <w:r>
        <w:rPr>
          <w:rFonts w:ascii="Arial" w:hAnsi="Arial" w:cs="Arial"/>
          <w:sz w:val="22"/>
          <w:szCs w:val="22"/>
        </w:rPr>
        <w:t>or</w:t>
      </w:r>
      <w:r w:rsidRPr="00903660">
        <w:rPr>
          <w:rFonts w:ascii="Arial" w:hAnsi="Arial" w:cs="Arial"/>
          <w:sz w:val="22"/>
          <w:szCs w:val="22"/>
        </w:rPr>
        <w:t xml:space="preserve"> schimbări în</w:t>
      </w:r>
      <w:r>
        <w:rPr>
          <w:rFonts w:ascii="Arial" w:hAnsi="Arial" w:cs="Arial"/>
          <w:sz w:val="22"/>
          <w:szCs w:val="22"/>
        </w:rPr>
        <w:t xml:space="preserve"> preferințele clienților</w:t>
      </w:r>
      <w:r w:rsidRPr="00903660">
        <w:rPr>
          <w:rFonts w:ascii="Arial" w:hAnsi="Arial" w:cs="Arial"/>
          <w:sz w:val="22"/>
          <w:szCs w:val="22"/>
        </w:rPr>
        <w:t>, Ford va elimina treptat</w:t>
      </w:r>
      <w:r>
        <w:rPr>
          <w:rFonts w:ascii="Arial" w:hAnsi="Arial" w:cs="Arial"/>
          <w:sz w:val="22"/>
          <w:szCs w:val="22"/>
        </w:rPr>
        <w:t xml:space="preserve"> modelul</w:t>
      </w:r>
      <w:r w:rsidRPr="00903660">
        <w:rPr>
          <w:rFonts w:ascii="Arial" w:hAnsi="Arial" w:cs="Arial"/>
          <w:sz w:val="22"/>
          <w:szCs w:val="22"/>
        </w:rPr>
        <w:t xml:space="preserve"> Mondeo la sfârșitul lunii martie a anului viitor. Celelalte vehicule mari crossover și multifuncționale ale Ford - Ford Galaxy cu șapte locuri și Ford S-MAX - vor continua </w:t>
      </w:r>
      <w:r>
        <w:rPr>
          <w:rFonts w:ascii="Arial" w:hAnsi="Arial" w:cs="Arial"/>
          <w:sz w:val="22"/>
          <w:szCs w:val="22"/>
        </w:rPr>
        <w:t>să fie</w:t>
      </w:r>
      <w:r w:rsidRPr="00903660">
        <w:rPr>
          <w:rFonts w:ascii="Arial" w:hAnsi="Arial" w:cs="Arial"/>
          <w:sz w:val="22"/>
          <w:szCs w:val="22"/>
        </w:rPr>
        <w:t xml:space="preserve"> produ</w:t>
      </w:r>
      <w:r>
        <w:rPr>
          <w:rFonts w:ascii="Arial" w:hAnsi="Arial" w:cs="Arial"/>
          <w:sz w:val="22"/>
          <w:szCs w:val="22"/>
        </w:rPr>
        <w:t>se</w:t>
      </w:r>
      <w:r w:rsidRPr="00903660">
        <w:rPr>
          <w:rFonts w:ascii="Arial" w:hAnsi="Arial" w:cs="Arial"/>
          <w:sz w:val="22"/>
          <w:szCs w:val="22"/>
        </w:rPr>
        <w:t>, versiuni hibride complete ale ambelor</w:t>
      </w:r>
      <w:r>
        <w:rPr>
          <w:rFonts w:ascii="Arial" w:hAnsi="Arial" w:cs="Arial"/>
          <w:sz w:val="22"/>
          <w:szCs w:val="22"/>
        </w:rPr>
        <w:t xml:space="preserve"> fiind</w:t>
      </w:r>
      <w:r w:rsidRPr="00903660">
        <w:rPr>
          <w:rFonts w:ascii="Arial" w:hAnsi="Arial" w:cs="Arial"/>
          <w:sz w:val="22"/>
          <w:szCs w:val="22"/>
        </w:rPr>
        <w:t xml:space="preserve"> lansate recent.</w:t>
      </w:r>
    </w:p>
    <w:p w14:paraId="7E1A1ABE" w14:textId="77777777" w:rsidR="00556072" w:rsidRDefault="00556072" w:rsidP="00556072">
      <w:pPr>
        <w:rPr>
          <w:rFonts w:ascii="Arial" w:hAnsi="Arial" w:cs="Arial"/>
          <w:sz w:val="22"/>
          <w:szCs w:val="22"/>
        </w:rPr>
      </w:pPr>
    </w:p>
    <w:p w14:paraId="4A80F9C3" w14:textId="77777777" w:rsidR="00556072" w:rsidRPr="00B37832" w:rsidRDefault="00556072" w:rsidP="00556072">
      <w:pPr>
        <w:rPr>
          <w:rFonts w:ascii="Arial" w:hAnsi="Arial" w:cs="Arial"/>
          <w:sz w:val="22"/>
          <w:szCs w:val="22"/>
          <w:lang w:val="en-US"/>
        </w:rPr>
      </w:pPr>
      <w:r>
        <w:rPr>
          <w:rFonts w:ascii="Arial" w:hAnsi="Arial" w:cs="Arial"/>
          <w:sz w:val="22"/>
          <w:szCs w:val="22"/>
        </w:rPr>
        <w:t xml:space="preserve">Lansat în 1993, Mondeo a fost primul autovehicul Ford considerat o mașină </w:t>
      </w:r>
      <w:r>
        <w:rPr>
          <w:rFonts w:ascii="Arial" w:hAnsi="Arial" w:cs="Arial"/>
          <w:sz w:val="22"/>
          <w:szCs w:val="22"/>
          <w:lang w:val="en-US"/>
        </w:rPr>
        <w:t>“</w:t>
      </w:r>
      <w:r>
        <w:rPr>
          <w:rFonts w:ascii="Arial" w:hAnsi="Arial" w:cs="Arial"/>
          <w:sz w:val="22"/>
          <w:szCs w:val="22"/>
          <w:lang w:val="ro-RO"/>
        </w:rPr>
        <w:t>globală</w:t>
      </w:r>
      <w:r>
        <w:rPr>
          <w:rFonts w:ascii="Arial" w:hAnsi="Arial" w:cs="Arial"/>
          <w:sz w:val="22"/>
          <w:szCs w:val="22"/>
          <w:lang w:val="en-US"/>
        </w:rPr>
        <w:t>”, menită să consolideze gama de modele Ford din întreaga lume. De la lansarea sa în Europa, unde a înlocuit Ford Sierra, vânzările Mondeo au ajuns până în prezent la aproximativ cinci milioane de unități.</w:t>
      </w:r>
    </w:p>
    <w:p w14:paraId="4E4045DF" w14:textId="77777777" w:rsidR="00556072" w:rsidRDefault="00556072" w:rsidP="00556072">
      <w:pPr>
        <w:pStyle w:val="xmsonormal"/>
        <w:ind w:right="-360"/>
        <w:rPr>
          <w:rFonts w:ascii="Arial" w:hAnsi="Arial" w:cs="Arial"/>
          <w:b/>
          <w:bCs/>
          <w:color w:val="000000" w:themeColor="text1"/>
          <w:u w:val="single"/>
        </w:rPr>
      </w:pPr>
    </w:p>
    <w:p w14:paraId="1DACA898" w14:textId="0DD43252" w:rsidR="00883BB7" w:rsidRPr="007006C6" w:rsidRDefault="00556072" w:rsidP="007006C6">
      <w:pPr>
        <w:rPr>
          <w:rFonts w:ascii="Arial" w:hAnsi="Arial" w:cs="Arial"/>
          <w:sz w:val="22"/>
          <w:szCs w:val="22"/>
        </w:rPr>
      </w:pPr>
      <w:r>
        <w:rPr>
          <w:rFonts w:ascii="Arial" w:hAnsi="Arial" w:cs="Arial"/>
          <w:sz w:val="22"/>
          <w:szCs w:val="22"/>
        </w:rPr>
        <w:t>Ford se angajează pe deplin să-și dezvolte gama de autovehicule în Europa și să-și consolideze poziția cu modele precum Kuga, Puma și Explorer PHEV</w:t>
      </w:r>
      <w:r w:rsidRPr="00DF0055">
        <w:rPr>
          <w:rFonts w:ascii="Arial" w:hAnsi="Arial" w:cs="Arial"/>
          <w:sz w:val="22"/>
          <w:szCs w:val="22"/>
        </w:rPr>
        <w:t>.</w:t>
      </w:r>
      <w:r>
        <w:rPr>
          <w:rFonts w:ascii="Arial" w:hAnsi="Arial" w:cs="Arial"/>
          <w:sz w:val="22"/>
          <w:szCs w:val="22"/>
        </w:rPr>
        <w:t xml:space="preserve"> Compania introduce noi modele în Europa- începând cu noul Mustang Mach-E, complet electric și versiunea Mustang Mach-E GT care va fi lansată mai târziu în acest an- dar și cu primul său autoturism de volum, complet electric, care va fi lansat pe piață în 2023. </w:t>
      </w:r>
    </w:p>
    <w:p w14:paraId="77B7BB32" w14:textId="77777777" w:rsidR="00883BB7" w:rsidRPr="00112A92" w:rsidRDefault="00883BB7" w:rsidP="00556072">
      <w:pPr>
        <w:pStyle w:val="xmsonormal"/>
        <w:ind w:right="-360"/>
        <w:rPr>
          <w:rFonts w:ascii="Arial" w:hAnsi="Arial" w:cs="Arial"/>
          <w:b/>
          <w:bCs/>
          <w:color w:val="000000" w:themeColor="text1"/>
          <w:u w:val="single"/>
        </w:rPr>
      </w:pPr>
    </w:p>
    <w:bookmarkEnd w:id="0"/>
    <w:p w14:paraId="0B00F63A" w14:textId="7CF58C93" w:rsidR="00E5355C" w:rsidRPr="009D54A5" w:rsidRDefault="00E00585" w:rsidP="00E00585">
      <w:pPr>
        <w:jc w:val="center"/>
        <w:rPr>
          <w:rFonts w:ascii="Arial" w:hAnsi="Arial" w:cs="Arial"/>
          <w:color w:val="000000" w:themeColor="text1"/>
          <w:sz w:val="22"/>
          <w:szCs w:val="22"/>
        </w:rPr>
      </w:pPr>
      <w:r w:rsidRPr="009D54A5">
        <w:rPr>
          <w:rFonts w:ascii="Arial" w:hAnsi="Arial" w:cs="Arial"/>
          <w:color w:val="000000" w:themeColor="text1"/>
          <w:sz w:val="22"/>
          <w:szCs w:val="22"/>
        </w:rPr>
        <w:t># # #</w:t>
      </w:r>
    </w:p>
    <w:p w14:paraId="322C41FE" w14:textId="77777777" w:rsidR="00CF5FD0" w:rsidRPr="00677D5B" w:rsidRDefault="00CF5FD0" w:rsidP="001F2DE8">
      <w:pPr>
        <w:rPr>
          <w:rFonts w:ascii="Arial" w:hAnsi="Arial" w:cs="Arial"/>
          <w:i/>
          <w:color w:val="000000" w:themeColor="text1"/>
          <w:sz w:val="22"/>
          <w:szCs w:val="22"/>
        </w:rPr>
      </w:pPr>
      <w:bookmarkStart w:id="1" w:name="_Hlk38031302"/>
    </w:p>
    <w:bookmarkEnd w:id="1"/>
    <w:p w14:paraId="7FB1E46D" w14:textId="77777777" w:rsidR="00D14E33" w:rsidRPr="0072657D" w:rsidRDefault="00D14E33" w:rsidP="00D14E33">
      <w:pPr>
        <w:rPr>
          <w:rFonts w:ascii="Arial" w:hAnsi="Arial" w:cs="Arial"/>
          <w:b/>
          <w:bCs/>
          <w:i/>
          <w:lang w:val="en-US"/>
        </w:rPr>
      </w:pPr>
      <w:r w:rsidRPr="0072657D">
        <w:rPr>
          <w:rFonts w:ascii="Arial" w:hAnsi="Arial" w:cs="Arial"/>
          <w:b/>
          <w:bCs/>
          <w:i/>
          <w:lang w:val="en-US"/>
        </w:rPr>
        <w:t>Despre Ford Motor Company</w:t>
      </w:r>
    </w:p>
    <w:p w14:paraId="66953736" w14:textId="77777777" w:rsidR="00D14E33" w:rsidRPr="0072657D" w:rsidRDefault="00D14E33" w:rsidP="00D14E33">
      <w:pPr>
        <w:rPr>
          <w:rFonts w:ascii="Arial" w:hAnsi="Arial" w:cs="Arial"/>
          <w:i/>
          <w:lang w:val="en-US"/>
        </w:rPr>
      </w:pPr>
      <w:r w:rsidRPr="0072657D">
        <w:rPr>
          <w:rFonts w:ascii="Arial" w:hAnsi="Arial" w:cs="Arial"/>
          <w:i/>
          <w:lang w:val="en-US"/>
        </w:rPr>
        <w:t xml:space="preserve">Ford Motor Company (NYSE: F) este o companie globală cu sediul la Dearborn, Michigan. Compania proiectează, produce, comercializează și furnizează o gamă completă de mașini Ford, camioane, SUV-uri, vehicule electrificate și vehicule de lux Lincoln, furnizează servicii financiare prin Ford Motor Credit Company și preia poziții de conducere în electrificare; soluții de mobilitate, inclusiv servicii de auto-conducere; și servicii conectate.  Ford numără aproximativ 186.000 de angajați în întreaga lume. Pentru mai multe informații privind Ford, produsele sale globale sau Ford Motor Credit Company, accesați www.corporate.ford.com. </w:t>
      </w:r>
    </w:p>
    <w:p w14:paraId="0573F826" w14:textId="77777777" w:rsidR="00D14E33" w:rsidRPr="0072657D" w:rsidRDefault="00D14E33" w:rsidP="00D14E33">
      <w:pPr>
        <w:rPr>
          <w:rFonts w:ascii="Arial" w:hAnsi="Arial" w:cs="Arial"/>
          <w:b/>
          <w:bCs/>
          <w:i/>
          <w:lang w:val="en-US"/>
        </w:rPr>
      </w:pPr>
    </w:p>
    <w:p w14:paraId="4D038200" w14:textId="77777777" w:rsidR="00D14E33" w:rsidRPr="00927B1A" w:rsidRDefault="00D14E33" w:rsidP="00D14E33">
      <w:pPr>
        <w:autoSpaceDE w:val="0"/>
        <w:autoSpaceDN w:val="0"/>
        <w:adjustRightInd w:val="0"/>
        <w:rPr>
          <w:rFonts w:ascii="Arial" w:hAnsi="Arial" w:cs="Arial"/>
          <w:i/>
          <w:sz w:val="22"/>
          <w:szCs w:val="22"/>
          <w:lang w:val="de-DE"/>
        </w:rPr>
      </w:pPr>
      <w:r w:rsidRPr="0072657D">
        <w:rPr>
          <w:rFonts w:ascii="Arial" w:hAnsi="Arial" w:cs="Arial"/>
          <w:b/>
          <w:bCs/>
          <w:i/>
          <w:lang w:val="en-US"/>
        </w:rPr>
        <w:t xml:space="preserve">Ford Europa </w:t>
      </w:r>
      <w:r w:rsidRPr="0072657D">
        <w:rPr>
          <w:rFonts w:ascii="Arial" w:hAnsi="Arial" w:cs="Arial"/>
          <w:i/>
          <w:lang w:val="en-US"/>
        </w:rPr>
        <w:t xml:space="preserve">produce, comercializează și oferă service pentru vehiculele sub marca Ford în 50 de piețe individuale și are aproximativ 43,000 de angajați la facilitățile proprii și asocierile în participațiune consolidate, și aproximativ 58,000 când sunt luate în considerare entitățile neconsolidate. În plus față de Ford Motor Credit Company, operațiunile Ford Europa include Divizia Ford de Relații cu Clienții și 14 unități de producție (10 deținute integral și 4 asocieri în participațiune neconsolidate). Primele maşini Ford au fost </w:t>
      </w:r>
      <w:r w:rsidRPr="0072657D">
        <w:rPr>
          <w:rFonts w:ascii="Arial" w:hAnsi="Arial" w:cs="Arial"/>
          <w:i/>
          <w:lang w:val="en-US"/>
        </w:rPr>
        <w:lastRenderedPageBreak/>
        <w:t>livrate în Europa în 1903, acelaşi an în care a fost fondată compania Ford Motor Company. Producţia europeană a început în 1911</w:t>
      </w:r>
      <w:r>
        <w:rPr>
          <w:rFonts w:ascii="Arial" w:hAnsi="Arial" w:cs="Arial"/>
          <w:i/>
          <w:lang w:val="en-US"/>
        </w:rPr>
        <w:t>.</w:t>
      </w:r>
    </w:p>
    <w:p w14:paraId="7B11A392" w14:textId="77777777" w:rsidR="00CB7F98" w:rsidRDefault="00CB7F98" w:rsidP="00CB7F98"/>
    <w:p w14:paraId="23162475" w14:textId="358FF21C" w:rsidR="00B05BE6" w:rsidRPr="00F75092" w:rsidRDefault="00F75092" w:rsidP="007C109C">
      <w:pPr>
        <w:autoSpaceDE w:val="0"/>
        <w:autoSpaceDN w:val="0"/>
        <w:adjustRightInd w:val="0"/>
        <w:rPr>
          <w:rFonts w:ascii="Arial" w:hAnsi="Arial" w:cs="Arial"/>
          <w:i/>
          <w:sz w:val="22"/>
          <w:szCs w:val="22"/>
          <w:lang w:val="en-US"/>
        </w:rPr>
      </w:pPr>
      <w:r w:rsidRPr="00F75092">
        <w:rPr>
          <w:rFonts w:ascii="Arial" w:hAnsi="Arial" w:cs="Arial"/>
          <w:i/>
          <w:sz w:val="22"/>
          <w:szCs w:val="22"/>
          <w:lang w:val="en-US"/>
        </w:rPr>
        <w:tab/>
      </w:r>
      <w:r w:rsidRPr="00F75092">
        <w:rPr>
          <w:rFonts w:ascii="Arial" w:hAnsi="Arial" w:cs="Arial"/>
          <w:i/>
          <w:sz w:val="22"/>
          <w:szCs w:val="22"/>
          <w:lang w:val="en-US"/>
        </w:rPr>
        <w:tab/>
      </w:r>
      <w:r w:rsidRPr="00F75092">
        <w:rPr>
          <w:rFonts w:ascii="Arial" w:hAnsi="Arial" w:cs="Arial"/>
          <w:i/>
          <w:sz w:val="22"/>
          <w:szCs w:val="22"/>
          <w:lang w:val="en-US"/>
        </w:rPr>
        <w:tab/>
      </w:r>
    </w:p>
    <w:sectPr w:rsidR="00B05BE6" w:rsidRPr="00F75092" w:rsidSect="009B3274">
      <w:footerReference w:type="even" r:id="rId11"/>
      <w:footerReference w:type="default" r:id="rId12"/>
      <w:headerReference w:type="first" r:id="rId13"/>
      <w:footerReference w:type="first" r:id="rId14"/>
      <w:pgSz w:w="12240" w:h="15840" w:code="1"/>
      <w:pgMar w:top="1296" w:right="1260" w:bottom="576"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709A55" w14:textId="77777777" w:rsidR="00823DEE" w:rsidRDefault="00823DEE">
      <w:r>
        <w:separator/>
      </w:r>
    </w:p>
  </w:endnote>
  <w:endnote w:type="continuationSeparator" w:id="0">
    <w:p w14:paraId="388D21A8" w14:textId="77777777" w:rsidR="00823DEE" w:rsidRDefault="00823DEE">
      <w:r>
        <w:continuationSeparator/>
      </w:r>
    </w:p>
  </w:endnote>
  <w:endnote w:type="continuationNotice" w:id="1">
    <w:p w14:paraId="51371467" w14:textId="77777777" w:rsidR="00823DEE" w:rsidRDefault="00823D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ord Antenna Medium">
    <w:panose1 w:val="00000000000000000000"/>
    <w:charset w:val="00"/>
    <w:family w:val="modern"/>
    <w:notTrueType/>
    <w:pitch w:val="variable"/>
    <w:sig w:usb0="A00002EF" w:usb1="5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42326" w14:textId="77777777" w:rsidR="00035964" w:rsidRDefault="00035964"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256ED9" w14:textId="77777777" w:rsidR="00035964" w:rsidRDefault="000359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F9CDD" w14:textId="701CD36A" w:rsidR="00035964" w:rsidRDefault="00035964"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tbl>
    <w:tblPr>
      <w:tblW w:w="11256" w:type="dxa"/>
      <w:tblLook w:val="0000" w:firstRow="0" w:lastRow="0" w:firstColumn="0" w:lastColumn="0" w:noHBand="0" w:noVBand="0"/>
    </w:tblPr>
    <w:tblGrid>
      <w:gridCol w:w="9468"/>
      <w:gridCol w:w="1788"/>
    </w:tblGrid>
    <w:tr w:rsidR="00035964" w14:paraId="3FDCC3C6" w14:textId="77777777" w:rsidTr="00C9333C">
      <w:tc>
        <w:tcPr>
          <w:tcW w:w="9468" w:type="dxa"/>
        </w:tcPr>
        <w:p w14:paraId="0C219238" w14:textId="77777777" w:rsidR="00035964" w:rsidRPr="009F12AA" w:rsidRDefault="00035964">
          <w:pPr>
            <w:pStyle w:val="Footer"/>
            <w:jc w:val="center"/>
            <w:rPr>
              <w:rFonts w:ascii="Arial" w:hAnsi="Arial" w:cs="Arial"/>
            </w:rPr>
          </w:pPr>
        </w:p>
        <w:p w14:paraId="7EF33034" w14:textId="77777777" w:rsidR="00035964" w:rsidRPr="009F12AA" w:rsidRDefault="00035964">
          <w:pPr>
            <w:pStyle w:val="Footer"/>
            <w:jc w:val="center"/>
            <w:rPr>
              <w:rFonts w:ascii="Arial" w:hAnsi="Arial" w:cs="Arial"/>
            </w:rPr>
          </w:pPr>
        </w:p>
        <w:p w14:paraId="528D2E21" w14:textId="77777777" w:rsidR="00035964" w:rsidRPr="00AF6A89" w:rsidRDefault="00035964"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 xml:space="preserve">. </w:t>
          </w:r>
        </w:p>
        <w:p w14:paraId="0D2F8FEB" w14:textId="77777777" w:rsidR="00035964" w:rsidRDefault="00035964" w:rsidP="00AF6A89">
          <w:pPr>
            <w:pStyle w:val="Footer"/>
            <w:jc w:val="cente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p>
      </w:tc>
      <w:tc>
        <w:tcPr>
          <w:tcW w:w="1788" w:type="dxa"/>
        </w:tcPr>
        <w:p w14:paraId="74B0DB5F" w14:textId="77777777" w:rsidR="00035964" w:rsidRDefault="00035964">
          <w:pPr>
            <w:pStyle w:val="Footer"/>
          </w:pPr>
        </w:p>
      </w:tc>
    </w:tr>
  </w:tbl>
  <w:p w14:paraId="134F4AF0" w14:textId="77777777" w:rsidR="00035964" w:rsidRDefault="000359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A14B6" w14:textId="77777777" w:rsidR="00035964" w:rsidRDefault="00035964" w:rsidP="004D127F">
    <w:pPr>
      <w:pStyle w:val="Footer"/>
      <w:jc w:val="center"/>
    </w:pPr>
  </w:p>
  <w:p w14:paraId="49C94FA6" w14:textId="77777777" w:rsidR="00035964" w:rsidRDefault="00035964" w:rsidP="004D127F">
    <w:pPr>
      <w:pStyle w:val="Footer"/>
      <w:jc w:val="center"/>
    </w:pPr>
  </w:p>
  <w:p w14:paraId="4B0182B9" w14:textId="77777777" w:rsidR="00035964" w:rsidRPr="00AF6A89" w:rsidRDefault="00035964"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 xml:space="preserve">. </w:t>
    </w:r>
  </w:p>
  <w:p w14:paraId="1400D0DF" w14:textId="77777777" w:rsidR="00035964" w:rsidRPr="008A1DF4" w:rsidRDefault="00035964" w:rsidP="00AF6A89">
    <w:pPr>
      <w:pStyle w:val="Footer"/>
      <w:jc w:val="center"/>
      <w:rPr>
        <w:rFonts w:ascii="Arial" w:hAnsi="Arial" w:cs="Arial"/>
        <w:sz w:val="18"/>
        <w:szCs w:val="18"/>
      </w:rP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r w:rsidRPr="008A1DF4">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721301" w14:textId="77777777" w:rsidR="00823DEE" w:rsidRDefault="00823DEE">
      <w:r>
        <w:separator/>
      </w:r>
    </w:p>
  </w:footnote>
  <w:footnote w:type="continuationSeparator" w:id="0">
    <w:p w14:paraId="02FE633E" w14:textId="77777777" w:rsidR="00823DEE" w:rsidRDefault="00823DEE">
      <w:r>
        <w:continuationSeparator/>
      </w:r>
    </w:p>
  </w:footnote>
  <w:footnote w:type="continuationNotice" w:id="1">
    <w:p w14:paraId="3B6E543A" w14:textId="77777777" w:rsidR="00823DEE" w:rsidRDefault="00823D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66293" w14:textId="412DF9AA" w:rsidR="00035964" w:rsidRPr="00315ADB" w:rsidRDefault="009E73E2" w:rsidP="00315ADB">
    <w:pPr>
      <w:pStyle w:val="Header"/>
      <w:tabs>
        <w:tab w:val="left" w:pos="1483"/>
      </w:tabs>
      <w:ind w:left="360"/>
      <w:rPr>
        <w:position w:val="90"/>
      </w:rPr>
    </w:pPr>
    <w:r>
      <w:rPr>
        <w:noProof/>
        <w:lang w:val="en-US"/>
      </w:rPr>
      <w:drawing>
        <wp:anchor distT="0" distB="0" distL="114300" distR="114300" simplePos="0" relativeHeight="251661312" behindDoc="0" locked="0" layoutInCell="1" allowOverlap="1" wp14:anchorId="0809893E" wp14:editId="2891E849">
          <wp:simplePos x="0" y="0"/>
          <wp:positionH relativeFrom="margin">
            <wp:align>left</wp:align>
          </wp:positionH>
          <wp:positionV relativeFrom="paragraph">
            <wp:posOffset>-53340</wp:posOffset>
          </wp:positionV>
          <wp:extent cx="1085850" cy="542925"/>
          <wp:effectExtent l="0" t="0" r="0" b="0"/>
          <wp:wrapNone/>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PRB_FordOval_294_RGB_R02.png"/>
                  <pic:cNvPicPr/>
                </pic:nvPicPr>
                <pic:blipFill>
                  <a:blip r:embed="rId1">
                    <a:extLst>
                      <a:ext uri="{28A0092B-C50C-407E-A947-70E740481C1C}">
                        <a14:useLocalDpi xmlns:a14="http://schemas.microsoft.com/office/drawing/2010/main" val="0"/>
                      </a:ext>
                    </a:extLst>
                  </a:blip>
                  <a:stretch>
                    <a:fillRect/>
                  </a:stretch>
                </pic:blipFill>
                <pic:spPr>
                  <a:xfrm>
                    <a:off x="0" y="0"/>
                    <a:ext cx="1085850" cy="542925"/>
                  </a:xfrm>
                  <a:prstGeom prst="rect">
                    <a:avLst/>
                  </a:prstGeom>
                </pic:spPr>
              </pic:pic>
            </a:graphicData>
          </a:graphic>
          <wp14:sizeRelH relativeFrom="margin">
            <wp14:pctWidth>0</wp14:pctWidth>
          </wp14:sizeRelH>
          <wp14:sizeRelV relativeFrom="margin">
            <wp14:pctHeight>0</wp14:pctHeight>
          </wp14:sizeRelV>
        </wp:anchor>
      </w:drawing>
    </w:r>
    <w:r w:rsidR="00035964">
      <w:rPr>
        <w:noProof/>
        <w:lang w:val="en-US"/>
      </w:rPr>
      <mc:AlternateContent>
        <mc:Choice Requires="wps">
          <w:drawing>
            <wp:anchor distT="0" distB="0" distL="114300" distR="114300" simplePos="0" relativeHeight="251659264" behindDoc="0" locked="0" layoutInCell="1" allowOverlap="1" wp14:anchorId="137A972E" wp14:editId="61067150">
              <wp:simplePos x="0" y="0"/>
              <wp:positionH relativeFrom="column">
                <wp:posOffset>5498465</wp:posOffset>
              </wp:positionH>
              <wp:positionV relativeFrom="paragraph">
                <wp:posOffset>23495</wp:posOffset>
              </wp:positionV>
              <wp:extent cx="833120" cy="518160"/>
              <wp:effectExtent l="2540" t="4445" r="2540" b="1270"/>
              <wp:wrapTight wrapText="bothSides">
                <wp:wrapPolygon edited="0">
                  <wp:start x="0" y="0"/>
                  <wp:lineTo x="21600" y="0"/>
                  <wp:lineTo x="21600" y="21600"/>
                  <wp:lineTo x="0" y="21600"/>
                  <wp:lineTo x="0" y="0"/>
                </wp:wrapPolygon>
              </wp:wrapTight>
              <wp:docPr id="3" name="Text Box 9">
                <a:hlinkClick xmlns:a="http://schemas.openxmlformats.org/drawingml/2006/main" r:id="rId2"/>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120"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7B8D44" w14:textId="77777777" w:rsidR="00035964" w:rsidRDefault="00035964" w:rsidP="00FA2AED">
                          <w:pPr>
                            <w:pStyle w:val="Footer"/>
                            <w:tabs>
                              <w:tab w:val="clear" w:pos="4320"/>
                              <w:tab w:val="clear" w:pos="8640"/>
                              <w:tab w:val="center" w:pos="1890"/>
                            </w:tabs>
                            <w:jc w:val="center"/>
                            <w:rPr>
                              <w:rFonts w:ascii="Arial" w:hAnsi="Arial" w:cs="Arial"/>
                              <w:sz w:val="18"/>
                              <w:szCs w:val="18"/>
                            </w:rPr>
                          </w:pPr>
                          <w:r w:rsidRPr="00957D60">
                            <w:rPr>
                              <w:rFonts w:ascii="Arial" w:hAnsi="Arial" w:cs="Arial"/>
                              <w:noProof/>
                              <w:sz w:val="18"/>
                              <w:szCs w:val="18"/>
                              <w:lang w:val="en-US"/>
                            </w:rPr>
                            <w:drawing>
                              <wp:inline distT="0" distB="0" distL="0" distR="0" wp14:anchorId="13314C85" wp14:editId="6551497B">
                                <wp:extent cx="299720" cy="299720"/>
                                <wp:effectExtent l="0" t="0" r="0" b="0"/>
                                <wp:docPr id="13" name="Picture 1"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_logo-a"/>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99720" cy="299720"/>
                                        </a:xfrm>
                                        <a:prstGeom prst="rect">
                                          <a:avLst/>
                                        </a:prstGeom>
                                        <a:noFill/>
                                        <a:ln>
                                          <a:noFill/>
                                        </a:ln>
                                      </pic:spPr>
                                    </pic:pic>
                                  </a:graphicData>
                                </a:graphic>
                              </wp:inline>
                            </w:drawing>
                          </w:r>
                        </w:p>
                        <w:p w14:paraId="5EE744BD" w14:textId="77777777" w:rsidR="00035964" w:rsidRPr="00E624BF" w:rsidRDefault="00035964" w:rsidP="00857EAF">
                          <w:pPr>
                            <w:rPr>
                              <w:rFonts w:ascii="Arial" w:hAnsi="Arial" w:cs="Arial"/>
                              <w:sz w:val="12"/>
                              <w:szCs w:val="12"/>
                            </w:rPr>
                          </w:pPr>
                          <w:r w:rsidRPr="00857EAF">
                            <w:rPr>
                              <w:rFonts w:ascii="Arial" w:eastAsia="Calibri" w:hAnsi="Arial" w:cs="Arial"/>
                              <w:color w:val="0000FF"/>
                              <w:sz w:val="4"/>
                              <w:szCs w:val="4"/>
                              <w:u w:val="single"/>
                              <w:lang w:eastAsia="en-GB"/>
                            </w:rPr>
                            <w:br/>
                          </w:r>
                          <w:hyperlink r:id="rId4" w:history="1">
                            <w:r w:rsidRPr="005D3F3A">
                              <w:rPr>
                                <w:rStyle w:val="Hyperlink"/>
                                <w:rFonts w:ascii="Arial" w:eastAsia="Calibri" w:hAnsi="Arial" w:cs="Arial"/>
                                <w:sz w:val="12"/>
                                <w:szCs w:val="12"/>
                                <w:lang w:eastAsia="en-GB"/>
                              </w:rPr>
                              <w:t>www.twitter.com/FordEu</w:t>
                            </w:r>
                          </w:hyperlink>
                        </w:p>
                        <w:p w14:paraId="6944FB19" w14:textId="77777777" w:rsidR="00035964" w:rsidRPr="00C0628A" w:rsidRDefault="00035964" w:rsidP="00FA2AED">
                          <w:pPr>
                            <w:pStyle w:val="Footer"/>
                            <w:tabs>
                              <w:tab w:val="clear" w:pos="4320"/>
                              <w:tab w:val="clear" w:pos="8640"/>
                              <w:tab w:val="center" w:pos="1890"/>
                            </w:tabs>
                            <w:spacing w:before="60"/>
                            <w:jc w:val="center"/>
                            <w:rPr>
                              <w:rFonts w:ascii="Arial" w:hAnsi="Arial" w:cs="Arial"/>
                              <w:sz w:val="18"/>
                              <w:szCs w:val="18"/>
                            </w:rPr>
                          </w:pPr>
                        </w:p>
                        <w:p w14:paraId="1661D244" w14:textId="77777777" w:rsidR="00035964" w:rsidRDefault="00035964"/>
                        <w:p w14:paraId="41CC288F" w14:textId="77777777" w:rsidR="00035964" w:rsidRPr="007966B1" w:rsidRDefault="00035964" w:rsidP="00FA2AED">
                          <w:pPr>
                            <w:rPr>
                              <w:rFonts w:ascii="Arial" w:hAnsi="Arial" w:cs="Arial"/>
                              <w:sz w:val="12"/>
                              <w:szCs w:val="12"/>
                            </w:rPr>
                          </w:pPr>
                          <w:r>
                            <w:rPr>
                              <w:rFonts w:ascii="Arial" w:hAnsi="Arial" w:cs="Arial"/>
                              <w:noProof/>
                              <w:sz w:val="18"/>
                              <w:szCs w:val="18"/>
                              <w:lang w:val="en-US"/>
                            </w:rPr>
                            <w:drawing>
                              <wp:inline distT="0" distB="0" distL="0" distR="0" wp14:anchorId="7A7CD23D" wp14:editId="219A7735">
                                <wp:extent cx="673100" cy="263525"/>
                                <wp:effectExtent l="0" t="0" r="0" b="0"/>
                                <wp:docPr id="14" name="Picture 2"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tub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6" w:history="1">
                            <w:r w:rsidRPr="00802DD3">
                              <w:rPr>
                                <w:rStyle w:val="Hyperlink"/>
                                <w:rFonts w:ascii="Arial" w:hAnsi="Arial" w:cs="Arial"/>
                                <w:sz w:val="12"/>
                                <w:szCs w:val="12"/>
                              </w:rPr>
                              <w:t>www.youtube.com/fordofeurope</w:t>
                            </w:r>
                          </w:hyperlink>
                        </w:p>
                        <w:p w14:paraId="503CD615" w14:textId="77777777" w:rsidR="00035964" w:rsidRPr="005D6392" w:rsidRDefault="00035964" w:rsidP="008C6D0D">
                          <w:pPr>
                            <w:rPr>
                              <w:rFonts w:ascii="Arial" w:hAnsi="Arial" w:cs="Arial"/>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7A972E" id="_x0000_t202" coordsize="21600,21600" o:spt="202" path="m,l,21600r21600,l21600,xe">
              <v:stroke joinstyle="miter"/>
              <v:path gradientshapeok="t" o:connecttype="rect"/>
            </v:shapetype>
            <v:shape id="Text Box 9" o:spid="_x0000_s1026" type="#_x0000_t202" href="http://twitter.com/FordEu" style="position:absolute;left:0;text-align:left;margin-left:432.95pt;margin-top:1.85pt;width:65.6pt;height:4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" o:button="t" filled="f" stroked="f">
              <v:fill o:detectmouseclick="t"/>
              <v:textbox inset="0,0,0,0">
                <w:txbxContent>
                  <w:p w14:paraId="407B8D44" w14:textId="77777777" w:rsidR="00035964" w:rsidRDefault="00035964" w:rsidP="00FA2AED">
                    <w:pPr>
                      <w:pStyle w:val="Footer"/>
                      <w:tabs>
                        <w:tab w:val="clear" w:pos="4320"/>
                        <w:tab w:val="clear" w:pos="8640"/>
                        <w:tab w:val="center" w:pos="1890"/>
                      </w:tabs>
                      <w:jc w:val="center"/>
                      <w:rPr>
                        <w:rFonts w:ascii="Arial" w:hAnsi="Arial" w:cs="Arial"/>
                        <w:sz w:val="18"/>
                        <w:szCs w:val="18"/>
                      </w:rPr>
                    </w:pPr>
                    <w:r w:rsidRPr="00957D60">
                      <w:rPr>
                        <w:rFonts w:ascii="Arial" w:hAnsi="Arial" w:cs="Arial"/>
                        <w:noProof/>
                        <w:sz w:val="18"/>
                        <w:szCs w:val="18"/>
                        <w:lang w:val="en-US"/>
                      </w:rPr>
                      <w:drawing>
                        <wp:inline distT="0" distB="0" distL="0" distR="0" wp14:anchorId="13314C85" wp14:editId="6551497B">
                          <wp:extent cx="299720" cy="299720"/>
                          <wp:effectExtent l="0" t="0" r="0" b="0"/>
                          <wp:docPr id="13" name="Picture 1"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_logo-a"/>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99720" cy="299720"/>
                                  </a:xfrm>
                                  <a:prstGeom prst="rect">
                                    <a:avLst/>
                                  </a:prstGeom>
                                  <a:noFill/>
                                  <a:ln>
                                    <a:noFill/>
                                  </a:ln>
                                </pic:spPr>
                              </pic:pic>
                            </a:graphicData>
                          </a:graphic>
                        </wp:inline>
                      </w:drawing>
                    </w:r>
                  </w:p>
                  <w:p w14:paraId="5EE744BD" w14:textId="77777777" w:rsidR="00035964" w:rsidRPr="00E624BF" w:rsidRDefault="00035964" w:rsidP="00857EAF">
                    <w:pPr>
                      <w:rPr>
                        <w:rFonts w:ascii="Arial" w:hAnsi="Arial" w:cs="Arial"/>
                        <w:sz w:val="12"/>
                        <w:szCs w:val="12"/>
                      </w:rPr>
                    </w:pPr>
                    <w:r w:rsidRPr="00857EAF">
                      <w:rPr>
                        <w:rFonts w:ascii="Arial" w:eastAsia="Calibri" w:hAnsi="Arial" w:cs="Arial"/>
                        <w:color w:val="0000FF"/>
                        <w:sz w:val="4"/>
                        <w:szCs w:val="4"/>
                        <w:u w:val="single"/>
                        <w:lang w:eastAsia="en-GB"/>
                      </w:rPr>
                      <w:br/>
                    </w:r>
                    <w:hyperlink r:id="rId7" w:history="1">
                      <w:r w:rsidRPr="005D3F3A">
                        <w:rPr>
                          <w:rStyle w:val="Hyperlink"/>
                          <w:rFonts w:ascii="Arial" w:eastAsia="Calibri" w:hAnsi="Arial" w:cs="Arial"/>
                          <w:sz w:val="12"/>
                          <w:szCs w:val="12"/>
                          <w:lang w:eastAsia="en-GB"/>
                        </w:rPr>
                        <w:t>www.twitter.com/FordEu</w:t>
                      </w:r>
                    </w:hyperlink>
                  </w:p>
                  <w:p w14:paraId="6944FB19" w14:textId="77777777" w:rsidR="00035964" w:rsidRPr="00C0628A" w:rsidRDefault="00035964" w:rsidP="00FA2AED">
                    <w:pPr>
                      <w:pStyle w:val="Footer"/>
                      <w:tabs>
                        <w:tab w:val="clear" w:pos="4320"/>
                        <w:tab w:val="clear" w:pos="8640"/>
                        <w:tab w:val="center" w:pos="1890"/>
                      </w:tabs>
                      <w:spacing w:before="60"/>
                      <w:jc w:val="center"/>
                      <w:rPr>
                        <w:rFonts w:ascii="Arial" w:hAnsi="Arial" w:cs="Arial"/>
                        <w:sz w:val="18"/>
                        <w:szCs w:val="18"/>
                      </w:rPr>
                    </w:pPr>
                  </w:p>
                  <w:p w14:paraId="1661D244" w14:textId="77777777" w:rsidR="00035964" w:rsidRDefault="00035964"/>
                  <w:p w14:paraId="41CC288F" w14:textId="77777777" w:rsidR="00035964" w:rsidRPr="007966B1" w:rsidRDefault="00035964" w:rsidP="00FA2AED">
                    <w:pPr>
                      <w:rPr>
                        <w:rFonts w:ascii="Arial" w:hAnsi="Arial" w:cs="Arial"/>
                        <w:sz w:val="12"/>
                        <w:szCs w:val="12"/>
                      </w:rPr>
                    </w:pPr>
                    <w:r>
                      <w:rPr>
                        <w:rFonts w:ascii="Arial" w:hAnsi="Arial" w:cs="Arial"/>
                        <w:noProof/>
                        <w:sz w:val="18"/>
                        <w:szCs w:val="18"/>
                        <w:lang w:val="en-US"/>
                      </w:rPr>
                      <w:drawing>
                        <wp:inline distT="0" distB="0" distL="0" distR="0" wp14:anchorId="7A7CD23D" wp14:editId="219A7735">
                          <wp:extent cx="673100" cy="263525"/>
                          <wp:effectExtent l="0" t="0" r="0" b="0"/>
                          <wp:docPr id="14" name="Picture 2"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tub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8" w:history="1">
                      <w:r w:rsidRPr="00802DD3">
                        <w:rPr>
                          <w:rStyle w:val="Hyperlink"/>
                          <w:rFonts w:ascii="Arial" w:hAnsi="Arial" w:cs="Arial"/>
                          <w:sz w:val="12"/>
                          <w:szCs w:val="12"/>
                        </w:rPr>
                        <w:t>www.youtube.com/fordofeurope</w:t>
                      </w:r>
                    </w:hyperlink>
                  </w:p>
                  <w:p w14:paraId="503CD615" w14:textId="77777777" w:rsidR="00035964" w:rsidRPr="005D6392" w:rsidRDefault="00035964" w:rsidP="008C6D0D">
                    <w:pPr>
                      <w:rPr>
                        <w:rFonts w:ascii="Arial" w:hAnsi="Arial" w:cs="Arial"/>
                        <w:sz w:val="12"/>
                        <w:szCs w:val="12"/>
                      </w:rPr>
                    </w:pPr>
                  </w:p>
                </w:txbxContent>
              </v:textbox>
              <w10:wrap type="tight"/>
            </v:shape>
          </w:pict>
        </mc:Fallback>
      </mc:AlternateContent>
    </w:r>
    <w:r w:rsidR="00035964">
      <w:rPr>
        <w:noProof/>
        <w:lang w:val="en-US"/>
      </w:rPr>
      <mc:AlternateContent>
        <mc:Choice Requires="wps">
          <w:drawing>
            <wp:anchor distT="0" distB="0" distL="114300" distR="114300" simplePos="0" relativeHeight="251658240" behindDoc="0" locked="0" layoutInCell="1" allowOverlap="1" wp14:anchorId="4F35ED58" wp14:editId="62DF164B">
              <wp:simplePos x="0" y="0"/>
              <wp:positionH relativeFrom="column">
                <wp:posOffset>4267200</wp:posOffset>
              </wp:positionH>
              <wp:positionV relativeFrom="paragraph">
                <wp:posOffset>23495</wp:posOffset>
              </wp:positionV>
              <wp:extent cx="1076325" cy="509905"/>
              <wp:effectExtent l="0" t="4445" r="0" b="0"/>
              <wp:wrapTight wrapText="bothSides">
                <wp:wrapPolygon edited="0">
                  <wp:start x="0" y="0"/>
                  <wp:lineTo x="21600" y="0"/>
                  <wp:lineTo x="21600" y="21600"/>
                  <wp:lineTo x="0" y="21600"/>
                  <wp:lineTo x="0" y="0"/>
                </wp:wrapPolygon>
              </wp:wrapTight>
              <wp:docPr id="2" name="Text Box 8">
                <a:hlinkClick xmlns:a="http://schemas.openxmlformats.org/drawingml/2006/main" r:id="rId6"/>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CC934A" w14:textId="77777777" w:rsidR="00035964" w:rsidRPr="007966B1" w:rsidRDefault="00035964" w:rsidP="00FA2AED">
                          <w:pPr>
                            <w:rPr>
                              <w:rFonts w:ascii="Arial" w:hAnsi="Arial" w:cs="Arial"/>
                              <w:sz w:val="12"/>
                              <w:szCs w:val="12"/>
                            </w:rPr>
                          </w:pPr>
                          <w:r>
                            <w:rPr>
                              <w:rFonts w:ascii="Arial" w:hAnsi="Arial" w:cs="Arial"/>
                              <w:noProof/>
                              <w:sz w:val="18"/>
                              <w:szCs w:val="18"/>
                              <w:lang w:val="en-US"/>
                            </w:rPr>
                            <w:drawing>
                              <wp:inline distT="0" distB="0" distL="0" distR="0" wp14:anchorId="3DDBE846" wp14:editId="386A8BDD">
                                <wp:extent cx="673100" cy="263525"/>
                                <wp:effectExtent l="0" t="0" r="0" b="0"/>
                                <wp:docPr id="15"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9" w:history="1">
                            <w:r w:rsidRPr="00802DD3">
                              <w:rPr>
                                <w:rStyle w:val="Hyperlink"/>
                                <w:rFonts w:ascii="Arial" w:hAnsi="Arial" w:cs="Arial"/>
                                <w:sz w:val="12"/>
                                <w:szCs w:val="12"/>
                              </w:rPr>
                              <w:t>www.youtube.com/fordofeurope</w:t>
                            </w:r>
                          </w:hyperlink>
                        </w:p>
                        <w:p w14:paraId="3A3B6B94" w14:textId="77777777" w:rsidR="00035964" w:rsidRPr="005D6392" w:rsidRDefault="00035964" w:rsidP="008C6D0D">
                          <w:pPr>
                            <w:rPr>
                              <w:rFonts w:ascii="Arial" w:hAnsi="Arial" w:cs="Arial"/>
                              <w:sz w:val="12"/>
                              <w:szCs w:val="12"/>
                            </w:rPr>
                          </w:pPr>
                        </w:p>
                        <w:p w14:paraId="149AE39C" w14:textId="77777777" w:rsidR="00035964" w:rsidRDefault="00035964" w:rsidP="008C6D0D">
                          <w:pPr>
                            <w:pStyle w:val="Footer"/>
                            <w:tabs>
                              <w:tab w:val="clear" w:pos="4320"/>
                              <w:tab w:val="clear" w:pos="8640"/>
                              <w:tab w:val="center" w:pos="630"/>
                              <w:tab w:val="center" w:pos="1890"/>
                            </w:tabs>
                            <w:jc w:val="center"/>
                            <w:rPr>
                              <w:rFonts w:ascii="Arial" w:hAnsi="Arial" w:cs="Arial"/>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35ED58" id="Text Box 8" o:spid="_x0000_s1027" type="#_x0000_t202" href="http://www.youtube.com/fordofeurope" style="position:absolute;left:0;text-align:left;margin-left:336pt;margin-top:1.85pt;width:84.7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" o:button="t" filled="f" stroked="f">
              <v:fill o:detectmouseclick="t"/>
              <v:textbox inset="0,0,0,0">
                <w:txbxContent>
                  <w:p w14:paraId="63CC934A" w14:textId="77777777" w:rsidR="00035964" w:rsidRPr="007966B1" w:rsidRDefault="00035964" w:rsidP="00FA2AED">
                    <w:pPr>
                      <w:rPr>
                        <w:rFonts w:ascii="Arial" w:hAnsi="Arial" w:cs="Arial"/>
                        <w:sz w:val="12"/>
                        <w:szCs w:val="12"/>
                      </w:rPr>
                    </w:pPr>
                    <w:r>
                      <w:rPr>
                        <w:rFonts w:ascii="Arial" w:hAnsi="Arial" w:cs="Arial"/>
                        <w:noProof/>
                        <w:sz w:val="18"/>
                        <w:szCs w:val="18"/>
                        <w:lang w:val="en-US"/>
                      </w:rPr>
                      <w:drawing>
                        <wp:inline distT="0" distB="0" distL="0" distR="0" wp14:anchorId="3DDBE846" wp14:editId="386A8BDD">
                          <wp:extent cx="673100" cy="263525"/>
                          <wp:effectExtent l="0" t="0" r="0" b="0"/>
                          <wp:docPr id="15"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10" w:history="1">
                      <w:r w:rsidRPr="00802DD3">
                        <w:rPr>
                          <w:rStyle w:val="Hyperlink"/>
                          <w:rFonts w:ascii="Arial" w:hAnsi="Arial" w:cs="Arial"/>
                          <w:sz w:val="12"/>
                          <w:szCs w:val="12"/>
                        </w:rPr>
                        <w:t>www.youtube.com/fordofeurope</w:t>
                      </w:r>
                    </w:hyperlink>
                  </w:p>
                  <w:p w14:paraId="3A3B6B94" w14:textId="77777777" w:rsidR="00035964" w:rsidRPr="005D6392" w:rsidRDefault="00035964" w:rsidP="008C6D0D">
                    <w:pPr>
                      <w:rPr>
                        <w:rFonts w:ascii="Arial" w:hAnsi="Arial" w:cs="Arial"/>
                        <w:sz w:val="12"/>
                        <w:szCs w:val="12"/>
                      </w:rPr>
                    </w:pPr>
                  </w:p>
                  <w:p w14:paraId="149AE39C" w14:textId="77777777" w:rsidR="00035964" w:rsidRDefault="00035964" w:rsidP="008C6D0D">
                    <w:pPr>
                      <w:pStyle w:val="Footer"/>
                      <w:tabs>
                        <w:tab w:val="clear" w:pos="4320"/>
                        <w:tab w:val="clear" w:pos="8640"/>
                        <w:tab w:val="center" w:pos="630"/>
                        <w:tab w:val="center" w:pos="1890"/>
                      </w:tabs>
                      <w:jc w:val="center"/>
                      <w:rPr>
                        <w:rFonts w:ascii="Arial" w:hAnsi="Arial" w:cs="Arial"/>
                        <w:sz w:val="18"/>
                        <w:szCs w:val="18"/>
                      </w:rPr>
                    </w:pPr>
                  </w:p>
                </w:txbxContent>
              </v:textbox>
              <w10:wrap type="tight"/>
            </v:shape>
          </w:pict>
        </mc:Fallback>
      </mc:AlternateContent>
    </w:r>
    <w:r w:rsidR="00035964">
      <w:rPr>
        <w:noProof/>
        <w:lang w:val="en-US"/>
      </w:rPr>
      <mc:AlternateContent>
        <mc:Choice Requires="wps">
          <w:drawing>
            <wp:anchor distT="0" distB="0" distL="114300" distR="114300" simplePos="0" relativeHeight="251656192" behindDoc="0" locked="0" layoutInCell="1" allowOverlap="1" wp14:anchorId="23672678" wp14:editId="38AACEFF">
              <wp:simplePos x="0" y="0"/>
              <wp:positionH relativeFrom="column">
                <wp:posOffset>1068705</wp:posOffset>
              </wp:positionH>
              <wp:positionV relativeFrom="paragraph">
                <wp:posOffset>84455</wp:posOffset>
              </wp:positionV>
              <wp:extent cx="0" cy="228600"/>
              <wp:effectExtent l="11430" t="8255" r="7620" b="10795"/>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A38991" id="Line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" strokeweight="1pt"/>
          </w:pict>
        </mc:Fallback>
      </mc:AlternateContent>
    </w:r>
    <w:r w:rsidR="00035964">
      <w:rPr>
        <w:rFonts w:ascii="Book Antiqua" w:hAnsi="Book Antiqua"/>
        <w:smallCaps/>
        <w:position w:val="110"/>
        <w:sz w:val="48"/>
      </w:rPr>
      <w:t xml:space="preserve">                 </w:t>
    </w:r>
    <w:r w:rsidR="00532AFE">
      <w:rPr>
        <w:rFonts w:ascii="Book Antiqua" w:hAnsi="Book Antiqua"/>
        <w:smallCaps/>
        <w:position w:val="132"/>
        <w:sz w:val="48"/>
        <w:szCs w:val="48"/>
      </w:rPr>
      <w:t>media info</w:t>
    </w:r>
    <w:r w:rsidR="00035964">
      <w:rPr>
        <w:rFonts w:ascii="Book Antiqua" w:hAnsi="Book Antiqua"/>
        <w:smallCaps/>
        <w:position w:val="132"/>
        <w:sz w:val="48"/>
        <w:szCs w:val="48"/>
      </w:rPr>
      <w:t xml:space="preserve"> </w:t>
    </w:r>
    <w:r w:rsidR="00035964">
      <w:rPr>
        <w:rFonts w:ascii="Book Antiqua" w:hAnsi="Book Antiqua"/>
        <w:smallCaps/>
        <w:position w:val="132"/>
        <w:sz w:val="48"/>
        <w:szCs w:val="4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78B1956"/>
    <w:multiLevelType w:val="hybridMultilevel"/>
    <w:tmpl w:val="390290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AE40407"/>
    <w:multiLevelType w:val="hybridMultilevel"/>
    <w:tmpl w:val="648847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13ED28DD"/>
    <w:multiLevelType w:val="hybridMultilevel"/>
    <w:tmpl w:val="D47C10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7" w15:restartNumberingAfterBreak="0">
    <w:nsid w:val="30DF26BD"/>
    <w:multiLevelType w:val="hybridMultilevel"/>
    <w:tmpl w:val="2DFC6174"/>
    <w:lvl w:ilvl="0" w:tplc="2FA4F666">
      <w:start w:val="202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30935"/>
    <w:multiLevelType w:val="multilevel"/>
    <w:tmpl w:val="D79AB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325E45"/>
    <w:multiLevelType w:val="hybridMultilevel"/>
    <w:tmpl w:val="28C2F3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EC0051E"/>
    <w:multiLevelType w:val="hybridMultilevel"/>
    <w:tmpl w:val="23DAB7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409427A"/>
    <w:multiLevelType w:val="hybridMultilevel"/>
    <w:tmpl w:val="1FDA7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42256A"/>
    <w:multiLevelType w:val="hybridMultilevel"/>
    <w:tmpl w:val="1876C9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72F2B11"/>
    <w:multiLevelType w:val="hybridMultilevel"/>
    <w:tmpl w:val="D024B3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9B20494"/>
    <w:multiLevelType w:val="hybridMultilevel"/>
    <w:tmpl w:val="B3BE270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5" w15:restartNumberingAfterBreak="0">
    <w:nsid w:val="4C93753D"/>
    <w:multiLevelType w:val="hybridMultilevel"/>
    <w:tmpl w:val="FDF0A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954726"/>
    <w:multiLevelType w:val="hybridMultilevel"/>
    <w:tmpl w:val="63CE68D4"/>
    <w:lvl w:ilvl="0" w:tplc="04090001">
      <w:start w:val="1"/>
      <w:numFmt w:val="bullet"/>
      <w:lvlText w:val=""/>
      <w:lvlJc w:val="left"/>
      <w:pPr>
        <w:ind w:left="782" w:hanging="360"/>
      </w:pPr>
      <w:rPr>
        <w:rFonts w:ascii="Symbol" w:hAnsi="Symbol" w:hint="default"/>
      </w:rPr>
    </w:lvl>
    <w:lvl w:ilvl="1" w:tplc="04090003">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17" w15:restartNumberingAfterBreak="0">
    <w:nsid w:val="556B30B9"/>
    <w:multiLevelType w:val="multilevel"/>
    <w:tmpl w:val="E216F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44E4663"/>
    <w:multiLevelType w:val="hybridMultilevel"/>
    <w:tmpl w:val="F2402892"/>
    <w:lvl w:ilvl="0" w:tplc="ECDC792A">
      <w:start w:val="1"/>
      <w:numFmt w:val="bullet"/>
      <w:lvlText w:val="»"/>
      <w:lvlJc w:val="left"/>
      <w:pPr>
        <w:tabs>
          <w:tab w:val="num" w:pos="720"/>
        </w:tabs>
        <w:ind w:left="720" w:hanging="360"/>
      </w:pPr>
      <w:rPr>
        <w:rFonts w:ascii="Ford Antenna Medium" w:hAnsi="Ford Antenna Medium" w:hint="default"/>
      </w:rPr>
    </w:lvl>
    <w:lvl w:ilvl="1" w:tplc="D1C05BA4" w:tentative="1">
      <w:start w:val="1"/>
      <w:numFmt w:val="bullet"/>
      <w:lvlText w:val="»"/>
      <w:lvlJc w:val="left"/>
      <w:pPr>
        <w:tabs>
          <w:tab w:val="num" w:pos="1440"/>
        </w:tabs>
        <w:ind w:left="1440" w:hanging="360"/>
      </w:pPr>
      <w:rPr>
        <w:rFonts w:ascii="Ford Antenna Medium" w:hAnsi="Ford Antenna Medium" w:hint="default"/>
      </w:rPr>
    </w:lvl>
    <w:lvl w:ilvl="2" w:tplc="18EC5E84" w:tentative="1">
      <w:start w:val="1"/>
      <w:numFmt w:val="bullet"/>
      <w:lvlText w:val="»"/>
      <w:lvlJc w:val="left"/>
      <w:pPr>
        <w:tabs>
          <w:tab w:val="num" w:pos="2160"/>
        </w:tabs>
        <w:ind w:left="2160" w:hanging="360"/>
      </w:pPr>
      <w:rPr>
        <w:rFonts w:ascii="Ford Antenna Medium" w:hAnsi="Ford Antenna Medium" w:hint="default"/>
      </w:rPr>
    </w:lvl>
    <w:lvl w:ilvl="3" w:tplc="50CABB8E">
      <w:start w:val="1"/>
      <w:numFmt w:val="bullet"/>
      <w:lvlText w:val="»"/>
      <w:lvlJc w:val="left"/>
      <w:pPr>
        <w:tabs>
          <w:tab w:val="num" w:pos="2880"/>
        </w:tabs>
        <w:ind w:left="2880" w:hanging="360"/>
      </w:pPr>
      <w:rPr>
        <w:rFonts w:ascii="Ford Antenna Medium" w:hAnsi="Ford Antenna Medium" w:hint="default"/>
      </w:rPr>
    </w:lvl>
    <w:lvl w:ilvl="4" w:tplc="DE64558A" w:tentative="1">
      <w:start w:val="1"/>
      <w:numFmt w:val="bullet"/>
      <w:lvlText w:val="»"/>
      <w:lvlJc w:val="left"/>
      <w:pPr>
        <w:tabs>
          <w:tab w:val="num" w:pos="3600"/>
        </w:tabs>
        <w:ind w:left="3600" w:hanging="360"/>
      </w:pPr>
      <w:rPr>
        <w:rFonts w:ascii="Ford Antenna Medium" w:hAnsi="Ford Antenna Medium" w:hint="default"/>
      </w:rPr>
    </w:lvl>
    <w:lvl w:ilvl="5" w:tplc="E4E24340" w:tentative="1">
      <w:start w:val="1"/>
      <w:numFmt w:val="bullet"/>
      <w:lvlText w:val="»"/>
      <w:lvlJc w:val="left"/>
      <w:pPr>
        <w:tabs>
          <w:tab w:val="num" w:pos="4320"/>
        </w:tabs>
        <w:ind w:left="4320" w:hanging="360"/>
      </w:pPr>
      <w:rPr>
        <w:rFonts w:ascii="Ford Antenna Medium" w:hAnsi="Ford Antenna Medium" w:hint="default"/>
      </w:rPr>
    </w:lvl>
    <w:lvl w:ilvl="6" w:tplc="757CA56E" w:tentative="1">
      <w:start w:val="1"/>
      <w:numFmt w:val="bullet"/>
      <w:lvlText w:val="»"/>
      <w:lvlJc w:val="left"/>
      <w:pPr>
        <w:tabs>
          <w:tab w:val="num" w:pos="5040"/>
        </w:tabs>
        <w:ind w:left="5040" w:hanging="360"/>
      </w:pPr>
      <w:rPr>
        <w:rFonts w:ascii="Ford Antenna Medium" w:hAnsi="Ford Antenna Medium" w:hint="default"/>
      </w:rPr>
    </w:lvl>
    <w:lvl w:ilvl="7" w:tplc="FABEFB2A" w:tentative="1">
      <w:start w:val="1"/>
      <w:numFmt w:val="bullet"/>
      <w:lvlText w:val="»"/>
      <w:lvlJc w:val="left"/>
      <w:pPr>
        <w:tabs>
          <w:tab w:val="num" w:pos="5760"/>
        </w:tabs>
        <w:ind w:left="5760" w:hanging="360"/>
      </w:pPr>
      <w:rPr>
        <w:rFonts w:ascii="Ford Antenna Medium" w:hAnsi="Ford Antenna Medium" w:hint="default"/>
      </w:rPr>
    </w:lvl>
    <w:lvl w:ilvl="8" w:tplc="384C4A78" w:tentative="1">
      <w:start w:val="1"/>
      <w:numFmt w:val="bullet"/>
      <w:lvlText w:val="»"/>
      <w:lvlJc w:val="left"/>
      <w:pPr>
        <w:tabs>
          <w:tab w:val="num" w:pos="6480"/>
        </w:tabs>
        <w:ind w:left="6480" w:hanging="360"/>
      </w:pPr>
      <w:rPr>
        <w:rFonts w:ascii="Ford Antenna Medium" w:hAnsi="Ford Antenna Medium" w:hint="default"/>
      </w:rPr>
    </w:lvl>
  </w:abstractNum>
  <w:abstractNum w:abstractNumId="20" w15:restartNumberingAfterBreak="0">
    <w:nsid w:val="660D597F"/>
    <w:multiLevelType w:val="hybridMultilevel"/>
    <w:tmpl w:val="7C6EF30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77125BC"/>
    <w:multiLevelType w:val="hybridMultilevel"/>
    <w:tmpl w:val="C2269C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B8345F3"/>
    <w:multiLevelType w:val="hybridMultilevel"/>
    <w:tmpl w:val="A29E36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5DB31A8"/>
    <w:multiLevelType w:val="hybridMultilevel"/>
    <w:tmpl w:val="95FC7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FA3346"/>
    <w:multiLevelType w:val="hybridMultilevel"/>
    <w:tmpl w:val="5F7802EE"/>
    <w:lvl w:ilvl="0" w:tplc="AE84712E">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77776C3A"/>
    <w:multiLevelType w:val="hybridMultilevel"/>
    <w:tmpl w:val="81E6BD26"/>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77F30068"/>
    <w:multiLevelType w:val="hybridMultilevel"/>
    <w:tmpl w:val="63CE4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4A4A90"/>
    <w:multiLevelType w:val="multilevel"/>
    <w:tmpl w:val="8AD44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802481"/>
    <w:multiLevelType w:val="hybridMultilevel"/>
    <w:tmpl w:val="4E64E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B62315"/>
    <w:multiLevelType w:val="multilevel"/>
    <w:tmpl w:val="0F3C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171C38"/>
    <w:multiLevelType w:val="hybridMultilevel"/>
    <w:tmpl w:val="8A5216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FCB6009"/>
    <w:multiLevelType w:val="hybridMultilevel"/>
    <w:tmpl w:val="27E6F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2"/>
  </w:num>
  <w:num w:numId="3">
    <w:abstractNumId w:val="5"/>
  </w:num>
  <w:num w:numId="4">
    <w:abstractNumId w:val="4"/>
  </w:num>
  <w:num w:numId="5">
    <w:abstractNumId w:val="18"/>
  </w:num>
  <w:num w:numId="6">
    <w:abstractNumId w:val="6"/>
  </w:num>
  <w:num w:numId="7">
    <w:abstractNumId w:val="9"/>
  </w:num>
  <w:num w:numId="8">
    <w:abstractNumId w:val="9"/>
  </w:num>
  <w:num w:numId="9">
    <w:abstractNumId w:val="0"/>
  </w:num>
  <w:num w:numId="10">
    <w:abstractNumId w:val="11"/>
  </w:num>
  <w:num w:numId="11">
    <w:abstractNumId w:val="31"/>
  </w:num>
  <w:num w:numId="12">
    <w:abstractNumId w:val="1"/>
  </w:num>
  <w:num w:numId="13">
    <w:abstractNumId w:val="0"/>
  </w:num>
  <w:num w:numId="14">
    <w:abstractNumId w:val="16"/>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lvlOverride w:ilvl="2"/>
    <w:lvlOverride w:ilvl="3"/>
    <w:lvlOverride w:ilvl="4"/>
    <w:lvlOverride w:ilvl="5"/>
    <w:lvlOverride w:ilvl="6"/>
    <w:lvlOverride w:ilvl="7"/>
    <w:lvlOverride w:ilvl="8"/>
  </w:num>
  <w:num w:numId="17">
    <w:abstractNumId w:val="3"/>
  </w:num>
  <w:num w:numId="18">
    <w:abstractNumId w:val="13"/>
  </w:num>
  <w:num w:numId="19">
    <w:abstractNumId w:val="21"/>
  </w:num>
  <w:num w:numId="20">
    <w:abstractNumId w:val="27"/>
  </w:num>
  <w:num w:numId="21">
    <w:abstractNumId w:val="14"/>
  </w:num>
  <w:num w:numId="22">
    <w:abstractNumId w:val="29"/>
  </w:num>
  <w:num w:numId="23">
    <w:abstractNumId w:val="33"/>
  </w:num>
  <w:num w:numId="24">
    <w:abstractNumId w:val="15"/>
  </w:num>
  <w:num w:numId="25">
    <w:abstractNumId w:val="22"/>
  </w:num>
  <w:num w:numId="26">
    <w:abstractNumId w:val="12"/>
  </w:num>
  <w:num w:numId="27">
    <w:abstractNumId w:val="10"/>
  </w:num>
  <w:num w:numId="28">
    <w:abstractNumId w:val="24"/>
  </w:num>
  <w:num w:numId="29">
    <w:abstractNumId w:val="7"/>
  </w:num>
  <w:num w:numId="30">
    <w:abstractNumId w:val="2"/>
  </w:num>
  <w:num w:numId="31">
    <w:abstractNumId w:val="20"/>
  </w:num>
  <w:num w:numId="32">
    <w:abstractNumId w:val="25"/>
  </w:num>
  <w:num w:numId="33">
    <w:abstractNumId w:val="9"/>
  </w:num>
  <w:num w:numId="34">
    <w:abstractNumId w:val="9"/>
  </w:num>
  <w:num w:numId="35">
    <w:abstractNumId w:val="19"/>
  </w:num>
  <w:num w:numId="36">
    <w:abstractNumId w:val="9"/>
  </w:num>
  <w:num w:numId="37">
    <w:abstractNumId w:val="9"/>
  </w:num>
  <w:num w:numId="38">
    <w:abstractNumId w:val="8"/>
  </w:num>
  <w:num w:numId="39">
    <w:abstractNumId w:val="30"/>
  </w:num>
  <w:num w:numId="40">
    <w:abstractNumId w:val="17"/>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fr-BE" w:vendorID="64" w:dllVersion="0"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trQwMDM1NTWwNLVQ0lEKTi0uzszPAykwqQUA97jrBSwAAAA="/>
  </w:docVars>
  <w:rsids>
    <w:rsidRoot w:val="001A340C"/>
    <w:rsid w:val="00000EAF"/>
    <w:rsid w:val="000021E2"/>
    <w:rsid w:val="00002546"/>
    <w:rsid w:val="000051E9"/>
    <w:rsid w:val="000052D3"/>
    <w:rsid w:val="00005B4D"/>
    <w:rsid w:val="000101F4"/>
    <w:rsid w:val="00010224"/>
    <w:rsid w:val="00010F60"/>
    <w:rsid w:val="00012927"/>
    <w:rsid w:val="00013173"/>
    <w:rsid w:val="000216CF"/>
    <w:rsid w:val="00022135"/>
    <w:rsid w:val="00022F02"/>
    <w:rsid w:val="000267EE"/>
    <w:rsid w:val="00026ABE"/>
    <w:rsid w:val="00027926"/>
    <w:rsid w:val="0003033A"/>
    <w:rsid w:val="000304DA"/>
    <w:rsid w:val="000310F3"/>
    <w:rsid w:val="00031575"/>
    <w:rsid w:val="00033E3E"/>
    <w:rsid w:val="0003526C"/>
    <w:rsid w:val="000354BC"/>
    <w:rsid w:val="00035964"/>
    <w:rsid w:val="00035ECD"/>
    <w:rsid w:val="00036696"/>
    <w:rsid w:val="00037115"/>
    <w:rsid w:val="00037531"/>
    <w:rsid w:val="00037852"/>
    <w:rsid w:val="000410E6"/>
    <w:rsid w:val="0004454A"/>
    <w:rsid w:val="000451B3"/>
    <w:rsid w:val="00045B5D"/>
    <w:rsid w:val="0004775A"/>
    <w:rsid w:val="00050ABA"/>
    <w:rsid w:val="00051094"/>
    <w:rsid w:val="000511BF"/>
    <w:rsid w:val="00051E29"/>
    <w:rsid w:val="00052B3E"/>
    <w:rsid w:val="00054A83"/>
    <w:rsid w:val="000550A2"/>
    <w:rsid w:val="00055BEC"/>
    <w:rsid w:val="00056E21"/>
    <w:rsid w:val="00060FD6"/>
    <w:rsid w:val="0006148A"/>
    <w:rsid w:val="00062C82"/>
    <w:rsid w:val="000645BD"/>
    <w:rsid w:val="00064CEA"/>
    <w:rsid w:val="00064EF2"/>
    <w:rsid w:val="000656A6"/>
    <w:rsid w:val="000701D8"/>
    <w:rsid w:val="00073627"/>
    <w:rsid w:val="0007456A"/>
    <w:rsid w:val="00074D61"/>
    <w:rsid w:val="00075BA8"/>
    <w:rsid w:val="00081F0A"/>
    <w:rsid w:val="00084F44"/>
    <w:rsid w:val="0008590B"/>
    <w:rsid w:val="00085E61"/>
    <w:rsid w:val="000861E4"/>
    <w:rsid w:val="00086B65"/>
    <w:rsid w:val="00087404"/>
    <w:rsid w:val="00087A50"/>
    <w:rsid w:val="0009228A"/>
    <w:rsid w:val="000923C3"/>
    <w:rsid w:val="00092664"/>
    <w:rsid w:val="00092F4A"/>
    <w:rsid w:val="00096CB2"/>
    <w:rsid w:val="00097C38"/>
    <w:rsid w:val="00097DCE"/>
    <w:rsid w:val="000A04CE"/>
    <w:rsid w:val="000A0E1C"/>
    <w:rsid w:val="000A1066"/>
    <w:rsid w:val="000A12EF"/>
    <w:rsid w:val="000A27F4"/>
    <w:rsid w:val="000B1B2C"/>
    <w:rsid w:val="000B1E01"/>
    <w:rsid w:val="000B20AF"/>
    <w:rsid w:val="000B2B04"/>
    <w:rsid w:val="000B2D9B"/>
    <w:rsid w:val="000B4408"/>
    <w:rsid w:val="000B4F9B"/>
    <w:rsid w:val="000B59CD"/>
    <w:rsid w:val="000B5FCD"/>
    <w:rsid w:val="000B68CF"/>
    <w:rsid w:val="000B69E9"/>
    <w:rsid w:val="000B7DF8"/>
    <w:rsid w:val="000C0AC9"/>
    <w:rsid w:val="000C10B8"/>
    <w:rsid w:val="000C239A"/>
    <w:rsid w:val="000C2461"/>
    <w:rsid w:val="000C25A7"/>
    <w:rsid w:val="000C2605"/>
    <w:rsid w:val="000C4B31"/>
    <w:rsid w:val="000D090C"/>
    <w:rsid w:val="000D0DB4"/>
    <w:rsid w:val="000D1D6D"/>
    <w:rsid w:val="000D20D9"/>
    <w:rsid w:val="000D2AA1"/>
    <w:rsid w:val="000D3021"/>
    <w:rsid w:val="000E0EF9"/>
    <w:rsid w:val="000E2171"/>
    <w:rsid w:val="000E3674"/>
    <w:rsid w:val="000E4A1A"/>
    <w:rsid w:val="000E534E"/>
    <w:rsid w:val="000F2666"/>
    <w:rsid w:val="000F46DD"/>
    <w:rsid w:val="000F4F25"/>
    <w:rsid w:val="000F5956"/>
    <w:rsid w:val="000F6B8E"/>
    <w:rsid w:val="000F6C50"/>
    <w:rsid w:val="000F7264"/>
    <w:rsid w:val="00101713"/>
    <w:rsid w:val="00101ADF"/>
    <w:rsid w:val="00102A2D"/>
    <w:rsid w:val="00104B91"/>
    <w:rsid w:val="001061D0"/>
    <w:rsid w:val="00106B0B"/>
    <w:rsid w:val="0011096B"/>
    <w:rsid w:val="001111F5"/>
    <w:rsid w:val="00112418"/>
    <w:rsid w:val="00112A92"/>
    <w:rsid w:val="001138C1"/>
    <w:rsid w:val="00113E5D"/>
    <w:rsid w:val="00114532"/>
    <w:rsid w:val="0011739C"/>
    <w:rsid w:val="00117823"/>
    <w:rsid w:val="00117D5B"/>
    <w:rsid w:val="00117F1A"/>
    <w:rsid w:val="00120BE6"/>
    <w:rsid w:val="001226E9"/>
    <w:rsid w:val="00123596"/>
    <w:rsid w:val="00123CE0"/>
    <w:rsid w:val="001257CC"/>
    <w:rsid w:val="00126FF6"/>
    <w:rsid w:val="0013102B"/>
    <w:rsid w:val="00131C5C"/>
    <w:rsid w:val="00131DAD"/>
    <w:rsid w:val="00131FB7"/>
    <w:rsid w:val="00132D6C"/>
    <w:rsid w:val="00133BDA"/>
    <w:rsid w:val="00134150"/>
    <w:rsid w:val="001351FE"/>
    <w:rsid w:val="00135ED0"/>
    <w:rsid w:val="001366DC"/>
    <w:rsid w:val="00136BEB"/>
    <w:rsid w:val="00136DEA"/>
    <w:rsid w:val="001377DE"/>
    <w:rsid w:val="00140056"/>
    <w:rsid w:val="00141293"/>
    <w:rsid w:val="00141E12"/>
    <w:rsid w:val="001434A5"/>
    <w:rsid w:val="001435CF"/>
    <w:rsid w:val="0014397A"/>
    <w:rsid w:val="00145A81"/>
    <w:rsid w:val="001460CB"/>
    <w:rsid w:val="00146496"/>
    <w:rsid w:val="00146718"/>
    <w:rsid w:val="00147882"/>
    <w:rsid w:val="00147E8E"/>
    <w:rsid w:val="00150114"/>
    <w:rsid w:val="001527E6"/>
    <w:rsid w:val="00155444"/>
    <w:rsid w:val="00155CE0"/>
    <w:rsid w:val="00160E88"/>
    <w:rsid w:val="0016148D"/>
    <w:rsid w:val="00165DE3"/>
    <w:rsid w:val="00166807"/>
    <w:rsid w:val="00170A8F"/>
    <w:rsid w:val="00172827"/>
    <w:rsid w:val="00173293"/>
    <w:rsid w:val="00174A54"/>
    <w:rsid w:val="0017637B"/>
    <w:rsid w:val="001821EE"/>
    <w:rsid w:val="00183756"/>
    <w:rsid w:val="001846BB"/>
    <w:rsid w:val="00184ABD"/>
    <w:rsid w:val="0018545C"/>
    <w:rsid w:val="001857FF"/>
    <w:rsid w:val="001873D7"/>
    <w:rsid w:val="00191E20"/>
    <w:rsid w:val="001929EB"/>
    <w:rsid w:val="00195208"/>
    <w:rsid w:val="001958F9"/>
    <w:rsid w:val="001979F6"/>
    <w:rsid w:val="001A07B4"/>
    <w:rsid w:val="001A1243"/>
    <w:rsid w:val="001A1F6A"/>
    <w:rsid w:val="001A2415"/>
    <w:rsid w:val="001A33AE"/>
    <w:rsid w:val="001A340C"/>
    <w:rsid w:val="001A46C3"/>
    <w:rsid w:val="001A5C5E"/>
    <w:rsid w:val="001A7A4C"/>
    <w:rsid w:val="001B01B7"/>
    <w:rsid w:val="001B4025"/>
    <w:rsid w:val="001B6874"/>
    <w:rsid w:val="001B6E16"/>
    <w:rsid w:val="001C16AB"/>
    <w:rsid w:val="001C4203"/>
    <w:rsid w:val="001C42D0"/>
    <w:rsid w:val="001C6D2D"/>
    <w:rsid w:val="001C75B4"/>
    <w:rsid w:val="001C792F"/>
    <w:rsid w:val="001C7D49"/>
    <w:rsid w:val="001D110B"/>
    <w:rsid w:val="001D17DF"/>
    <w:rsid w:val="001D2979"/>
    <w:rsid w:val="001D3DD3"/>
    <w:rsid w:val="001D495E"/>
    <w:rsid w:val="001D5206"/>
    <w:rsid w:val="001D528F"/>
    <w:rsid w:val="001E0E6C"/>
    <w:rsid w:val="001E216B"/>
    <w:rsid w:val="001E4705"/>
    <w:rsid w:val="001E6922"/>
    <w:rsid w:val="001E6C4E"/>
    <w:rsid w:val="001E72EC"/>
    <w:rsid w:val="001E7371"/>
    <w:rsid w:val="001E7799"/>
    <w:rsid w:val="001F0D19"/>
    <w:rsid w:val="001F1FBC"/>
    <w:rsid w:val="001F20AD"/>
    <w:rsid w:val="001F25C3"/>
    <w:rsid w:val="001F2C23"/>
    <w:rsid w:val="001F2DE8"/>
    <w:rsid w:val="001F3BA3"/>
    <w:rsid w:val="001F3F33"/>
    <w:rsid w:val="001F4A96"/>
    <w:rsid w:val="001F5621"/>
    <w:rsid w:val="001F5E0F"/>
    <w:rsid w:val="001F74E4"/>
    <w:rsid w:val="001F7521"/>
    <w:rsid w:val="001F7559"/>
    <w:rsid w:val="001F793F"/>
    <w:rsid w:val="0020084E"/>
    <w:rsid w:val="00201E8B"/>
    <w:rsid w:val="00202AC2"/>
    <w:rsid w:val="00204CB5"/>
    <w:rsid w:val="0020530E"/>
    <w:rsid w:val="0020605F"/>
    <w:rsid w:val="00206F57"/>
    <w:rsid w:val="00211A4D"/>
    <w:rsid w:val="002132AF"/>
    <w:rsid w:val="002138A1"/>
    <w:rsid w:val="00213DD2"/>
    <w:rsid w:val="00215362"/>
    <w:rsid w:val="002160F1"/>
    <w:rsid w:val="002200FC"/>
    <w:rsid w:val="00221B27"/>
    <w:rsid w:val="0022223F"/>
    <w:rsid w:val="002229A9"/>
    <w:rsid w:val="0022323E"/>
    <w:rsid w:val="00223283"/>
    <w:rsid w:val="00223525"/>
    <w:rsid w:val="0022631A"/>
    <w:rsid w:val="002307BD"/>
    <w:rsid w:val="00232317"/>
    <w:rsid w:val="00233815"/>
    <w:rsid w:val="002339D4"/>
    <w:rsid w:val="0023482B"/>
    <w:rsid w:val="002354BC"/>
    <w:rsid w:val="002372F5"/>
    <w:rsid w:val="00240264"/>
    <w:rsid w:val="002406CC"/>
    <w:rsid w:val="0024209A"/>
    <w:rsid w:val="00242727"/>
    <w:rsid w:val="00243C0A"/>
    <w:rsid w:val="0024422B"/>
    <w:rsid w:val="0024588A"/>
    <w:rsid w:val="002509CA"/>
    <w:rsid w:val="002515E4"/>
    <w:rsid w:val="00252CDC"/>
    <w:rsid w:val="0025405B"/>
    <w:rsid w:val="002545BB"/>
    <w:rsid w:val="00254A89"/>
    <w:rsid w:val="00255E7C"/>
    <w:rsid w:val="0025711D"/>
    <w:rsid w:val="002609BD"/>
    <w:rsid w:val="00260AB9"/>
    <w:rsid w:val="00265307"/>
    <w:rsid w:val="002667EA"/>
    <w:rsid w:val="002669F5"/>
    <w:rsid w:val="00267630"/>
    <w:rsid w:val="00272F4B"/>
    <w:rsid w:val="00273192"/>
    <w:rsid w:val="00273383"/>
    <w:rsid w:val="00280616"/>
    <w:rsid w:val="002806A9"/>
    <w:rsid w:val="00280775"/>
    <w:rsid w:val="00280C6F"/>
    <w:rsid w:val="00284086"/>
    <w:rsid w:val="0028435B"/>
    <w:rsid w:val="00284519"/>
    <w:rsid w:val="00284BD6"/>
    <w:rsid w:val="00285BB8"/>
    <w:rsid w:val="00285D93"/>
    <w:rsid w:val="00286103"/>
    <w:rsid w:val="002877C5"/>
    <w:rsid w:val="00293838"/>
    <w:rsid w:val="00296E53"/>
    <w:rsid w:val="00297412"/>
    <w:rsid w:val="002A4D26"/>
    <w:rsid w:val="002A5218"/>
    <w:rsid w:val="002B19C5"/>
    <w:rsid w:val="002B264E"/>
    <w:rsid w:val="002B2BC1"/>
    <w:rsid w:val="002B372A"/>
    <w:rsid w:val="002B3EBA"/>
    <w:rsid w:val="002C0530"/>
    <w:rsid w:val="002C0E97"/>
    <w:rsid w:val="002C1691"/>
    <w:rsid w:val="002C1C01"/>
    <w:rsid w:val="002C3645"/>
    <w:rsid w:val="002C41D3"/>
    <w:rsid w:val="002C4772"/>
    <w:rsid w:val="002C5911"/>
    <w:rsid w:val="002C70F2"/>
    <w:rsid w:val="002D07A1"/>
    <w:rsid w:val="002D1454"/>
    <w:rsid w:val="002D1625"/>
    <w:rsid w:val="002D176A"/>
    <w:rsid w:val="002D30F8"/>
    <w:rsid w:val="002D3693"/>
    <w:rsid w:val="002D42D0"/>
    <w:rsid w:val="002D440D"/>
    <w:rsid w:val="002D6AC3"/>
    <w:rsid w:val="002D7077"/>
    <w:rsid w:val="002D74A8"/>
    <w:rsid w:val="002E06E6"/>
    <w:rsid w:val="002E163D"/>
    <w:rsid w:val="002E2BA7"/>
    <w:rsid w:val="002E3027"/>
    <w:rsid w:val="002E3698"/>
    <w:rsid w:val="002E59B9"/>
    <w:rsid w:val="002E6F0F"/>
    <w:rsid w:val="002E7047"/>
    <w:rsid w:val="002E7D6A"/>
    <w:rsid w:val="002F3871"/>
    <w:rsid w:val="002F6EAB"/>
    <w:rsid w:val="002F736B"/>
    <w:rsid w:val="002F7374"/>
    <w:rsid w:val="002F7A1B"/>
    <w:rsid w:val="002F7E0A"/>
    <w:rsid w:val="00300EF9"/>
    <w:rsid w:val="003018D4"/>
    <w:rsid w:val="00302545"/>
    <w:rsid w:val="0030281F"/>
    <w:rsid w:val="00305573"/>
    <w:rsid w:val="00306E11"/>
    <w:rsid w:val="00307B77"/>
    <w:rsid w:val="0031051E"/>
    <w:rsid w:val="00311374"/>
    <w:rsid w:val="003149AE"/>
    <w:rsid w:val="00315ADB"/>
    <w:rsid w:val="003177F0"/>
    <w:rsid w:val="00317E96"/>
    <w:rsid w:val="00317F04"/>
    <w:rsid w:val="0032091E"/>
    <w:rsid w:val="00320B33"/>
    <w:rsid w:val="003236AF"/>
    <w:rsid w:val="003238D8"/>
    <w:rsid w:val="00323BE3"/>
    <w:rsid w:val="0032407E"/>
    <w:rsid w:val="003315F4"/>
    <w:rsid w:val="003316AB"/>
    <w:rsid w:val="003318CC"/>
    <w:rsid w:val="00332369"/>
    <w:rsid w:val="00332D0E"/>
    <w:rsid w:val="00332DF6"/>
    <w:rsid w:val="00334620"/>
    <w:rsid w:val="00334DC3"/>
    <w:rsid w:val="00337D5E"/>
    <w:rsid w:val="003407EB"/>
    <w:rsid w:val="00340904"/>
    <w:rsid w:val="0034157D"/>
    <w:rsid w:val="00342744"/>
    <w:rsid w:val="00343269"/>
    <w:rsid w:val="00344529"/>
    <w:rsid w:val="00344987"/>
    <w:rsid w:val="00345508"/>
    <w:rsid w:val="0035064E"/>
    <w:rsid w:val="0035147D"/>
    <w:rsid w:val="00352013"/>
    <w:rsid w:val="00353395"/>
    <w:rsid w:val="003541DD"/>
    <w:rsid w:val="00355ABD"/>
    <w:rsid w:val="00357D66"/>
    <w:rsid w:val="00360528"/>
    <w:rsid w:val="003606BD"/>
    <w:rsid w:val="00361B70"/>
    <w:rsid w:val="00366141"/>
    <w:rsid w:val="00366687"/>
    <w:rsid w:val="00370F0D"/>
    <w:rsid w:val="003751CB"/>
    <w:rsid w:val="00377406"/>
    <w:rsid w:val="003812CC"/>
    <w:rsid w:val="003814A4"/>
    <w:rsid w:val="00381582"/>
    <w:rsid w:val="00381952"/>
    <w:rsid w:val="00382925"/>
    <w:rsid w:val="00383D9F"/>
    <w:rsid w:val="00384B13"/>
    <w:rsid w:val="003870DD"/>
    <w:rsid w:val="00390155"/>
    <w:rsid w:val="00390816"/>
    <w:rsid w:val="00393956"/>
    <w:rsid w:val="00393D3C"/>
    <w:rsid w:val="00394072"/>
    <w:rsid w:val="00395200"/>
    <w:rsid w:val="00396224"/>
    <w:rsid w:val="003A3733"/>
    <w:rsid w:val="003A4888"/>
    <w:rsid w:val="003A52E8"/>
    <w:rsid w:val="003A5AE6"/>
    <w:rsid w:val="003A5F0D"/>
    <w:rsid w:val="003B08D9"/>
    <w:rsid w:val="003B44B1"/>
    <w:rsid w:val="003B48FB"/>
    <w:rsid w:val="003B50C1"/>
    <w:rsid w:val="003B5552"/>
    <w:rsid w:val="003B5885"/>
    <w:rsid w:val="003B595D"/>
    <w:rsid w:val="003B64D4"/>
    <w:rsid w:val="003B753D"/>
    <w:rsid w:val="003B7A14"/>
    <w:rsid w:val="003C0F90"/>
    <w:rsid w:val="003C2DF4"/>
    <w:rsid w:val="003C51C0"/>
    <w:rsid w:val="003C5225"/>
    <w:rsid w:val="003C5852"/>
    <w:rsid w:val="003C66A1"/>
    <w:rsid w:val="003C7F26"/>
    <w:rsid w:val="003D09FE"/>
    <w:rsid w:val="003D2C5A"/>
    <w:rsid w:val="003D4947"/>
    <w:rsid w:val="003D72B5"/>
    <w:rsid w:val="003E459D"/>
    <w:rsid w:val="003E5BAC"/>
    <w:rsid w:val="003E5F3E"/>
    <w:rsid w:val="003E745A"/>
    <w:rsid w:val="003E7DAF"/>
    <w:rsid w:val="003F07E3"/>
    <w:rsid w:val="003F311E"/>
    <w:rsid w:val="003F4D54"/>
    <w:rsid w:val="004017AC"/>
    <w:rsid w:val="00401A9C"/>
    <w:rsid w:val="00401EF7"/>
    <w:rsid w:val="00402048"/>
    <w:rsid w:val="0040555E"/>
    <w:rsid w:val="0040759F"/>
    <w:rsid w:val="00407A9C"/>
    <w:rsid w:val="004107EE"/>
    <w:rsid w:val="004114ED"/>
    <w:rsid w:val="00412D3F"/>
    <w:rsid w:val="00413341"/>
    <w:rsid w:val="004133C6"/>
    <w:rsid w:val="00413F8E"/>
    <w:rsid w:val="0041404B"/>
    <w:rsid w:val="0041478D"/>
    <w:rsid w:val="004148FF"/>
    <w:rsid w:val="004151E2"/>
    <w:rsid w:val="004161B9"/>
    <w:rsid w:val="00416644"/>
    <w:rsid w:val="00416BDB"/>
    <w:rsid w:val="00416EBB"/>
    <w:rsid w:val="004176DA"/>
    <w:rsid w:val="0042177A"/>
    <w:rsid w:val="004217E8"/>
    <w:rsid w:val="00421B0E"/>
    <w:rsid w:val="004228E8"/>
    <w:rsid w:val="00424F01"/>
    <w:rsid w:val="00424FD5"/>
    <w:rsid w:val="00430428"/>
    <w:rsid w:val="004304C4"/>
    <w:rsid w:val="00430C1F"/>
    <w:rsid w:val="00432AA3"/>
    <w:rsid w:val="0043348E"/>
    <w:rsid w:val="004340F6"/>
    <w:rsid w:val="00434E80"/>
    <w:rsid w:val="00435981"/>
    <w:rsid w:val="00435D77"/>
    <w:rsid w:val="00435FEB"/>
    <w:rsid w:val="004363A3"/>
    <w:rsid w:val="00436A26"/>
    <w:rsid w:val="00441411"/>
    <w:rsid w:val="00441E4F"/>
    <w:rsid w:val="0044272A"/>
    <w:rsid w:val="00444F00"/>
    <w:rsid w:val="00446C7D"/>
    <w:rsid w:val="00447547"/>
    <w:rsid w:val="00451888"/>
    <w:rsid w:val="0045188A"/>
    <w:rsid w:val="00452B3F"/>
    <w:rsid w:val="00455AA5"/>
    <w:rsid w:val="00455BD3"/>
    <w:rsid w:val="00455C89"/>
    <w:rsid w:val="00456CA5"/>
    <w:rsid w:val="00457E08"/>
    <w:rsid w:val="00460FC5"/>
    <w:rsid w:val="004617BB"/>
    <w:rsid w:val="00461891"/>
    <w:rsid w:val="004638A2"/>
    <w:rsid w:val="00467B37"/>
    <w:rsid w:val="00467E9B"/>
    <w:rsid w:val="00471810"/>
    <w:rsid w:val="00471FC7"/>
    <w:rsid w:val="00472AD5"/>
    <w:rsid w:val="00472E66"/>
    <w:rsid w:val="004752EA"/>
    <w:rsid w:val="00476085"/>
    <w:rsid w:val="00480913"/>
    <w:rsid w:val="00480BE3"/>
    <w:rsid w:val="00480D9E"/>
    <w:rsid w:val="00482F56"/>
    <w:rsid w:val="004849AF"/>
    <w:rsid w:val="00484D88"/>
    <w:rsid w:val="004875DB"/>
    <w:rsid w:val="004914E1"/>
    <w:rsid w:val="0049188E"/>
    <w:rsid w:val="004934AB"/>
    <w:rsid w:val="004954DA"/>
    <w:rsid w:val="004957EF"/>
    <w:rsid w:val="004959B1"/>
    <w:rsid w:val="004A361C"/>
    <w:rsid w:val="004A5282"/>
    <w:rsid w:val="004A64E8"/>
    <w:rsid w:val="004A7953"/>
    <w:rsid w:val="004A7DAA"/>
    <w:rsid w:val="004A7EE2"/>
    <w:rsid w:val="004B236B"/>
    <w:rsid w:val="004B243A"/>
    <w:rsid w:val="004B2D21"/>
    <w:rsid w:val="004B55AE"/>
    <w:rsid w:val="004B7656"/>
    <w:rsid w:val="004C13B7"/>
    <w:rsid w:val="004C276F"/>
    <w:rsid w:val="004C3D98"/>
    <w:rsid w:val="004C417D"/>
    <w:rsid w:val="004C48EB"/>
    <w:rsid w:val="004C4A2C"/>
    <w:rsid w:val="004C728C"/>
    <w:rsid w:val="004C759F"/>
    <w:rsid w:val="004D03F6"/>
    <w:rsid w:val="004D04A4"/>
    <w:rsid w:val="004D127F"/>
    <w:rsid w:val="004D1BA7"/>
    <w:rsid w:val="004D3E5A"/>
    <w:rsid w:val="004D4008"/>
    <w:rsid w:val="004D7173"/>
    <w:rsid w:val="004D74EA"/>
    <w:rsid w:val="004D7691"/>
    <w:rsid w:val="004E1377"/>
    <w:rsid w:val="004E1BE8"/>
    <w:rsid w:val="004E21AA"/>
    <w:rsid w:val="004E242D"/>
    <w:rsid w:val="004E258B"/>
    <w:rsid w:val="004E27DE"/>
    <w:rsid w:val="004E33DD"/>
    <w:rsid w:val="004E35DA"/>
    <w:rsid w:val="004E534F"/>
    <w:rsid w:val="004E6187"/>
    <w:rsid w:val="004E6A44"/>
    <w:rsid w:val="004E7916"/>
    <w:rsid w:val="004F13D3"/>
    <w:rsid w:val="004F15EE"/>
    <w:rsid w:val="004F1A2D"/>
    <w:rsid w:val="004F1E77"/>
    <w:rsid w:val="004F2398"/>
    <w:rsid w:val="004F24F4"/>
    <w:rsid w:val="004F2779"/>
    <w:rsid w:val="004F29D4"/>
    <w:rsid w:val="004F2EF8"/>
    <w:rsid w:val="004F5E8D"/>
    <w:rsid w:val="004F60E6"/>
    <w:rsid w:val="004F75E4"/>
    <w:rsid w:val="00500737"/>
    <w:rsid w:val="005026B1"/>
    <w:rsid w:val="00502B4A"/>
    <w:rsid w:val="00504B8F"/>
    <w:rsid w:val="005050BA"/>
    <w:rsid w:val="00505D0A"/>
    <w:rsid w:val="005062CA"/>
    <w:rsid w:val="00510430"/>
    <w:rsid w:val="0051693F"/>
    <w:rsid w:val="00521D3D"/>
    <w:rsid w:val="00522318"/>
    <w:rsid w:val="00522E5A"/>
    <w:rsid w:val="005253F4"/>
    <w:rsid w:val="00525B77"/>
    <w:rsid w:val="005268F9"/>
    <w:rsid w:val="0053055B"/>
    <w:rsid w:val="00532AFE"/>
    <w:rsid w:val="005417AC"/>
    <w:rsid w:val="00544F09"/>
    <w:rsid w:val="0054622C"/>
    <w:rsid w:val="00546FF2"/>
    <w:rsid w:val="005506B5"/>
    <w:rsid w:val="005512F7"/>
    <w:rsid w:val="005524C6"/>
    <w:rsid w:val="00552A78"/>
    <w:rsid w:val="005532D6"/>
    <w:rsid w:val="00555EFE"/>
    <w:rsid w:val="00556072"/>
    <w:rsid w:val="00556905"/>
    <w:rsid w:val="00557374"/>
    <w:rsid w:val="00560191"/>
    <w:rsid w:val="00560E15"/>
    <w:rsid w:val="00562024"/>
    <w:rsid w:val="00562BE2"/>
    <w:rsid w:val="00563069"/>
    <w:rsid w:val="005640FD"/>
    <w:rsid w:val="00564991"/>
    <w:rsid w:val="00564B7F"/>
    <w:rsid w:val="005654AD"/>
    <w:rsid w:val="00570A86"/>
    <w:rsid w:val="00570FB7"/>
    <w:rsid w:val="00572570"/>
    <w:rsid w:val="00573892"/>
    <w:rsid w:val="005740CF"/>
    <w:rsid w:val="00575317"/>
    <w:rsid w:val="0057574A"/>
    <w:rsid w:val="00575875"/>
    <w:rsid w:val="005774B9"/>
    <w:rsid w:val="005814EC"/>
    <w:rsid w:val="005815E7"/>
    <w:rsid w:val="005848B4"/>
    <w:rsid w:val="00584FAA"/>
    <w:rsid w:val="0059036F"/>
    <w:rsid w:val="0059156F"/>
    <w:rsid w:val="0059202A"/>
    <w:rsid w:val="00592286"/>
    <w:rsid w:val="00592F19"/>
    <w:rsid w:val="0059323F"/>
    <w:rsid w:val="0059395C"/>
    <w:rsid w:val="0059689C"/>
    <w:rsid w:val="0059696F"/>
    <w:rsid w:val="00597098"/>
    <w:rsid w:val="005A05C1"/>
    <w:rsid w:val="005A122C"/>
    <w:rsid w:val="005A16C5"/>
    <w:rsid w:val="005A1C1E"/>
    <w:rsid w:val="005A1D37"/>
    <w:rsid w:val="005A357F"/>
    <w:rsid w:val="005A3E17"/>
    <w:rsid w:val="005B11AF"/>
    <w:rsid w:val="005B1375"/>
    <w:rsid w:val="005B1977"/>
    <w:rsid w:val="005B1CC4"/>
    <w:rsid w:val="005B2CBB"/>
    <w:rsid w:val="005B61E6"/>
    <w:rsid w:val="005C1B23"/>
    <w:rsid w:val="005C1BF4"/>
    <w:rsid w:val="005C6FD0"/>
    <w:rsid w:val="005D02FF"/>
    <w:rsid w:val="005D0C74"/>
    <w:rsid w:val="005D1A4B"/>
    <w:rsid w:val="005D4B11"/>
    <w:rsid w:val="005D5DC7"/>
    <w:rsid w:val="005D6699"/>
    <w:rsid w:val="005D6EEB"/>
    <w:rsid w:val="005E00E0"/>
    <w:rsid w:val="005E1078"/>
    <w:rsid w:val="005E11C4"/>
    <w:rsid w:val="005E1316"/>
    <w:rsid w:val="005E153C"/>
    <w:rsid w:val="005E4592"/>
    <w:rsid w:val="005E52C9"/>
    <w:rsid w:val="005E66EC"/>
    <w:rsid w:val="005E69BC"/>
    <w:rsid w:val="005E7C82"/>
    <w:rsid w:val="005F1996"/>
    <w:rsid w:val="005F38EC"/>
    <w:rsid w:val="005F3C1E"/>
    <w:rsid w:val="005F471C"/>
    <w:rsid w:val="005F6927"/>
    <w:rsid w:val="005F7816"/>
    <w:rsid w:val="0060019C"/>
    <w:rsid w:val="0060184B"/>
    <w:rsid w:val="00603F42"/>
    <w:rsid w:val="00604544"/>
    <w:rsid w:val="0061000D"/>
    <w:rsid w:val="00611EA3"/>
    <w:rsid w:val="006144F6"/>
    <w:rsid w:val="00614699"/>
    <w:rsid w:val="00616A1B"/>
    <w:rsid w:val="00616A7A"/>
    <w:rsid w:val="00620FAA"/>
    <w:rsid w:val="006219EE"/>
    <w:rsid w:val="00621B48"/>
    <w:rsid w:val="00622FD2"/>
    <w:rsid w:val="00624F92"/>
    <w:rsid w:val="00625D03"/>
    <w:rsid w:val="00625D68"/>
    <w:rsid w:val="00625F69"/>
    <w:rsid w:val="00626FCF"/>
    <w:rsid w:val="006311C7"/>
    <w:rsid w:val="00631A15"/>
    <w:rsid w:val="0063295E"/>
    <w:rsid w:val="006329A8"/>
    <w:rsid w:val="00633D51"/>
    <w:rsid w:val="0063423C"/>
    <w:rsid w:val="006342CA"/>
    <w:rsid w:val="00635F3C"/>
    <w:rsid w:val="00637B68"/>
    <w:rsid w:val="006409F5"/>
    <w:rsid w:val="00642626"/>
    <w:rsid w:val="006461F4"/>
    <w:rsid w:val="00646AD4"/>
    <w:rsid w:val="00647687"/>
    <w:rsid w:val="0065255A"/>
    <w:rsid w:val="006534F7"/>
    <w:rsid w:val="006546EA"/>
    <w:rsid w:val="00654F6F"/>
    <w:rsid w:val="00656635"/>
    <w:rsid w:val="00656677"/>
    <w:rsid w:val="0066189D"/>
    <w:rsid w:val="00661A4F"/>
    <w:rsid w:val="00662434"/>
    <w:rsid w:val="00664570"/>
    <w:rsid w:val="00665F0E"/>
    <w:rsid w:val="00666ADE"/>
    <w:rsid w:val="00666E8F"/>
    <w:rsid w:val="006718FD"/>
    <w:rsid w:val="0067240A"/>
    <w:rsid w:val="00674644"/>
    <w:rsid w:val="006758B1"/>
    <w:rsid w:val="006762AA"/>
    <w:rsid w:val="00676847"/>
    <w:rsid w:val="00677470"/>
    <w:rsid w:val="00677951"/>
    <w:rsid w:val="00677D5B"/>
    <w:rsid w:val="00682ED9"/>
    <w:rsid w:val="00684AF8"/>
    <w:rsid w:val="00684CDA"/>
    <w:rsid w:val="00684DED"/>
    <w:rsid w:val="0068767E"/>
    <w:rsid w:val="00690643"/>
    <w:rsid w:val="00690BAD"/>
    <w:rsid w:val="0069146E"/>
    <w:rsid w:val="00694471"/>
    <w:rsid w:val="00694BA7"/>
    <w:rsid w:val="006955E0"/>
    <w:rsid w:val="00697034"/>
    <w:rsid w:val="006A3097"/>
    <w:rsid w:val="006A66D3"/>
    <w:rsid w:val="006A7989"/>
    <w:rsid w:val="006B20E7"/>
    <w:rsid w:val="006B2E24"/>
    <w:rsid w:val="006B2F3A"/>
    <w:rsid w:val="006B467F"/>
    <w:rsid w:val="006B4F3B"/>
    <w:rsid w:val="006C0268"/>
    <w:rsid w:val="006C0A9B"/>
    <w:rsid w:val="006C16A2"/>
    <w:rsid w:val="006C1D7D"/>
    <w:rsid w:val="006C4F42"/>
    <w:rsid w:val="006D0693"/>
    <w:rsid w:val="006D0A38"/>
    <w:rsid w:val="006D0DA5"/>
    <w:rsid w:val="006D2507"/>
    <w:rsid w:val="006D35EB"/>
    <w:rsid w:val="006D5618"/>
    <w:rsid w:val="006D593E"/>
    <w:rsid w:val="006D598E"/>
    <w:rsid w:val="006D5F7A"/>
    <w:rsid w:val="006D6CF7"/>
    <w:rsid w:val="006E2D97"/>
    <w:rsid w:val="006E2DDA"/>
    <w:rsid w:val="006E4BF1"/>
    <w:rsid w:val="006E4DB1"/>
    <w:rsid w:val="006E605F"/>
    <w:rsid w:val="006E6740"/>
    <w:rsid w:val="006E6898"/>
    <w:rsid w:val="006F078D"/>
    <w:rsid w:val="006F15D0"/>
    <w:rsid w:val="006F1FDF"/>
    <w:rsid w:val="006F3FAC"/>
    <w:rsid w:val="006F5C32"/>
    <w:rsid w:val="006F5EA1"/>
    <w:rsid w:val="006F6BB4"/>
    <w:rsid w:val="006F7683"/>
    <w:rsid w:val="0070050E"/>
    <w:rsid w:val="007006C6"/>
    <w:rsid w:val="0070289C"/>
    <w:rsid w:val="00703DE9"/>
    <w:rsid w:val="00704CD4"/>
    <w:rsid w:val="007065D5"/>
    <w:rsid w:val="00707D87"/>
    <w:rsid w:val="00707E11"/>
    <w:rsid w:val="0071467C"/>
    <w:rsid w:val="00714A72"/>
    <w:rsid w:val="00715FAA"/>
    <w:rsid w:val="007169BB"/>
    <w:rsid w:val="00721CB3"/>
    <w:rsid w:val="007232AE"/>
    <w:rsid w:val="00723848"/>
    <w:rsid w:val="00724F9B"/>
    <w:rsid w:val="00725A40"/>
    <w:rsid w:val="0072609B"/>
    <w:rsid w:val="00726AA4"/>
    <w:rsid w:val="00726CD9"/>
    <w:rsid w:val="00727006"/>
    <w:rsid w:val="00727549"/>
    <w:rsid w:val="00730910"/>
    <w:rsid w:val="00732759"/>
    <w:rsid w:val="00732A67"/>
    <w:rsid w:val="00732AE5"/>
    <w:rsid w:val="007342FD"/>
    <w:rsid w:val="00734318"/>
    <w:rsid w:val="00735254"/>
    <w:rsid w:val="00736380"/>
    <w:rsid w:val="00741C5F"/>
    <w:rsid w:val="007425A2"/>
    <w:rsid w:val="007448C7"/>
    <w:rsid w:val="00745B1E"/>
    <w:rsid w:val="00750799"/>
    <w:rsid w:val="00751356"/>
    <w:rsid w:val="0075157C"/>
    <w:rsid w:val="007533BD"/>
    <w:rsid w:val="00753473"/>
    <w:rsid w:val="00754499"/>
    <w:rsid w:val="00754522"/>
    <w:rsid w:val="00755551"/>
    <w:rsid w:val="0075653C"/>
    <w:rsid w:val="007574F2"/>
    <w:rsid w:val="007576FC"/>
    <w:rsid w:val="00760A90"/>
    <w:rsid w:val="00761574"/>
    <w:rsid w:val="00761B9D"/>
    <w:rsid w:val="00762358"/>
    <w:rsid w:val="00762E2C"/>
    <w:rsid w:val="0076358E"/>
    <w:rsid w:val="0076400B"/>
    <w:rsid w:val="00765F06"/>
    <w:rsid w:val="00766D9E"/>
    <w:rsid w:val="0076762A"/>
    <w:rsid w:val="00776453"/>
    <w:rsid w:val="00777EA5"/>
    <w:rsid w:val="00781B4F"/>
    <w:rsid w:val="00783BC2"/>
    <w:rsid w:val="0078420B"/>
    <w:rsid w:val="007850FE"/>
    <w:rsid w:val="00785DD1"/>
    <w:rsid w:val="00787541"/>
    <w:rsid w:val="0079266A"/>
    <w:rsid w:val="00794728"/>
    <w:rsid w:val="007949DA"/>
    <w:rsid w:val="0079517F"/>
    <w:rsid w:val="007961EB"/>
    <w:rsid w:val="007A1E84"/>
    <w:rsid w:val="007A2F25"/>
    <w:rsid w:val="007A30F0"/>
    <w:rsid w:val="007A316F"/>
    <w:rsid w:val="007A3D2B"/>
    <w:rsid w:val="007A3DA4"/>
    <w:rsid w:val="007A44B5"/>
    <w:rsid w:val="007A57A1"/>
    <w:rsid w:val="007A7984"/>
    <w:rsid w:val="007A7E05"/>
    <w:rsid w:val="007B09FF"/>
    <w:rsid w:val="007B12F1"/>
    <w:rsid w:val="007B1FD0"/>
    <w:rsid w:val="007B2BF1"/>
    <w:rsid w:val="007B35C2"/>
    <w:rsid w:val="007B3C72"/>
    <w:rsid w:val="007B4F09"/>
    <w:rsid w:val="007C109C"/>
    <w:rsid w:val="007C16F0"/>
    <w:rsid w:val="007C2157"/>
    <w:rsid w:val="007C2FBE"/>
    <w:rsid w:val="007C4F12"/>
    <w:rsid w:val="007C4F27"/>
    <w:rsid w:val="007D0F5D"/>
    <w:rsid w:val="007D3BF7"/>
    <w:rsid w:val="007D5CDD"/>
    <w:rsid w:val="007D5CE2"/>
    <w:rsid w:val="007D750C"/>
    <w:rsid w:val="007E0410"/>
    <w:rsid w:val="007E0478"/>
    <w:rsid w:val="007E0A8D"/>
    <w:rsid w:val="007E1E94"/>
    <w:rsid w:val="007E2D57"/>
    <w:rsid w:val="007E3189"/>
    <w:rsid w:val="007E67C6"/>
    <w:rsid w:val="007E7617"/>
    <w:rsid w:val="007F28C5"/>
    <w:rsid w:val="008011EF"/>
    <w:rsid w:val="00801C44"/>
    <w:rsid w:val="00802D20"/>
    <w:rsid w:val="0080374A"/>
    <w:rsid w:val="00803ED6"/>
    <w:rsid w:val="00805A05"/>
    <w:rsid w:val="00806AB3"/>
    <w:rsid w:val="00807705"/>
    <w:rsid w:val="00811539"/>
    <w:rsid w:val="008115D4"/>
    <w:rsid w:val="0081179E"/>
    <w:rsid w:val="008118E6"/>
    <w:rsid w:val="0081310F"/>
    <w:rsid w:val="00813369"/>
    <w:rsid w:val="008139C8"/>
    <w:rsid w:val="00814CDE"/>
    <w:rsid w:val="008167A6"/>
    <w:rsid w:val="0081748F"/>
    <w:rsid w:val="00820FE3"/>
    <w:rsid w:val="0082101E"/>
    <w:rsid w:val="00823DEE"/>
    <w:rsid w:val="00824B6D"/>
    <w:rsid w:val="008301BA"/>
    <w:rsid w:val="0083181A"/>
    <w:rsid w:val="00831B36"/>
    <w:rsid w:val="00832311"/>
    <w:rsid w:val="00833931"/>
    <w:rsid w:val="00836016"/>
    <w:rsid w:val="00837730"/>
    <w:rsid w:val="008377B3"/>
    <w:rsid w:val="00840574"/>
    <w:rsid w:val="00844DDE"/>
    <w:rsid w:val="00845C69"/>
    <w:rsid w:val="00852335"/>
    <w:rsid w:val="008535A0"/>
    <w:rsid w:val="008538A1"/>
    <w:rsid w:val="00853D22"/>
    <w:rsid w:val="00855AFB"/>
    <w:rsid w:val="008575D8"/>
    <w:rsid w:val="00857A99"/>
    <w:rsid w:val="00857EAF"/>
    <w:rsid w:val="00861419"/>
    <w:rsid w:val="00863A58"/>
    <w:rsid w:val="0086500B"/>
    <w:rsid w:val="00865B3C"/>
    <w:rsid w:val="00867ABF"/>
    <w:rsid w:val="0087438E"/>
    <w:rsid w:val="00874514"/>
    <w:rsid w:val="00876274"/>
    <w:rsid w:val="00876859"/>
    <w:rsid w:val="0087730C"/>
    <w:rsid w:val="0088023E"/>
    <w:rsid w:val="00880C6D"/>
    <w:rsid w:val="00883201"/>
    <w:rsid w:val="00883BB7"/>
    <w:rsid w:val="0088640A"/>
    <w:rsid w:val="00887359"/>
    <w:rsid w:val="0089004F"/>
    <w:rsid w:val="008921F1"/>
    <w:rsid w:val="00892F63"/>
    <w:rsid w:val="00893624"/>
    <w:rsid w:val="0089391D"/>
    <w:rsid w:val="008949BC"/>
    <w:rsid w:val="00895573"/>
    <w:rsid w:val="008A16F4"/>
    <w:rsid w:val="008A1DF4"/>
    <w:rsid w:val="008A3248"/>
    <w:rsid w:val="008A34E7"/>
    <w:rsid w:val="008A3741"/>
    <w:rsid w:val="008B023D"/>
    <w:rsid w:val="008B1B78"/>
    <w:rsid w:val="008B25E7"/>
    <w:rsid w:val="008B362B"/>
    <w:rsid w:val="008B3670"/>
    <w:rsid w:val="008B71A5"/>
    <w:rsid w:val="008B7325"/>
    <w:rsid w:val="008C205E"/>
    <w:rsid w:val="008C2563"/>
    <w:rsid w:val="008C67AD"/>
    <w:rsid w:val="008C6D0D"/>
    <w:rsid w:val="008D238E"/>
    <w:rsid w:val="008D26E8"/>
    <w:rsid w:val="008D6A7B"/>
    <w:rsid w:val="008E1819"/>
    <w:rsid w:val="008E311C"/>
    <w:rsid w:val="008E34AD"/>
    <w:rsid w:val="008E3541"/>
    <w:rsid w:val="008E38A1"/>
    <w:rsid w:val="008E3A44"/>
    <w:rsid w:val="008E73DA"/>
    <w:rsid w:val="008F01E7"/>
    <w:rsid w:val="008F0B59"/>
    <w:rsid w:val="008F271A"/>
    <w:rsid w:val="008F359C"/>
    <w:rsid w:val="008F3DD6"/>
    <w:rsid w:val="008F4654"/>
    <w:rsid w:val="008F506C"/>
    <w:rsid w:val="008F58D7"/>
    <w:rsid w:val="008F5A7F"/>
    <w:rsid w:val="008F5B28"/>
    <w:rsid w:val="008F7C80"/>
    <w:rsid w:val="009007C7"/>
    <w:rsid w:val="009007D3"/>
    <w:rsid w:val="009011D3"/>
    <w:rsid w:val="00901EF2"/>
    <w:rsid w:val="0090404C"/>
    <w:rsid w:val="00904D4F"/>
    <w:rsid w:val="00905C87"/>
    <w:rsid w:val="00907256"/>
    <w:rsid w:val="00911414"/>
    <w:rsid w:val="00912AC9"/>
    <w:rsid w:val="00912D42"/>
    <w:rsid w:val="00912F95"/>
    <w:rsid w:val="00912FB7"/>
    <w:rsid w:val="00913634"/>
    <w:rsid w:val="009136F4"/>
    <w:rsid w:val="00914DBA"/>
    <w:rsid w:val="0091530D"/>
    <w:rsid w:val="00916CF6"/>
    <w:rsid w:val="00917F7C"/>
    <w:rsid w:val="0092086A"/>
    <w:rsid w:val="0092337C"/>
    <w:rsid w:val="00924254"/>
    <w:rsid w:val="00925215"/>
    <w:rsid w:val="0092659B"/>
    <w:rsid w:val="00926D90"/>
    <w:rsid w:val="00927B1A"/>
    <w:rsid w:val="00930ADA"/>
    <w:rsid w:val="00932934"/>
    <w:rsid w:val="00934A9C"/>
    <w:rsid w:val="0093536F"/>
    <w:rsid w:val="00936616"/>
    <w:rsid w:val="00941550"/>
    <w:rsid w:val="009429E8"/>
    <w:rsid w:val="00942BBD"/>
    <w:rsid w:val="00943EF5"/>
    <w:rsid w:val="009449E9"/>
    <w:rsid w:val="00944F4C"/>
    <w:rsid w:val="00946003"/>
    <w:rsid w:val="009467A3"/>
    <w:rsid w:val="00950887"/>
    <w:rsid w:val="00951A8F"/>
    <w:rsid w:val="00952192"/>
    <w:rsid w:val="00952A72"/>
    <w:rsid w:val="00953023"/>
    <w:rsid w:val="0095508A"/>
    <w:rsid w:val="00955F32"/>
    <w:rsid w:val="00956735"/>
    <w:rsid w:val="00961123"/>
    <w:rsid w:val="00962F0A"/>
    <w:rsid w:val="00963651"/>
    <w:rsid w:val="00963D4F"/>
    <w:rsid w:val="009644F0"/>
    <w:rsid w:val="00965477"/>
    <w:rsid w:val="00966150"/>
    <w:rsid w:val="00966A5F"/>
    <w:rsid w:val="00971321"/>
    <w:rsid w:val="0098246E"/>
    <w:rsid w:val="00983C12"/>
    <w:rsid w:val="00987F34"/>
    <w:rsid w:val="00990EB9"/>
    <w:rsid w:val="00992DBE"/>
    <w:rsid w:val="009939AD"/>
    <w:rsid w:val="00994D9D"/>
    <w:rsid w:val="009A19D3"/>
    <w:rsid w:val="009A2A94"/>
    <w:rsid w:val="009A2B7F"/>
    <w:rsid w:val="009A38A7"/>
    <w:rsid w:val="009A433A"/>
    <w:rsid w:val="009A7813"/>
    <w:rsid w:val="009A7C0D"/>
    <w:rsid w:val="009B0525"/>
    <w:rsid w:val="009B144B"/>
    <w:rsid w:val="009B1B09"/>
    <w:rsid w:val="009B3274"/>
    <w:rsid w:val="009B4C50"/>
    <w:rsid w:val="009B55AF"/>
    <w:rsid w:val="009C1BFC"/>
    <w:rsid w:val="009C2A64"/>
    <w:rsid w:val="009C2C29"/>
    <w:rsid w:val="009C3006"/>
    <w:rsid w:val="009C3DD0"/>
    <w:rsid w:val="009C4FA1"/>
    <w:rsid w:val="009C739D"/>
    <w:rsid w:val="009C73CC"/>
    <w:rsid w:val="009D09FD"/>
    <w:rsid w:val="009D0C95"/>
    <w:rsid w:val="009D10A8"/>
    <w:rsid w:val="009D3A45"/>
    <w:rsid w:val="009D4466"/>
    <w:rsid w:val="009D493E"/>
    <w:rsid w:val="009D54A5"/>
    <w:rsid w:val="009D637D"/>
    <w:rsid w:val="009D647C"/>
    <w:rsid w:val="009D7D1C"/>
    <w:rsid w:val="009E0EBE"/>
    <w:rsid w:val="009E13D7"/>
    <w:rsid w:val="009E161E"/>
    <w:rsid w:val="009E20FF"/>
    <w:rsid w:val="009E2411"/>
    <w:rsid w:val="009E356D"/>
    <w:rsid w:val="009E378A"/>
    <w:rsid w:val="009E5DED"/>
    <w:rsid w:val="009E73E2"/>
    <w:rsid w:val="009E743C"/>
    <w:rsid w:val="009F0C55"/>
    <w:rsid w:val="009F12AA"/>
    <w:rsid w:val="009F156F"/>
    <w:rsid w:val="009F16A0"/>
    <w:rsid w:val="009F48D0"/>
    <w:rsid w:val="009F58BE"/>
    <w:rsid w:val="009F6D77"/>
    <w:rsid w:val="00A02EC3"/>
    <w:rsid w:val="00A0309C"/>
    <w:rsid w:val="00A03476"/>
    <w:rsid w:val="00A06591"/>
    <w:rsid w:val="00A06FA9"/>
    <w:rsid w:val="00A1112F"/>
    <w:rsid w:val="00A1289C"/>
    <w:rsid w:val="00A134D4"/>
    <w:rsid w:val="00A13F0D"/>
    <w:rsid w:val="00A15423"/>
    <w:rsid w:val="00A1730A"/>
    <w:rsid w:val="00A17715"/>
    <w:rsid w:val="00A24A96"/>
    <w:rsid w:val="00A2593C"/>
    <w:rsid w:val="00A2716F"/>
    <w:rsid w:val="00A32240"/>
    <w:rsid w:val="00A34352"/>
    <w:rsid w:val="00A34638"/>
    <w:rsid w:val="00A356EC"/>
    <w:rsid w:val="00A35CE4"/>
    <w:rsid w:val="00A36367"/>
    <w:rsid w:val="00A36A38"/>
    <w:rsid w:val="00A36F90"/>
    <w:rsid w:val="00A37379"/>
    <w:rsid w:val="00A37A6F"/>
    <w:rsid w:val="00A42FC1"/>
    <w:rsid w:val="00A46A54"/>
    <w:rsid w:val="00A46D55"/>
    <w:rsid w:val="00A472EF"/>
    <w:rsid w:val="00A47A70"/>
    <w:rsid w:val="00A50122"/>
    <w:rsid w:val="00A518D0"/>
    <w:rsid w:val="00A5273E"/>
    <w:rsid w:val="00A52F6D"/>
    <w:rsid w:val="00A5373F"/>
    <w:rsid w:val="00A55E58"/>
    <w:rsid w:val="00A565F8"/>
    <w:rsid w:val="00A60BCB"/>
    <w:rsid w:val="00A61B6D"/>
    <w:rsid w:val="00A64542"/>
    <w:rsid w:val="00A646EB"/>
    <w:rsid w:val="00A64978"/>
    <w:rsid w:val="00A64C6F"/>
    <w:rsid w:val="00A65CF3"/>
    <w:rsid w:val="00A67C35"/>
    <w:rsid w:val="00A708B1"/>
    <w:rsid w:val="00A71F7A"/>
    <w:rsid w:val="00A75310"/>
    <w:rsid w:val="00A76CD6"/>
    <w:rsid w:val="00A774C5"/>
    <w:rsid w:val="00A77AB2"/>
    <w:rsid w:val="00A77F18"/>
    <w:rsid w:val="00A80ABC"/>
    <w:rsid w:val="00A81020"/>
    <w:rsid w:val="00A8112C"/>
    <w:rsid w:val="00A826E2"/>
    <w:rsid w:val="00A8332C"/>
    <w:rsid w:val="00A84580"/>
    <w:rsid w:val="00A85CD1"/>
    <w:rsid w:val="00A86BB6"/>
    <w:rsid w:val="00A913D4"/>
    <w:rsid w:val="00A933D8"/>
    <w:rsid w:val="00A93FF1"/>
    <w:rsid w:val="00A950A1"/>
    <w:rsid w:val="00A974F6"/>
    <w:rsid w:val="00AA0320"/>
    <w:rsid w:val="00AA0865"/>
    <w:rsid w:val="00AA143B"/>
    <w:rsid w:val="00AA24F9"/>
    <w:rsid w:val="00AA411A"/>
    <w:rsid w:val="00AA486B"/>
    <w:rsid w:val="00AA59C5"/>
    <w:rsid w:val="00AA6108"/>
    <w:rsid w:val="00AA72C4"/>
    <w:rsid w:val="00AB061C"/>
    <w:rsid w:val="00AB2439"/>
    <w:rsid w:val="00AB4019"/>
    <w:rsid w:val="00AB7854"/>
    <w:rsid w:val="00AC0180"/>
    <w:rsid w:val="00AC05E9"/>
    <w:rsid w:val="00AC0854"/>
    <w:rsid w:val="00AC23E0"/>
    <w:rsid w:val="00AC3A05"/>
    <w:rsid w:val="00AC3EE1"/>
    <w:rsid w:val="00AC57A9"/>
    <w:rsid w:val="00AC6CEB"/>
    <w:rsid w:val="00AD2A7A"/>
    <w:rsid w:val="00AD2CC7"/>
    <w:rsid w:val="00AD3018"/>
    <w:rsid w:val="00AD3059"/>
    <w:rsid w:val="00AD480B"/>
    <w:rsid w:val="00AE151E"/>
    <w:rsid w:val="00AE1596"/>
    <w:rsid w:val="00AE15D3"/>
    <w:rsid w:val="00AE25D1"/>
    <w:rsid w:val="00AE270D"/>
    <w:rsid w:val="00AE3215"/>
    <w:rsid w:val="00AE3D85"/>
    <w:rsid w:val="00AE71A2"/>
    <w:rsid w:val="00AE77B7"/>
    <w:rsid w:val="00AF00F9"/>
    <w:rsid w:val="00AF1AB3"/>
    <w:rsid w:val="00AF2345"/>
    <w:rsid w:val="00AF2585"/>
    <w:rsid w:val="00AF461D"/>
    <w:rsid w:val="00AF4D31"/>
    <w:rsid w:val="00AF4FA7"/>
    <w:rsid w:val="00AF509E"/>
    <w:rsid w:val="00AF5840"/>
    <w:rsid w:val="00AF6818"/>
    <w:rsid w:val="00AF6A89"/>
    <w:rsid w:val="00B00BC8"/>
    <w:rsid w:val="00B01A74"/>
    <w:rsid w:val="00B0224F"/>
    <w:rsid w:val="00B0407B"/>
    <w:rsid w:val="00B05BE6"/>
    <w:rsid w:val="00B06B88"/>
    <w:rsid w:val="00B10B15"/>
    <w:rsid w:val="00B10FD8"/>
    <w:rsid w:val="00B11156"/>
    <w:rsid w:val="00B119A6"/>
    <w:rsid w:val="00B12B19"/>
    <w:rsid w:val="00B144F2"/>
    <w:rsid w:val="00B148E0"/>
    <w:rsid w:val="00B17D3A"/>
    <w:rsid w:val="00B21E4A"/>
    <w:rsid w:val="00B22137"/>
    <w:rsid w:val="00B23E34"/>
    <w:rsid w:val="00B24465"/>
    <w:rsid w:val="00B246F5"/>
    <w:rsid w:val="00B253DF"/>
    <w:rsid w:val="00B2545A"/>
    <w:rsid w:val="00B25615"/>
    <w:rsid w:val="00B25EDD"/>
    <w:rsid w:val="00B26294"/>
    <w:rsid w:val="00B265D2"/>
    <w:rsid w:val="00B27525"/>
    <w:rsid w:val="00B27F55"/>
    <w:rsid w:val="00B302BB"/>
    <w:rsid w:val="00B31100"/>
    <w:rsid w:val="00B3496F"/>
    <w:rsid w:val="00B3591A"/>
    <w:rsid w:val="00B365A9"/>
    <w:rsid w:val="00B37832"/>
    <w:rsid w:val="00B37CD8"/>
    <w:rsid w:val="00B37F11"/>
    <w:rsid w:val="00B41D24"/>
    <w:rsid w:val="00B432F1"/>
    <w:rsid w:val="00B43575"/>
    <w:rsid w:val="00B468DC"/>
    <w:rsid w:val="00B46C76"/>
    <w:rsid w:val="00B507A3"/>
    <w:rsid w:val="00B50BE5"/>
    <w:rsid w:val="00B54F1C"/>
    <w:rsid w:val="00B5564C"/>
    <w:rsid w:val="00B558E2"/>
    <w:rsid w:val="00B569D3"/>
    <w:rsid w:val="00B56F76"/>
    <w:rsid w:val="00B612E1"/>
    <w:rsid w:val="00B62105"/>
    <w:rsid w:val="00B63319"/>
    <w:rsid w:val="00B63C11"/>
    <w:rsid w:val="00B64A69"/>
    <w:rsid w:val="00B70841"/>
    <w:rsid w:val="00B70AD3"/>
    <w:rsid w:val="00B744E8"/>
    <w:rsid w:val="00B7462C"/>
    <w:rsid w:val="00B74AE9"/>
    <w:rsid w:val="00B75ECF"/>
    <w:rsid w:val="00B84EEC"/>
    <w:rsid w:val="00B84FAB"/>
    <w:rsid w:val="00B858AF"/>
    <w:rsid w:val="00B86584"/>
    <w:rsid w:val="00B86BD3"/>
    <w:rsid w:val="00B86EAB"/>
    <w:rsid w:val="00B8755E"/>
    <w:rsid w:val="00B944B9"/>
    <w:rsid w:val="00B95F90"/>
    <w:rsid w:val="00BA2394"/>
    <w:rsid w:val="00BA23BA"/>
    <w:rsid w:val="00BA3937"/>
    <w:rsid w:val="00BA3F59"/>
    <w:rsid w:val="00BA44B1"/>
    <w:rsid w:val="00BA4DD8"/>
    <w:rsid w:val="00BA56D6"/>
    <w:rsid w:val="00BA6E36"/>
    <w:rsid w:val="00BA73E8"/>
    <w:rsid w:val="00BB1071"/>
    <w:rsid w:val="00BB1EE5"/>
    <w:rsid w:val="00BB2770"/>
    <w:rsid w:val="00BB2FE4"/>
    <w:rsid w:val="00BB4043"/>
    <w:rsid w:val="00BB410A"/>
    <w:rsid w:val="00BB5689"/>
    <w:rsid w:val="00BC038E"/>
    <w:rsid w:val="00BC0E73"/>
    <w:rsid w:val="00BC128B"/>
    <w:rsid w:val="00BC1AD7"/>
    <w:rsid w:val="00BC3525"/>
    <w:rsid w:val="00BC3C8B"/>
    <w:rsid w:val="00BC7387"/>
    <w:rsid w:val="00BC7568"/>
    <w:rsid w:val="00BC7683"/>
    <w:rsid w:val="00BC7A11"/>
    <w:rsid w:val="00BD0F23"/>
    <w:rsid w:val="00BD2E8A"/>
    <w:rsid w:val="00BD4044"/>
    <w:rsid w:val="00BD4077"/>
    <w:rsid w:val="00BD42D7"/>
    <w:rsid w:val="00BD456E"/>
    <w:rsid w:val="00BD59DB"/>
    <w:rsid w:val="00BE00B6"/>
    <w:rsid w:val="00BE05D4"/>
    <w:rsid w:val="00BE3764"/>
    <w:rsid w:val="00BE41AC"/>
    <w:rsid w:val="00BE4285"/>
    <w:rsid w:val="00BE472F"/>
    <w:rsid w:val="00BF007F"/>
    <w:rsid w:val="00BF32D8"/>
    <w:rsid w:val="00BF57BC"/>
    <w:rsid w:val="00BF737C"/>
    <w:rsid w:val="00BF7691"/>
    <w:rsid w:val="00BF7B54"/>
    <w:rsid w:val="00C00719"/>
    <w:rsid w:val="00C03A02"/>
    <w:rsid w:val="00C03D0E"/>
    <w:rsid w:val="00C0520F"/>
    <w:rsid w:val="00C06286"/>
    <w:rsid w:val="00C07A74"/>
    <w:rsid w:val="00C10162"/>
    <w:rsid w:val="00C10564"/>
    <w:rsid w:val="00C117CF"/>
    <w:rsid w:val="00C12CA9"/>
    <w:rsid w:val="00C148FE"/>
    <w:rsid w:val="00C149DC"/>
    <w:rsid w:val="00C15E5A"/>
    <w:rsid w:val="00C16A9F"/>
    <w:rsid w:val="00C1741F"/>
    <w:rsid w:val="00C2095C"/>
    <w:rsid w:val="00C20D8F"/>
    <w:rsid w:val="00C24AAE"/>
    <w:rsid w:val="00C25EC5"/>
    <w:rsid w:val="00C2682D"/>
    <w:rsid w:val="00C27E7E"/>
    <w:rsid w:val="00C30129"/>
    <w:rsid w:val="00C32946"/>
    <w:rsid w:val="00C338D7"/>
    <w:rsid w:val="00C3433D"/>
    <w:rsid w:val="00C37035"/>
    <w:rsid w:val="00C4063B"/>
    <w:rsid w:val="00C40AA7"/>
    <w:rsid w:val="00C40C9E"/>
    <w:rsid w:val="00C45B54"/>
    <w:rsid w:val="00C46A6F"/>
    <w:rsid w:val="00C46CA1"/>
    <w:rsid w:val="00C50B9A"/>
    <w:rsid w:val="00C50FCE"/>
    <w:rsid w:val="00C53C57"/>
    <w:rsid w:val="00C53CED"/>
    <w:rsid w:val="00C53F5C"/>
    <w:rsid w:val="00C53FA6"/>
    <w:rsid w:val="00C55EA8"/>
    <w:rsid w:val="00C56382"/>
    <w:rsid w:val="00C56679"/>
    <w:rsid w:val="00C61D39"/>
    <w:rsid w:val="00C61F2D"/>
    <w:rsid w:val="00C62FEC"/>
    <w:rsid w:val="00C64D7B"/>
    <w:rsid w:val="00C6725B"/>
    <w:rsid w:val="00C7098C"/>
    <w:rsid w:val="00C72001"/>
    <w:rsid w:val="00C72651"/>
    <w:rsid w:val="00C72ECA"/>
    <w:rsid w:val="00C73E79"/>
    <w:rsid w:val="00C743B4"/>
    <w:rsid w:val="00C757A2"/>
    <w:rsid w:val="00C76743"/>
    <w:rsid w:val="00C77681"/>
    <w:rsid w:val="00C82348"/>
    <w:rsid w:val="00C84F37"/>
    <w:rsid w:val="00C85321"/>
    <w:rsid w:val="00C8770F"/>
    <w:rsid w:val="00C879E4"/>
    <w:rsid w:val="00C90DDC"/>
    <w:rsid w:val="00C91242"/>
    <w:rsid w:val="00C91879"/>
    <w:rsid w:val="00C91A0F"/>
    <w:rsid w:val="00C91AE0"/>
    <w:rsid w:val="00C9333C"/>
    <w:rsid w:val="00C960D6"/>
    <w:rsid w:val="00C9654F"/>
    <w:rsid w:val="00C96746"/>
    <w:rsid w:val="00CA2259"/>
    <w:rsid w:val="00CA4B8F"/>
    <w:rsid w:val="00CA5804"/>
    <w:rsid w:val="00CA5E71"/>
    <w:rsid w:val="00CA6048"/>
    <w:rsid w:val="00CA70B1"/>
    <w:rsid w:val="00CA75BB"/>
    <w:rsid w:val="00CA7A3A"/>
    <w:rsid w:val="00CB0514"/>
    <w:rsid w:val="00CB074D"/>
    <w:rsid w:val="00CB0F95"/>
    <w:rsid w:val="00CB108C"/>
    <w:rsid w:val="00CB1997"/>
    <w:rsid w:val="00CB41A2"/>
    <w:rsid w:val="00CB4858"/>
    <w:rsid w:val="00CB4C09"/>
    <w:rsid w:val="00CB6C29"/>
    <w:rsid w:val="00CB717F"/>
    <w:rsid w:val="00CB7F98"/>
    <w:rsid w:val="00CC0A50"/>
    <w:rsid w:val="00CC35F7"/>
    <w:rsid w:val="00CC4776"/>
    <w:rsid w:val="00CC56F4"/>
    <w:rsid w:val="00CC57B1"/>
    <w:rsid w:val="00CC6001"/>
    <w:rsid w:val="00CD0A0B"/>
    <w:rsid w:val="00CD0E26"/>
    <w:rsid w:val="00CD1C2B"/>
    <w:rsid w:val="00CD1E1B"/>
    <w:rsid w:val="00CD2D19"/>
    <w:rsid w:val="00CD3A40"/>
    <w:rsid w:val="00CD4086"/>
    <w:rsid w:val="00CD50D8"/>
    <w:rsid w:val="00CD62F6"/>
    <w:rsid w:val="00CE0847"/>
    <w:rsid w:val="00CE0A05"/>
    <w:rsid w:val="00CE11F8"/>
    <w:rsid w:val="00CE24DE"/>
    <w:rsid w:val="00CE296B"/>
    <w:rsid w:val="00CE48E5"/>
    <w:rsid w:val="00CF0D81"/>
    <w:rsid w:val="00CF1823"/>
    <w:rsid w:val="00CF2C98"/>
    <w:rsid w:val="00CF3A3A"/>
    <w:rsid w:val="00CF5FD0"/>
    <w:rsid w:val="00CF71EB"/>
    <w:rsid w:val="00D01CAE"/>
    <w:rsid w:val="00D03218"/>
    <w:rsid w:val="00D04BE4"/>
    <w:rsid w:val="00D04DF9"/>
    <w:rsid w:val="00D0657C"/>
    <w:rsid w:val="00D06C48"/>
    <w:rsid w:val="00D077B2"/>
    <w:rsid w:val="00D07858"/>
    <w:rsid w:val="00D07F97"/>
    <w:rsid w:val="00D10FE0"/>
    <w:rsid w:val="00D13614"/>
    <w:rsid w:val="00D14E33"/>
    <w:rsid w:val="00D14FEB"/>
    <w:rsid w:val="00D15D40"/>
    <w:rsid w:val="00D1647E"/>
    <w:rsid w:val="00D16D15"/>
    <w:rsid w:val="00D20A1A"/>
    <w:rsid w:val="00D21360"/>
    <w:rsid w:val="00D21F93"/>
    <w:rsid w:val="00D2284E"/>
    <w:rsid w:val="00D24931"/>
    <w:rsid w:val="00D25384"/>
    <w:rsid w:val="00D30AB1"/>
    <w:rsid w:val="00D32AFA"/>
    <w:rsid w:val="00D3323C"/>
    <w:rsid w:val="00D348C4"/>
    <w:rsid w:val="00D37043"/>
    <w:rsid w:val="00D37145"/>
    <w:rsid w:val="00D37567"/>
    <w:rsid w:val="00D40451"/>
    <w:rsid w:val="00D40F43"/>
    <w:rsid w:val="00D434A1"/>
    <w:rsid w:val="00D46EE9"/>
    <w:rsid w:val="00D53493"/>
    <w:rsid w:val="00D53590"/>
    <w:rsid w:val="00D57633"/>
    <w:rsid w:val="00D6377A"/>
    <w:rsid w:val="00D63D4B"/>
    <w:rsid w:val="00D66F6E"/>
    <w:rsid w:val="00D67647"/>
    <w:rsid w:val="00D71F4B"/>
    <w:rsid w:val="00D72235"/>
    <w:rsid w:val="00D7396A"/>
    <w:rsid w:val="00D73B7D"/>
    <w:rsid w:val="00D751C7"/>
    <w:rsid w:val="00D802FB"/>
    <w:rsid w:val="00D8115A"/>
    <w:rsid w:val="00D864D6"/>
    <w:rsid w:val="00D86A72"/>
    <w:rsid w:val="00D918D2"/>
    <w:rsid w:val="00D91F48"/>
    <w:rsid w:val="00D93EFD"/>
    <w:rsid w:val="00D94A36"/>
    <w:rsid w:val="00D96544"/>
    <w:rsid w:val="00D97465"/>
    <w:rsid w:val="00D9769A"/>
    <w:rsid w:val="00DA07F0"/>
    <w:rsid w:val="00DA09CF"/>
    <w:rsid w:val="00DA114F"/>
    <w:rsid w:val="00DA177E"/>
    <w:rsid w:val="00DA3943"/>
    <w:rsid w:val="00DA42A6"/>
    <w:rsid w:val="00DA609D"/>
    <w:rsid w:val="00DA6E47"/>
    <w:rsid w:val="00DB0FEC"/>
    <w:rsid w:val="00DB269B"/>
    <w:rsid w:val="00DB29D1"/>
    <w:rsid w:val="00DB3A28"/>
    <w:rsid w:val="00DB5EC5"/>
    <w:rsid w:val="00DB65F6"/>
    <w:rsid w:val="00DB76A9"/>
    <w:rsid w:val="00DB782C"/>
    <w:rsid w:val="00DC00B3"/>
    <w:rsid w:val="00DC14D7"/>
    <w:rsid w:val="00DC31F3"/>
    <w:rsid w:val="00DC3760"/>
    <w:rsid w:val="00DC3B16"/>
    <w:rsid w:val="00DC4417"/>
    <w:rsid w:val="00DC4536"/>
    <w:rsid w:val="00DC49DE"/>
    <w:rsid w:val="00DC4F30"/>
    <w:rsid w:val="00DC7EC8"/>
    <w:rsid w:val="00DD0DD7"/>
    <w:rsid w:val="00DD1110"/>
    <w:rsid w:val="00DD17BA"/>
    <w:rsid w:val="00DD50C4"/>
    <w:rsid w:val="00DD623B"/>
    <w:rsid w:val="00DD651B"/>
    <w:rsid w:val="00DD74BB"/>
    <w:rsid w:val="00DD7595"/>
    <w:rsid w:val="00DE1C58"/>
    <w:rsid w:val="00DE269E"/>
    <w:rsid w:val="00DE27C6"/>
    <w:rsid w:val="00DE34A1"/>
    <w:rsid w:val="00DE3AF4"/>
    <w:rsid w:val="00DE3CA5"/>
    <w:rsid w:val="00DE3F39"/>
    <w:rsid w:val="00DE46EC"/>
    <w:rsid w:val="00DE533D"/>
    <w:rsid w:val="00DE632A"/>
    <w:rsid w:val="00DE691C"/>
    <w:rsid w:val="00DE6CB9"/>
    <w:rsid w:val="00DE73BD"/>
    <w:rsid w:val="00DE7BDE"/>
    <w:rsid w:val="00DE7F37"/>
    <w:rsid w:val="00DF0055"/>
    <w:rsid w:val="00DF0571"/>
    <w:rsid w:val="00DF072B"/>
    <w:rsid w:val="00DF2A59"/>
    <w:rsid w:val="00DF4BB4"/>
    <w:rsid w:val="00DF5095"/>
    <w:rsid w:val="00DF5FD0"/>
    <w:rsid w:val="00E00585"/>
    <w:rsid w:val="00E00EBC"/>
    <w:rsid w:val="00E00FC5"/>
    <w:rsid w:val="00E01A0D"/>
    <w:rsid w:val="00E03195"/>
    <w:rsid w:val="00E047D6"/>
    <w:rsid w:val="00E060E8"/>
    <w:rsid w:val="00E06172"/>
    <w:rsid w:val="00E06421"/>
    <w:rsid w:val="00E11D2F"/>
    <w:rsid w:val="00E12948"/>
    <w:rsid w:val="00E12E6A"/>
    <w:rsid w:val="00E15595"/>
    <w:rsid w:val="00E17F48"/>
    <w:rsid w:val="00E2043E"/>
    <w:rsid w:val="00E235B8"/>
    <w:rsid w:val="00E264DF"/>
    <w:rsid w:val="00E3268D"/>
    <w:rsid w:val="00E3419C"/>
    <w:rsid w:val="00E3640D"/>
    <w:rsid w:val="00E410CB"/>
    <w:rsid w:val="00E416DB"/>
    <w:rsid w:val="00E42500"/>
    <w:rsid w:val="00E437F5"/>
    <w:rsid w:val="00E45153"/>
    <w:rsid w:val="00E46294"/>
    <w:rsid w:val="00E46BD9"/>
    <w:rsid w:val="00E478B3"/>
    <w:rsid w:val="00E47D38"/>
    <w:rsid w:val="00E50E99"/>
    <w:rsid w:val="00E51DFB"/>
    <w:rsid w:val="00E525D9"/>
    <w:rsid w:val="00E52E1F"/>
    <w:rsid w:val="00E5355C"/>
    <w:rsid w:val="00E54010"/>
    <w:rsid w:val="00E5561B"/>
    <w:rsid w:val="00E5607C"/>
    <w:rsid w:val="00E56D73"/>
    <w:rsid w:val="00E60F7E"/>
    <w:rsid w:val="00E61EE7"/>
    <w:rsid w:val="00E62806"/>
    <w:rsid w:val="00E6339D"/>
    <w:rsid w:val="00E63476"/>
    <w:rsid w:val="00E63F7C"/>
    <w:rsid w:val="00E647AF"/>
    <w:rsid w:val="00E64DAC"/>
    <w:rsid w:val="00E652C3"/>
    <w:rsid w:val="00E659E5"/>
    <w:rsid w:val="00E664F0"/>
    <w:rsid w:val="00E678D5"/>
    <w:rsid w:val="00E72AC9"/>
    <w:rsid w:val="00E73EED"/>
    <w:rsid w:val="00E76644"/>
    <w:rsid w:val="00E80BDD"/>
    <w:rsid w:val="00E80CC5"/>
    <w:rsid w:val="00E80D17"/>
    <w:rsid w:val="00E8210A"/>
    <w:rsid w:val="00E827F8"/>
    <w:rsid w:val="00E85BDB"/>
    <w:rsid w:val="00E87BAA"/>
    <w:rsid w:val="00E90753"/>
    <w:rsid w:val="00E913E6"/>
    <w:rsid w:val="00E91A38"/>
    <w:rsid w:val="00E92A8F"/>
    <w:rsid w:val="00E92C09"/>
    <w:rsid w:val="00E94BC7"/>
    <w:rsid w:val="00E97CCC"/>
    <w:rsid w:val="00E97E28"/>
    <w:rsid w:val="00EA066D"/>
    <w:rsid w:val="00EA11BD"/>
    <w:rsid w:val="00EA1308"/>
    <w:rsid w:val="00EA3135"/>
    <w:rsid w:val="00EA366C"/>
    <w:rsid w:val="00EA3CD4"/>
    <w:rsid w:val="00EA41C8"/>
    <w:rsid w:val="00EA50DF"/>
    <w:rsid w:val="00EA5889"/>
    <w:rsid w:val="00EA5EB2"/>
    <w:rsid w:val="00EA6F41"/>
    <w:rsid w:val="00EA70DF"/>
    <w:rsid w:val="00EA72AD"/>
    <w:rsid w:val="00EB045F"/>
    <w:rsid w:val="00EB3440"/>
    <w:rsid w:val="00EB3543"/>
    <w:rsid w:val="00EB385B"/>
    <w:rsid w:val="00EB3863"/>
    <w:rsid w:val="00EB6459"/>
    <w:rsid w:val="00EC1E3D"/>
    <w:rsid w:val="00EC2B7B"/>
    <w:rsid w:val="00ED01A7"/>
    <w:rsid w:val="00ED04A7"/>
    <w:rsid w:val="00ED075A"/>
    <w:rsid w:val="00ED1061"/>
    <w:rsid w:val="00ED2BB5"/>
    <w:rsid w:val="00ED389F"/>
    <w:rsid w:val="00ED3C56"/>
    <w:rsid w:val="00ED60BE"/>
    <w:rsid w:val="00EE3B54"/>
    <w:rsid w:val="00EF10F4"/>
    <w:rsid w:val="00EF2824"/>
    <w:rsid w:val="00EF5AA0"/>
    <w:rsid w:val="00EF66F9"/>
    <w:rsid w:val="00F02BB2"/>
    <w:rsid w:val="00F03481"/>
    <w:rsid w:val="00F056FB"/>
    <w:rsid w:val="00F063F5"/>
    <w:rsid w:val="00F06828"/>
    <w:rsid w:val="00F06ACE"/>
    <w:rsid w:val="00F0784D"/>
    <w:rsid w:val="00F10200"/>
    <w:rsid w:val="00F11F6D"/>
    <w:rsid w:val="00F1272A"/>
    <w:rsid w:val="00F13B3B"/>
    <w:rsid w:val="00F16104"/>
    <w:rsid w:val="00F16425"/>
    <w:rsid w:val="00F17422"/>
    <w:rsid w:val="00F203CA"/>
    <w:rsid w:val="00F218C4"/>
    <w:rsid w:val="00F23E67"/>
    <w:rsid w:val="00F24CEA"/>
    <w:rsid w:val="00F25AB6"/>
    <w:rsid w:val="00F26C8B"/>
    <w:rsid w:val="00F27854"/>
    <w:rsid w:val="00F330FE"/>
    <w:rsid w:val="00F34534"/>
    <w:rsid w:val="00F36295"/>
    <w:rsid w:val="00F37333"/>
    <w:rsid w:val="00F405D3"/>
    <w:rsid w:val="00F41513"/>
    <w:rsid w:val="00F423E4"/>
    <w:rsid w:val="00F4336C"/>
    <w:rsid w:val="00F436F3"/>
    <w:rsid w:val="00F44D2E"/>
    <w:rsid w:val="00F44FF0"/>
    <w:rsid w:val="00F45DF9"/>
    <w:rsid w:val="00F4639D"/>
    <w:rsid w:val="00F500E5"/>
    <w:rsid w:val="00F52FE8"/>
    <w:rsid w:val="00F553C5"/>
    <w:rsid w:val="00F55A4A"/>
    <w:rsid w:val="00F60124"/>
    <w:rsid w:val="00F60B89"/>
    <w:rsid w:val="00F613A6"/>
    <w:rsid w:val="00F6403F"/>
    <w:rsid w:val="00F65248"/>
    <w:rsid w:val="00F66437"/>
    <w:rsid w:val="00F66571"/>
    <w:rsid w:val="00F66891"/>
    <w:rsid w:val="00F668FB"/>
    <w:rsid w:val="00F67166"/>
    <w:rsid w:val="00F678C6"/>
    <w:rsid w:val="00F7064A"/>
    <w:rsid w:val="00F706C0"/>
    <w:rsid w:val="00F718E0"/>
    <w:rsid w:val="00F732FA"/>
    <w:rsid w:val="00F75092"/>
    <w:rsid w:val="00F778A5"/>
    <w:rsid w:val="00F810A4"/>
    <w:rsid w:val="00F820D8"/>
    <w:rsid w:val="00F82A68"/>
    <w:rsid w:val="00F840B5"/>
    <w:rsid w:val="00F84624"/>
    <w:rsid w:val="00F85396"/>
    <w:rsid w:val="00F857FE"/>
    <w:rsid w:val="00F87192"/>
    <w:rsid w:val="00F87C10"/>
    <w:rsid w:val="00F90758"/>
    <w:rsid w:val="00F91028"/>
    <w:rsid w:val="00F927A5"/>
    <w:rsid w:val="00F93A2E"/>
    <w:rsid w:val="00F93FAD"/>
    <w:rsid w:val="00F94A4D"/>
    <w:rsid w:val="00F94CAC"/>
    <w:rsid w:val="00F95ECD"/>
    <w:rsid w:val="00F96181"/>
    <w:rsid w:val="00F96807"/>
    <w:rsid w:val="00F96A69"/>
    <w:rsid w:val="00FA2AED"/>
    <w:rsid w:val="00FA5106"/>
    <w:rsid w:val="00FB0BCC"/>
    <w:rsid w:val="00FB2FA6"/>
    <w:rsid w:val="00FB54B3"/>
    <w:rsid w:val="00FB5572"/>
    <w:rsid w:val="00FC1A53"/>
    <w:rsid w:val="00FC38BF"/>
    <w:rsid w:val="00FC5143"/>
    <w:rsid w:val="00FC51BA"/>
    <w:rsid w:val="00FC584F"/>
    <w:rsid w:val="00FC76BB"/>
    <w:rsid w:val="00FC7B8E"/>
    <w:rsid w:val="00FD05D9"/>
    <w:rsid w:val="00FD42EE"/>
    <w:rsid w:val="00FD625F"/>
    <w:rsid w:val="00FD669A"/>
    <w:rsid w:val="00FE1807"/>
    <w:rsid w:val="00FE2477"/>
    <w:rsid w:val="00FE2AEA"/>
    <w:rsid w:val="00FE3431"/>
    <w:rsid w:val="00FE6043"/>
    <w:rsid w:val="00FE652B"/>
    <w:rsid w:val="00FE72FE"/>
    <w:rsid w:val="00FF2544"/>
    <w:rsid w:val="00FF51C8"/>
    <w:rsid w:val="00FF6EB4"/>
    <w:rsid w:val="00FF7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C5A7D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lang w:val="en-GB"/>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link w:val="BalloonTextChar"/>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link w:val="CommentTextChar"/>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リスト段落,Plan,Fo"/>
    <w:basedOn w:val="Normal"/>
    <w:link w:val="ListParagraphChar"/>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lang w:val="en-GB" w:eastAsia="en-GB"/>
    </w:rPr>
  </w:style>
  <w:style w:type="paragraph" w:styleId="Revision">
    <w:name w:val="Revision"/>
    <w:hidden/>
    <w:uiPriority w:val="99"/>
    <w:semiHidden/>
    <w:rsid w:val="00A47A70"/>
    <w:rPr>
      <w:szCs w:val="24"/>
      <w:lang w:val="en-GB"/>
    </w:rPr>
  </w:style>
  <w:style w:type="paragraph" w:styleId="NormalWeb">
    <w:name w:val="Normal (Web)"/>
    <w:basedOn w:val="Normal"/>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en-GB" w:eastAsia="en-US"/>
    </w:rPr>
  </w:style>
  <w:style w:type="character" w:customStyle="1" w:styleId="BalloonTextChar">
    <w:name w:val="Balloon Text Char"/>
    <w:basedOn w:val="DefaultParagraphFont"/>
    <w:link w:val="BalloonText"/>
    <w:semiHidden/>
    <w:rsid w:val="002C4772"/>
    <w:rPr>
      <w:rFonts w:ascii="Tahoma" w:hAnsi="Tahoma" w:cs="Tahoma"/>
      <w:sz w:val="16"/>
      <w:szCs w:val="16"/>
      <w:lang w:val="en-GB"/>
    </w:rPr>
  </w:style>
  <w:style w:type="paragraph" w:styleId="HTMLPreformatted">
    <w:name w:val="HTML Preformatted"/>
    <w:basedOn w:val="Normal"/>
    <w:link w:val="HTMLPreformattedChar"/>
    <w:uiPriority w:val="99"/>
    <w:semiHidden/>
    <w:unhideWhenUsed/>
    <w:rsid w:val="00C27E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US"/>
    </w:rPr>
  </w:style>
  <w:style w:type="character" w:customStyle="1" w:styleId="HTMLPreformattedChar">
    <w:name w:val="HTML Preformatted Char"/>
    <w:basedOn w:val="DefaultParagraphFont"/>
    <w:link w:val="HTMLPreformatted"/>
    <w:uiPriority w:val="99"/>
    <w:semiHidden/>
    <w:rsid w:val="00C27E7E"/>
    <w:rPr>
      <w:rFonts w:ascii="Courier New" w:hAnsi="Courier New" w:cs="Courier New"/>
    </w:rPr>
  </w:style>
  <w:style w:type="character" w:styleId="UnresolvedMention">
    <w:name w:val="Unresolved Mention"/>
    <w:basedOn w:val="DefaultParagraphFont"/>
    <w:uiPriority w:val="99"/>
    <w:semiHidden/>
    <w:unhideWhenUsed/>
    <w:rsid w:val="00132D6C"/>
    <w:rPr>
      <w:color w:val="605E5C"/>
      <w:shd w:val="clear" w:color="auto" w:fill="E1DFDD"/>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qFormat/>
    <w:locked/>
    <w:rsid w:val="004B236B"/>
    <w:rPr>
      <w:szCs w:val="24"/>
      <w:lang w:val="en-GB"/>
    </w:rPr>
  </w:style>
  <w:style w:type="character" w:customStyle="1" w:styleId="CommentTextChar">
    <w:name w:val="Comment Text Char"/>
    <w:basedOn w:val="DefaultParagraphFont"/>
    <w:link w:val="CommentText"/>
    <w:semiHidden/>
    <w:rsid w:val="0009228A"/>
    <w:rPr>
      <w:lang w:val="en-GB"/>
    </w:rPr>
  </w:style>
  <w:style w:type="paragraph" w:customStyle="1" w:styleId="xmsonormal">
    <w:name w:val="x_msonormal"/>
    <w:basedOn w:val="Normal"/>
    <w:rsid w:val="00F056FB"/>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81655">
      <w:bodyDiv w:val="1"/>
      <w:marLeft w:val="0"/>
      <w:marRight w:val="0"/>
      <w:marTop w:val="0"/>
      <w:marBottom w:val="0"/>
      <w:divBdr>
        <w:top w:val="none" w:sz="0" w:space="0" w:color="auto"/>
        <w:left w:val="none" w:sz="0" w:space="0" w:color="auto"/>
        <w:bottom w:val="none" w:sz="0" w:space="0" w:color="auto"/>
        <w:right w:val="none" w:sz="0" w:space="0" w:color="auto"/>
      </w:divBdr>
    </w:div>
    <w:div w:id="22097118">
      <w:bodyDiv w:val="1"/>
      <w:marLeft w:val="0"/>
      <w:marRight w:val="0"/>
      <w:marTop w:val="0"/>
      <w:marBottom w:val="0"/>
      <w:divBdr>
        <w:top w:val="none" w:sz="0" w:space="0" w:color="auto"/>
        <w:left w:val="none" w:sz="0" w:space="0" w:color="auto"/>
        <w:bottom w:val="none" w:sz="0" w:space="0" w:color="auto"/>
        <w:right w:val="none" w:sz="0" w:space="0" w:color="auto"/>
      </w:divBdr>
    </w:div>
    <w:div w:id="50469557">
      <w:bodyDiv w:val="1"/>
      <w:marLeft w:val="0"/>
      <w:marRight w:val="0"/>
      <w:marTop w:val="0"/>
      <w:marBottom w:val="0"/>
      <w:divBdr>
        <w:top w:val="none" w:sz="0" w:space="0" w:color="auto"/>
        <w:left w:val="none" w:sz="0" w:space="0" w:color="auto"/>
        <w:bottom w:val="none" w:sz="0" w:space="0" w:color="auto"/>
        <w:right w:val="none" w:sz="0" w:space="0" w:color="auto"/>
      </w:divBdr>
    </w:div>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93479884">
      <w:bodyDiv w:val="1"/>
      <w:marLeft w:val="0"/>
      <w:marRight w:val="0"/>
      <w:marTop w:val="0"/>
      <w:marBottom w:val="0"/>
      <w:divBdr>
        <w:top w:val="none" w:sz="0" w:space="0" w:color="auto"/>
        <w:left w:val="none" w:sz="0" w:space="0" w:color="auto"/>
        <w:bottom w:val="none" w:sz="0" w:space="0" w:color="auto"/>
        <w:right w:val="none" w:sz="0" w:space="0" w:color="auto"/>
      </w:divBdr>
      <w:divsChild>
        <w:div w:id="1031801810">
          <w:marLeft w:val="1152"/>
          <w:marRight w:val="0"/>
          <w:marTop w:val="0"/>
          <w:marBottom w:val="60"/>
          <w:divBdr>
            <w:top w:val="none" w:sz="0" w:space="0" w:color="auto"/>
            <w:left w:val="none" w:sz="0" w:space="0" w:color="auto"/>
            <w:bottom w:val="none" w:sz="0" w:space="0" w:color="auto"/>
            <w:right w:val="none" w:sz="0" w:space="0" w:color="auto"/>
          </w:divBdr>
        </w:div>
        <w:div w:id="2088965150">
          <w:marLeft w:val="1152"/>
          <w:marRight w:val="0"/>
          <w:marTop w:val="0"/>
          <w:marBottom w:val="60"/>
          <w:divBdr>
            <w:top w:val="none" w:sz="0" w:space="0" w:color="auto"/>
            <w:left w:val="none" w:sz="0" w:space="0" w:color="auto"/>
            <w:bottom w:val="none" w:sz="0" w:space="0" w:color="auto"/>
            <w:right w:val="none" w:sz="0" w:space="0" w:color="auto"/>
          </w:divBdr>
        </w:div>
        <w:div w:id="208029356">
          <w:marLeft w:val="1152"/>
          <w:marRight w:val="0"/>
          <w:marTop w:val="0"/>
          <w:marBottom w:val="60"/>
          <w:divBdr>
            <w:top w:val="none" w:sz="0" w:space="0" w:color="auto"/>
            <w:left w:val="none" w:sz="0" w:space="0" w:color="auto"/>
            <w:bottom w:val="none" w:sz="0" w:space="0" w:color="auto"/>
            <w:right w:val="none" w:sz="0" w:space="0" w:color="auto"/>
          </w:divBdr>
        </w:div>
        <w:div w:id="544369902">
          <w:marLeft w:val="1152"/>
          <w:marRight w:val="0"/>
          <w:marTop w:val="0"/>
          <w:marBottom w:val="60"/>
          <w:divBdr>
            <w:top w:val="none" w:sz="0" w:space="0" w:color="auto"/>
            <w:left w:val="none" w:sz="0" w:space="0" w:color="auto"/>
            <w:bottom w:val="none" w:sz="0" w:space="0" w:color="auto"/>
            <w:right w:val="none" w:sz="0" w:space="0" w:color="auto"/>
          </w:divBdr>
        </w:div>
        <w:div w:id="2116359631">
          <w:marLeft w:val="1152"/>
          <w:marRight w:val="0"/>
          <w:marTop w:val="0"/>
          <w:marBottom w:val="60"/>
          <w:divBdr>
            <w:top w:val="none" w:sz="0" w:space="0" w:color="auto"/>
            <w:left w:val="none" w:sz="0" w:space="0" w:color="auto"/>
            <w:bottom w:val="none" w:sz="0" w:space="0" w:color="auto"/>
            <w:right w:val="none" w:sz="0" w:space="0" w:color="auto"/>
          </w:divBdr>
        </w:div>
        <w:div w:id="1128085657">
          <w:marLeft w:val="1152"/>
          <w:marRight w:val="0"/>
          <w:marTop w:val="0"/>
          <w:marBottom w:val="60"/>
          <w:divBdr>
            <w:top w:val="none" w:sz="0" w:space="0" w:color="auto"/>
            <w:left w:val="none" w:sz="0" w:space="0" w:color="auto"/>
            <w:bottom w:val="none" w:sz="0" w:space="0" w:color="auto"/>
            <w:right w:val="none" w:sz="0" w:space="0" w:color="auto"/>
          </w:divBdr>
        </w:div>
        <w:div w:id="2040888657">
          <w:marLeft w:val="1152"/>
          <w:marRight w:val="0"/>
          <w:marTop w:val="0"/>
          <w:marBottom w:val="60"/>
          <w:divBdr>
            <w:top w:val="none" w:sz="0" w:space="0" w:color="auto"/>
            <w:left w:val="none" w:sz="0" w:space="0" w:color="auto"/>
            <w:bottom w:val="none" w:sz="0" w:space="0" w:color="auto"/>
            <w:right w:val="none" w:sz="0" w:space="0" w:color="auto"/>
          </w:divBdr>
        </w:div>
        <w:div w:id="1595554662">
          <w:marLeft w:val="1152"/>
          <w:marRight w:val="0"/>
          <w:marTop w:val="0"/>
          <w:marBottom w:val="60"/>
          <w:divBdr>
            <w:top w:val="none" w:sz="0" w:space="0" w:color="auto"/>
            <w:left w:val="none" w:sz="0" w:space="0" w:color="auto"/>
            <w:bottom w:val="none" w:sz="0" w:space="0" w:color="auto"/>
            <w:right w:val="none" w:sz="0" w:space="0" w:color="auto"/>
          </w:divBdr>
        </w:div>
        <w:div w:id="1058821416">
          <w:marLeft w:val="1152"/>
          <w:marRight w:val="0"/>
          <w:marTop w:val="0"/>
          <w:marBottom w:val="60"/>
          <w:divBdr>
            <w:top w:val="none" w:sz="0" w:space="0" w:color="auto"/>
            <w:left w:val="none" w:sz="0" w:space="0" w:color="auto"/>
            <w:bottom w:val="none" w:sz="0" w:space="0" w:color="auto"/>
            <w:right w:val="none" w:sz="0" w:space="0" w:color="auto"/>
          </w:divBdr>
        </w:div>
        <w:div w:id="1745254909">
          <w:marLeft w:val="1152"/>
          <w:marRight w:val="0"/>
          <w:marTop w:val="0"/>
          <w:marBottom w:val="60"/>
          <w:divBdr>
            <w:top w:val="none" w:sz="0" w:space="0" w:color="auto"/>
            <w:left w:val="none" w:sz="0" w:space="0" w:color="auto"/>
            <w:bottom w:val="none" w:sz="0" w:space="0" w:color="auto"/>
            <w:right w:val="none" w:sz="0" w:space="0" w:color="auto"/>
          </w:divBdr>
        </w:div>
      </w:divsChild>
    </w:div>
    <w:div w:id="97721993">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2278580">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271132111">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332606709">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0835769">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15592092">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842473281">
      <w:bodyDiv w:val="1"/>
      <w:marLeft w:val="0"/>
      <w:marRight w:val="0"/>
      <w:marTop w:val="0"/>
      <w:marBottom w:val="0"/>
      <w:divBdr>
        <w:top w:val="none" w:sz="0" w:space="0" w:color="auto"/>
        <w:left w:val="none" w:sz="0" w:space="0" w:color="auto"/>
        <w:bottom w:val="none" w:sz="0" w:space="0" w:color="auto"/>
        <w:right w:val="none" w:sz="0" w:space="0" w:color="auto"/>
      </w:divBdr>
    </w:div>
    <w:div w:id="844826762">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887229600">
      <w:bodyDiv w:val="1"/>
      <w:marLeft w:val="0"/>
      <w:marRight w:val="0"/>
      <w:marTop w:val="0"/>
      <w:marBottom w:val="0"/>
      <w:divBdr>
        <w:top w:val="none" w:sz="0" w:space="0" w:color="auto"/>
        <w:left w:val="none" w:sz="0" w:space="0" w:color="auto"/>
        <w:bottom w:val="none" w:sz="0" w:space="0" w:color="auto"/>
        <w:right w:val="none" w:sz="0" w:space="0" w:color="auto"/>
      </w:divBdr>
    </w:div>
    <w:div w:id="951009526">
      <w:bodyDiv w:val="1"/>
      <w:marLeft w:val="0"/>
      <w:marRight w:val="0"/>
      <w:marTop w:val="0"/>
      <w:marBottom w:val="0"/>
      <w:divBdr>
        <w:top w:val="none" w:sz="0" w:space="0" w:color="auto"/>
        <w:left w:val="none" w:sz="0" w:space="0" w:color="auto"/>
        <w:bottom w:val="none" w:sz="0" w:space="0" w:color="auto"/>
        <w:right w:val="none" w:sz="0" w:space="0" w:color="auto"/>
      </w:divBdr>
    </w:div>
    <w:div w:id="978537798">
      <w:bodyDiv w:val="1"/>
      <w:marLeft w:val="0"/>
      <w:marRight w:val="0"/>
      <w:marTop w:val="0"/>
      <w:marBottom w:val="0"/>
      <w:divBdr>
        <w:top w:val="none" w:sz="0" w:space="0" w:color="auto"/>
        <w:left w:val="none" w:sz="0" w:space="0" w:color="auto"/>
        <w:bottom w:val="none" w:sz="0" w:space="0" w:color="auto"/>
        <w:right w:val="none" w:sz="0" w:space="0" w:color="auto"/>
      </w:divBdr>
    </w:div>
    <w:div w:id="1034817539">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2370736">
      <w:bodyDiv w:val="1"/>
      <w:marLeft w:val="0"/>
      <w:marRight w:val="0"/>
      <w:marTop w:val="0"/>
      <w:marBottom w:val="0"/>
      <w:divBdr>
        <w:top w:val="none" w:sz="0" w:space="0" w:color="auto"/>
        <w:left w:val="none" w:sz="0" w:space="0" w:color="auto"/>
        <w:bottom w:val="none" w:sz="0" w:space="0" w:color="auto"/>
        <w:right w:val="none" w:sz="0" w:space="0" w:color="auto"/>
      </w:divBdr>
    </w:div>
    <w:div w:id="1069377701">
      <w:bodyDiv w:val="1"/>
      <w:marLeft w:val="0"/>
      <w:marRight w:val="0"/>
      <w:marTop w:val="0"/>
      <w:marBottom w:val="0"/>
      <w:divBdr>
        <w:top w:val="none" w:sz="0" w:space="0" w:color="auto"/>
        <w:left w:val="none" w:sz="0" w:space="0" w:color="auto"/>
        <w:bottom w:val="none" w:sz="0" w:space="0" w:color="auto"/>
        <w:right w:val="none" w:sz="0" w:space="0" w:color="auto"/>
      </w:divBdr>
    </w:div>
    <w:div w:id="1086919217">
      <w:bodyDiv w:val="1"/>
      <w:marLeft w:val="0"/>
      <w:marRight w:val="0"/>
      <w:marTop w:val="0"/>
      <w:marBottom w:val="0"/>
      <w:divBdr>
        <w:top w:val="none" w:sz="0" w:space="0" w:color="auto"/>
        <w:left w:val="none" w:sz="0" w:space="0" w:color="auto"/>
        <w:bottom w:val="none" w:sz="0" w:space="0" w:color="auto"/>
        <w:right w:val="none" w:sz="0" w:space="0" w:color="auto"/>
      </w:divBdr>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45663422">
      <w:bodyDiv w:val="1"/>
      <w:marLeft w:val="0"/>
      <w:marRight w:val="0"/>
      <w:marTop w:val="0"/>
      <w:marBottom w:val="0"/>
      <w:divBdr>
        <w:top w:val="none" w:sz="0" w:space="0" w:color="auto"/>
        <w:left w:val="none" w:sz="0" w:space="0" w:color="auto"/>
        <w:bottom w:val="none" w:sz="0" w:space="0" w:color="auto"/>
        <w:right w:val="none" w:sz="0" w:space="0" w:color="auto"/>
      </w:divBdr>
    </w:div>
    <w:div w:id="1158497274">
      <w:bodyDiv w:val="1"/>
      <w:marLeft w:val="0"/>
      <w:marRight w:val="0"/>
      <w:marTop w:val="0"/>
      <w:marBottom w:val="0"/>
      <w:divBdr>
        <w:top w:val="none" w:sz="0" w:space="0" w:color="auto"/>
        <w:left w:val="none" w:sz="0" w:space="0" w:color="auto"/>
        <w:bottom w:val="none" w:sz="0" w:space="0" w:color="auto"/>
        <w:right w:val="none" w:sz="0" w:space="0" w:color="auto"/>
      </w:divBdr>
    </w:div>
    <w:div w:id="1235582419">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289242964">
      <w:bodyDiv w:val="1"/>
      <w:marLeft w:val="0"/>
      <w:marRight w:val="0"/>
      <w:marTop w:val="0"/>
      <w:marBottom w:val="0"/>
      <w:divBdr>
        <w:top w:val="none" w:sz="0" w:space="0" w:color="auto"/>
        <w:left w:val="none" w:sz="0" w:space="0" w:color="auto"/>
        <w:bottom w:val="none" w:sz="0" w:space="0" w:color="auto"/>
        <w:right w:val="none" w:sz="0" w:space="0" w:color="auto"/>
      </w:divBdr>
    </w:div>
    <w:div w:id="1325815791">
      <w:bodyDiv w:val="1"/>
      <w:marLeft w:val="0"/>
      <w:marRight w:val="0"/>
      <w:marTop w:val="0"/>
      <w:marBottom w:val="0"/>
      <w:divBdr>
        <w:top w:val="none" w:sz="0" w:space="0" w:color="auto"/>
        <w:left w:val="none" w:sz="0" w:space="0" w:color="auto"/>
        <w:bottom w:val="none" w:sz="0" w:space="0" w:color="auto"/>
        <w:right w:val="none" w:sz="0" w:space="0" w:color="auto"/>
      </w:divBdr>
    </w:div>
    <w:div w:id="1373119246">
      <w:bodyDiv w:val="1"/>
      <w:marLeft w:val="0"/>
      <w:marRight w:val="0"/>
      <w:marTop w:val="0"/>
      <w:marBottom w:val="0"/>
      <w:divBdr>
        <w:top w:val="none" w:sz="0" w:space="0" w:color="auto"/>
        <w:left w:val="none" w:sz="0" w:space="0" w:color="auto"/>
        <w:bottom w:val="none" w:sz="0" w:space="0" w:color="auto"/>
        <w:right w:val="none" w:sz="0" w:space="0" w:color="auto"/>
      </w:divBdr>
    </w:div>
    <w:div w:id="1466042606">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598521084">
      <w:bodyDiv w:val="1"/>
      <w:marLeft w:val="0"/>
      <w:marRight w:val="0"/>
      <w:marTop w:val="0"/>
      <w:marBottom w:val="0"/>
      <w:divBdr>
        <w:top w:val="none" w:sz="0" w:space="0" w:color="auto"/>
        <w:left w:val="none" w:sz="0" w:space="0" w:color="auto"/>
        <w:bottom w:val="none" w:sz="0" w:space="0" w:color="auto"/>
        <w:right w:val="none" w:sz="0" w:space="0" w:color="auto"/>
      </w:divBdr>
    </w:div>
    <w:div w:id="1601833119">
      <w:bodyDiv w:val="1"/>
      <w:marLeft w:val="0"/>
      <w:marRight w:val="0"/>
      <w:marTop w:val="0"/>
      <w:marBottom w:val="0"/>
      <w:divBdr>
        <w:top w:val="none" w:sz="0" w:space="0" w:color="auto"/>
        <w:left w:val="none" w:sz="0" w:space="0" w:color="auto"/>
        <w:bottom w:val="none" w:sz="0" w:space="0" w:color="auto"/>
        <w:right w:val="none" w:sz="0" w:space="0" w:color="auto"/>
      </w:divBdr>
    </w:div>
    <w:div w:id="1624265820">
      <w:bodyDiv w:val="1"/>
      <w:marLeft w:val="0"/>
      <w:marRight w:val="0"/>
      <w:marTop w:val="0"/>
      <w:marBottom w:val="0"/>
      <w:divBdr>
        <w:top w:val="none" w:sz="0" w:space="0" w:color="auto"/>
        <w:left w:val="none" w:sz="0" w:space="0" w:color="auto"/>
        <w:bottom w:val="none" w:sz="0" w:space="0" w:color="auto"/>
        <w:right w:val="none" w:sz="0" w:space="0" w:color="auto"/>
      </w:divBdr>
    </w:div>
    <w:div w:id="1656834727">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57938793">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2454155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62109827">
      <w:bodyDiv w:val="1"/>
      <w:marLeft w:val="0"/>
      <w:marRight w:val="0"/>
      <w:marTop w:val="0"/>
      <w:marBottom w:val="0"/>
      <w:divBdr>
        <w:top w:val="none" w:sz="0" w:space="0" w:color="auto"/>
        <w:left w:val="none" w:sz="0" w:space="0" w:color="auto"/>
        <w:bottom w:val="none" w:sz="0" w:space="0" w:color="auto"/>
        <w:right w:val="none" w:sz="0" w:space="0" w:color="auto"/>
      </w:divBdr>
    </w:div>
    <w:div w:id="1971670150">
      <w:bodyDiv w:val="1"/>
      <w:marLeft w:val="0"/>
      <w:marRight w:val="0"/>
      <w:marTop w:val="0"/>
      <w:marBottom w:val="0"/>
      <w:divBdr>
        <w:top w:val="none" w:sz="0" w:space="0" w:color="auto"/>
        <w:left w:val="none" w:sz="0" w:space="0" w:color="auto"/>
        <w:bottom w:val="none" w:sz="0" w:space="0" w:color="auto"/>
        <w:right w:val="none" w:sz="0" w:space="0" w:color="auto"/>
      </w:divBdr>
    </w:div>
    <w:div w:id="1978025430">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2019188723">
      <w:bodyDiv w:val="1"/>
      <w:marLeft w:val="0"/>
      <w:marRight w:val="0"/>
      <w:marTop w:val="0"/>
      <w:marBottom w:val="0"/>
      <w:divBdr>
        <w:top w:val="none" w:sz="0" w:space="0" w:color="auto"/>
        <w:left w:val="none" w:sz="0" w:space="0" w:color="auto"/>
        <w:bottom w:val="none" w:sz="0" w:space="0" w:color="auto"/>
        <w:right w:val="none" w:sz="0" w:space="0" w:color="auto"/>
      </w:divBdr>
    </w:div>
    <w:div w:id="2027443718">
      <w:bodyDiv w:val="1"/>
      <w:marLeft w:val="0"/>
      <w:marRight w:val="0"/>
      <w:marTop w:val="0"/>
      <w:marBottom w:val="0"/>
      <w:divBdr>
        <w:top w:val="none" w:sz="0" w:space="0" w:color="auto"/>
        <w:left w:val="none" w:sz="0" w:space="0" w:color="auto"/>
        <w:bottom w:val="none" w:sz="0" w:space="0" w:color="auto"/>
        <w:right w:val="none" w:sz="0" w:space="0" w:color="auto"/>
      </w:divBdr>
    </w:div>
    <w:div w:id="2126265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image" Target="media/image2.png"/><Relationship Id="rId7" Type="http://schemas.openxmlformats.org/officeDocument/2006/relationships/hyperlink" Target="http://www.twitter.com/FordEu" TargetMode="External"/><Relationship Id="rId2" Type="http://schemas.openxmlformats.org/officeDocument/2006/relationships/hyperlink" Target="http://twitter.com/FordEu" TargetMode="External"/><Relationship Id="rId1" Type="http://schemas.openxmlformats.org/officeDocument/2006/relationships/image" Target="media/image1.png"/><Relationship Id="rId6" Type="http://schemas.openxmlformats.org/officeDocument/2006/relationships/hyperlink" Target="http://www.youtube.com/fordofeurope" TargetMode="External"/><Relationship Id="rId5" Type="http://schemas.openxmlformats.org/officeDocument/2006/relationships/image" Target="media/image3.jpeg"/><Relationship Id="rId10" Type="http://schemas.openxmlformats.org/officeDocument/2006/relationships/hyperlink" Target="http://www.youtube.com/fordofeurope" TargetMode="External"/><Relationship Id="rId4" Type="http://schemas.openxmlformats.org/officeDocument/2006/relationships/hyperlink" Target="http://www.twitter.com/FordEu" TargetMode="External"/><Relationship Id="rId9" Type="http://schemas.openxmlformats.org/officeDocument/2006/relationships/hyperlink" Target="http://www.youtube.com/fordofeuro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9029229A34FF494485932E9BD19B66E2" ma:contentTypeVersion="9" ma:contentTypeDescription="Ein neues Dokument erstellen." ma:contentTypeScope="" ma:versionID="e8cf6769997ffb80c57f7b7174459343">
  <xsd:schema xmlns:xsd="http://www.w3.org/2001/XMLSchema" xmlns:xs="http://www.w3.org/2001/XMLSchema" xmlns:p="http://schemas.microsoft.com/office/2006/metadata/properties" xmlns:ns2="11ee72e0-3210-4033-b9bc-3e6327e30b08" xmlns:ns3="26ef8bd3-7887-4cd6-9c08-ad024c188179" targetNamespace="http://schemas.microsoft.com/office/2006/metadata/properties" ma:root="true" ma:fieldsID="7e524eb2892270208b37f87c9f8ba7fd" ns2:_="" ns3:_="">
    <xsd:import namespace="11ee72e0-3210-4033-b9bc-3e6327e30b08"/>
    <xsd:import namespace="26ef8bd3-7887-4cd6-9c08-ad024c18817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e72e0-3210-4033-b9bc-3e6327e30b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ef8bd3-7887-4cd6-9c08-ad024c188179" elementFormDefault="qualified">
    <xsd:import namespace="http://schemas.microsoft.com/office/2006/documentManagement/types"/>
    <xsd:import namespace="http://schemas.microsoft.com/office/infopath/2007/PartnerControls"/>
    <xsd:element name="SharedWithUsers" ma:index="1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821FE2-8D7A-4096-A1C5-32CBC7BD0581}">
  <ds:schemaRefs>
    <ds:schemaRef ds:uri="http://schemas.microsoft.com/sharepoint/v3/contenttype/forms"/>
  </ds:schemaRefs>
</ds:datastoreItem>
</file>

<file path=customXml/itemProps2.xml><?xml version="1.0" encoding="utf-8"?>
<ds:datastoreItem xmlns:ds="http://schemas.openxmlformats.org/officeDocument/2006/customXml" ds:itemID="{F7977E63-83BC-4A67-8FB2-D8D374C38B73}">
  <ds:schemaRefs>
    <ds:schemaRef ds:uri="http://schemas.openxmlformats.org/officeDocument/2006/bibliography"/>
  </ds:schemaRefs>
</ds:datastoreItem>
</file>

<file path=customXml/itemProps3.xml><?xml version="1.0" encoding="utf-8"?>
<ds:datastoreItem xmlns:ds="http://schemas.openxmlformats.org/officeDocument/2006/customXml" ds:itemID="{483CB469-0608-42DE-83BD-19D668D8935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D8B5FC1-5C5F-4349-94D9-32DBF16C5B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e72e0-3210-4033-b9bc-3e6327e30b08"/>
    <ds:schemaRef ds:uri="26ef8bd3-7887-4cd6-9c08-ad024c188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9</Words>
  <Characters>5468</Characters>
  <Application>Microsoft Office Word</Application>
  <DocSecurity>0</DocSecurity>
  <Lines>45</Lines>
  <Paragraphs>12</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LinksUpToDate>false</LinksUpToDate>
  <CharactersWithSpaces>6415</CharactersWithSpaces>
  <SharedDoc>false</SharedDoc>
  <HLinks>
    <vt:vector size="102" baseType="variant">
      <vt:variant>
        <vt:i4>2687001</vt:i4>
      </vt:variant>
      <vt:variant>
        <vt:i4>9</vt:i4>
      </vt:variant>
      <vt:variant>
        <vt:i4>0</vt:i4>
      </vt:variant>
      <vt:variant>
        <vt:i4>5</vt:i4>
      </vt:variant>
      <vt:variant>
        <vt:lpwstr>mailto:skrusel@ford.com</vt:lpwstr>
      </vt:variant>
      <vt:variant>
        <vt:lpwstr/>
      </vt:variant>
      <vt:variant>
        <vt:i4>4194429</vt:i4>
      </vt:variant>
      <vt:variant>
        <vt:i4>6</vt:i4>
      </vt:variant>
      <vt:variant>
        <vt:i4>0</vt:i4>
      </vt:variant>
      <vt:variant>
        <vt:i4>5</vt:i4>
      </vt:variant>
      <vt:variant>
        <vt:lpwstr>mailto:jenoch@ford.com</vt:lpwstr>
      </vt:variant>
      <vt:variant>
        <vt:lpwstr/>
      </vt:variant>
      <vt:variant>
        <vt:i4>2490449</vt:i4>
      </vt:variant>
      <vt:variant>
        <vt:i4>3</vt:i4>
      </vt:variant>
      <vt:variant>
        <vt:i4>0</vt:i4>
      </vt:variant>
      <vt:variant>
        <vt:i4>5</vt:i4>
      </vt:variant>
      <vt:variant>
        <vt:lpwstr>mailto:jgardin2@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4T09:14:00Z</dcterms:created>
  <dcterms:modified xsi:type="dcterms:W3CDTF">2021-03-25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029229A34FF494485932E9BD19B66E2</vt:lpwstr>
  </property>
</Properties>
</file>